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D5F3" w14:textId="77777777" w:rsidR="00F2360A" w:rsidRPr="00B06967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  <w:lang w:val="nb-NO"/>
        </w:rPr>
      </w:pPr>
      <w:r w:rsidRPr="00B06967">
        <w:rPr>
          <w:rFonts w:ascii="Calibri" w:eastAsia="Calibri" w:hAnsi="Calibri" w:cs="Times New Roman"/>
          <w:b/>
          <w:bCs/>
          <w:sz w:val="40"/>
          <w:szCs w:val="40"/>
          <w:lang w:val="nb-NO"/>
        </w:rPr>
        <w:t xml:space="preserve">Praksisvurdering ved Bachelor i Ergoterapi </w:t>
      </w:r>
    </w:p>
    <w:p w14:paraId="36153823" w14:textId="3A1339DE" w:rsidR="00000ECC" w:rsidRPr="00B06967" w:rsidRDefault="00F2360A" w:rsidP="00000ECC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  <w:lang w:val="nb-NO"/>
        </w:rPr>
      </w:pPr>
      <w:r w:rsidRPr="00B06967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ERGP</w:t>
      </w:r>
      <w:r w:rsidR="00000ECC" w:rsidRPr="00B06967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3</w:t>
      </w:r>
      <w:r w:rsidRPr="00B06967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 xml:space="preserve"> </w:t>
      </w:r>
      <w:r w:rsidR="00000ECC" w:rsidRPr="00B06967">
        <w:rPr>
          <w:rFonts w:ascii="Calibri" w:eastAsia="Calibri" w:hAnsi="Calibri" w:cs="Times New Roman"/>
          <w:b/>
          <w:bCs/>
          <w:sz w:val="28"/>
          <w:szCs w:val="28"/>
          <w:lang w:val="nb-NO"/>
        </w:rPr>
        <w:t>Selvstendig yrkesutøvelse under veiledning - praksis</w:t>
      </w:r>
    </w:p>
    <w:p w14:paraId="3957F3B8" w14:textId="5AAA2755" w:rsidR="00F2360A" w:rsidRPr="00B06967" w:rsidRDefault="00F2360A" w:rsidP="00F2360A">
      <w:pPr>
        <w:spacing w:after="160" w:line="259" w:lineRule="auto"/>
        <w:rPr>
          <w:rFonts w:ascii="Calibri" w:eastAsia="Calibri" w:hAnsi="Calibri" w:cs="Calibri"/>
          <w:sz w:val="24"/>
          <w:lang w:val="nb-NO"/>
        </w:rPr>
      </w:pPr>
      <w:r w:rsidRPr="00B06967">
        <w:rPr>
          <w:rFonts w:ascii="Calibri" w:eastAsia="Calibri" w:hAnsi="Calibri" w:cs="Calibri"/>
          <w:sz w:val="24"/>
          <w:lang w:val="nb-NO"/>
        </w:rPr>
        <w:t>Vurderingsskjemaet fylles ut av student</w:t>
      </w:r>
      <w:r w:rsidR="00A26393" w:rsidRPr="00B06967">
        <w:rPr>
          <w:rFonts w:ascii="Calibri" w:eastAsia="Calibri" w:hAnsi="Calibri" w:cs="Calibri"/>
          <w:sz w:val="24"/>
          <w:lang w:val="nb-NO"/>
        </w:rPr>
        <w:t xml:space="preserve"> og praksisveileder</w:t>
      </w:r>
      <w:r w:rsidRPr="00B06967">
        <w:rPr>
          <w:rFonts w:ascii="Calibri" w:eastAsia="Calibri" w:hAnsi="Calibri" w:cs="Calibri"/>
          <w:sz w:val="24"/>
          <w:lang w:val="nb-NO"/>
        </w:rPr>
        <w:t xml:space="preserve"> før midtveis- og til sluttvurderingssamtalen. Studenten laster opp vurderingsskjemaet til midtveissamtalen i Canvas innen oppgitt frist. Sluttvurdering leveres i </w:t>
      </w:r>
      <w:proofErr w:type="spellStart"/>
      <w:r w:rsidRPr="00B06967">
        <w:rPr>
          <w:rFonts w:ascii="Calibri" w:eastAsia="Calibri" w:hAnsi="Calibri" w:cs="Calibri"/>
          <w:sz w:val="24"/>
          <w:lang w:val="nb-NO"/>
        </w:rPr>
        <w:t>Wiseflow</w:t>
      </w:r>
      <w:proofErr w:type="spellEnd"/>
      <w:r w:rsidRPr="00B06967">
        <w:rPr>
          <w:rFonts w:ascii="Calibri" w:eastAsia="Calibri" w:hAnsi="Calibri" w:cs="Calibri"/>
          <w:sz w:val="24"/>
          <w:lang w:val="nb-NO"/>
        </w:rPr>
        <w:t>.</w:t>
      </w:r>
    </w:p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F2360A" w:rsidRPr="00B06967" w14:paraId="318A4D6E" w14:textId="77777777" w:rsidTr="10F3C54C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3B70ACB" w14:textId="38B1A734" w:rsidR="00F2360A" w:rsidRPr="00B06967" w:rsidRDefault="00F2360A" w:rsidP="10F3C54C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</w:pPr>
            <w:r w:rsidRPr="10F3C54C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Opplysning</w:t>
            </w:r>
            <w:r w:rsidR="52113C06" w:rsidRPr="10F3C54C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e</w:t>
            </w:r>
            <w:r w:rsidRPr="10F3C54C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 xml:space="preserve">r </w:t>
            </w:r>
          </w:p>
          <w:p w14:paraId="3B0B09F8" w14:textId="37C33B13" w:rsidR="00F2360A" w:rsidRPr="00B06967" w:rsidRDefault="10F3C54C" w:rsidP="10F3C54C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</w:pPr>
            <w:r w:rsidRPr="10F3C54C">
              <w:rPr>
                <w:rFonts w:ascii="Calibri" w:eastAsia="Calibri" w:hAnsi="Calibri" w:cs="Calibri"/>
                <w:lang w:val="nb-NO"/>
              </w:rPr>
              <w:t>Fylles ut av student.</w:t>
            </w:r>
          </w:p>
        </w:tc>
      </w:tr>
      <w:tr w:rsidR="00F2360A" w:rsidRPr="00B06967" w14:paraId="5B3CDB4A" w14:textId="77777777" w:rsidTr="10F3C54C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942BD" w14:textId="4A0735BC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Forna</w:t>
            </w:r>
            <w:r w:rsidR="3AFD6D67" w:rsidRPr="00B06967">
              <w:rPr>
                <w:rFonts w:ascii="Calibri" w:eastAsia="Calibri" w:hAnsi="Calibri" w:cs="Calibri"/>
                <w:lang w:val="nb-NO"/>
              </w:rPr>
              <w:t>v</w:t>
            </w:r>
            <w:r w:rsidRPr="00B06967">
              <w:rPr>
                <w:rFonts w:ascii="Calibri" w:eastAsia="Calibri" w:hAnsi="Calibri" w:cs="Calibri"/>
                <w:lang w:val="nb-NO"/>
              </w:rPr>
              <w:t>n og etterna</w:t>
            </w:r>
            <w:r w:rsidR="23C310F0" w:rsidRPr="00B06967">
              <w:rPr>
                <w:rFonts w:ascii="Calibri" w:eastAsia="Calibri" w:hAnsi="Calibri" w:cs="Calibri"/>
                <w:lang w:val="nb-NO"/>
              </w:rPr>
              <w:t>v</w:t>
            </w:r>
            <w:r w:rsidRPr="00B06967">
              <w:rPr>
                <w:rFonts w:ascii="Calibri" w:eastAsia="Calibri" w:hAnsi="Calibri" w:cs="Calibri"/>
                <w:lang w:val="nb-NO"/>
              </w:rPr>
              <w:t>n:</w:t>
            </w:r>
          </w:p>
          <w:p w14:paraId="411214F7" w14:textId="77777777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2C6E" w14:textId="485E88A7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Na</w:t>
            </w:r>
            <w:r w:rsidR="1819C22E" w:rsidRPr="00B06967">
              <w:rPr>
                <w:rFonts w:ascii="Calibri" w:eastAsia="Calibri" w:hAnsi="Calibri" w:cs="Calibri"/>
                <w:lang w:val="nb-NO"/>
              </w:rPr>
              <w:t>v</w:t>
            </w:r>
            <w:r w:rsidRPr="00B06967">
              <w:rPr>
                <w:rFonts w:ascii="Calibri" w:eastAsia="Calibri" w:hAnsi="Calibri" w:cs="Calibri"/>
                <w:lang w:val="nb-NO"/>
              </w:rPr>
              <w:t>n praksis</w:t>
            </w:r>
            <w:r w:rsidR="7CFFA247" w:rsidRPr="00B06967">
              <w:rPr>
                <w:rFonts w:ascii="Calibri" w:eastAsia="Calibri" w:hAnsi="Calibri" w:cs="Calibri"/>
                <w:lang w:val="nb-NO"/>
              </w:rPr>
              <w:t>veilede</w:t>
            </w:r>
            <w:r w:rsidRPr="00B06967">
              <w:rPr>
                <w:rFonts w:ascii="Calibri" w:eastAsia="Calibri" w:hAnsi="Calibri" w:cs="Calibri"/>
                <w:lang w:val="nb-NO"/>
              </w:rPr>
              <w:t>r:</w:t>
            </w:r>
          </w:p>
          <w:p w14:paraId="40A47CF5" w14:textId="77777777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ACBB" w14:textId="2F82BE46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Na</w:t>
            </w:r>
            <w:r w:rsidR="00B35057" w:rsidRPr="00B06967">
              <w:rPr>
                <w:rFonts w:ascii="Calibri" w:eastAsia="Calibri" w:hAnsi="Calibri" w:cs="Calibri"/>
                <w:lang w:val="nb-NO"/>
              </w:rPr>
              <w:t>v</w:t>
            </w:r>
            <w:r w:rsidRPr="00B06967">
              <w:rPr>
                <w:rFonts w:ascii="Calibri" w:eastAsia="Calibri" w:hAnsi="Calibri" w:cs="Calibri"/>
                <w:lang w:val="nb-NO"/>
              </w:rPr>
              <w:t>n kontaktlær</w:t>
            </w:r>
            <w:r w:rsidR="00B35057" w:rsidRPr="00B06967">
              <w:rPr>
                <w:rFonts w:ascii="Calibri" w:eastAsia="Calibri" w:hAnsi="Calibri" w:cs="Calibri"/>
                <w:lang w:val="nb-NO"/>
              </w:rPr>
              <w:t>e</w:t>
            </w:r>
            <w:r w:rsidRPr="00B06967">
              <w:rPr>
                <w:rFonts w:ascii="Calibri" w:eastAsia="Calibri" w:hAnsi="Calibri" w:cs="Calibri"/>
                <w:lang w:val="nb-NO"/>
              </w:rPr>
              <w:t>r:</w:t>
            </w:r>
          </w:p>
          <w:p w14:paraId="0EA140BA" w14:textId="77777777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B06967" w14:paraId="45AE540F" w14:textId="77777777" w:rsidTr="10F3C54C">
        <w:trPr>
          <w:trHeight w:val="706"/>
        </w:trPr>
        <w:tc>
          <w:tcPr>
            <w:tcW w:w="4259" w:type="dxa"/>
          </w:tcPr>
          <w:p w14:paraId="48B5824F" w14:textId="77777777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Dato for praksis:</w:t>
            </w:r>
          </w:p>
          <w:p w14:paraId="30243F6C" w14:textId="77777777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proofErr w:type="gramStart"/>
            <w:r w:rsidRPr="00B06967">
              <w:rPr>
                <w:rFonts w:ascii="Calibri" w:eastAsia="Calibri" w:hAnsi="Calibri" w:cs="Calibri"/>
                <w:lang w:val="nb-NO"/>
              </w:rPr>
              <w:t xml:space="preserve">Fra:   </w:t>
            </w:r>
            <w:proofErr w:type="gramEnd"/>
            <w:r w:rsidRPr="00B06967">
              <w:rPr>
                <w:rFonts w:ascii="Calibri" w:eastAsia="Calibri" w:hAnsi="Calibri" w:cs="Calibri"/>
                <w:lang w:val="nb-NO"/>
              </w:rPr>
              <w:t xml:space="preserve">                   Til og med:</w:t>
            </w:r>
          </w:p>
        </w:tc>
        <w:tc>
          <w:tcPr>
            <w:tcW w:w="3092" w:type="dxa"/>
          </w:tcPr>
          <w:p w14:paraId="79A1DC56" w14:textId="18B67129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Na</w:t>
            </w:r>
            <w:r w:rsidR="00B35057" w:rsidRPr="00B06967">
              <w:rPr>
                <w:rFonts w:ascii="Calibri" w:eastAsia="Calibri" w:hAnsi="Calibri" w:cs="Calibri"/>
                <w:lang w:val="nb-NO"/>
              </w:rPr>
              <w:t>v</w:t>
            </w:r>
            <w:r w:rsidRPr="00B06967">
              <w:rPr>
                <w:rFonts w:ascii="Calibri" w:eastAsia="Calibri" w:hAnsi="Calibri" w:cs="Calibri"/>
                <w:lang w:val="nb-NO"/>
              </w:rPr>
              <w:t>n praksisst</w:t>
            </w:r>
            <w:r w:rsidR="00B35057" w:rsidRPr="00B06967">
              <w:rPr>
                <w:rFonts w:ascii="Calibri" w:eastAsia="Calibri" w:hAnsi="Calibri" w:cs="Calibri"/>
                <w:lang w:val="nb-NO"/>
              </w:rPr>
              <w:t>e</w:t>
            </w:r>
            <w:r w:rsidRPr="00B06967">
              <w:rPr>
                <w:rFonts w:ascii="Calibri" w:eastAsia="Calibri" w:hAnsi="Calibri" w:cs="Calibri"/>
                <w:lang w:val="nb-NO"/>
              </w:rPr>
              <w:t>d:</w:t>
            </w:r>
          </w:p>
          <w:p w14:paraId="518EC1BB" w14:textId="77777777" w:rsidR="00F2360A" w:rsidRPr="00B06967" w:rsidRDefault="00F2360A" w:rsidP="002F6D61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</w:tcPr>
          <w:p w14:paraId="6CAB11C0" w14:textId="77777777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Avdeling/seksjon:</w:t>
            </w:r>
          </w:p>
          <w:p w14:paraId="777103DE" w14:textId="77777777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B06967" w14:paraId="507CBEEC" w14:textId="77777777" w:rsidTr="10F3C54C">
        <w:trPr>
          <w:trHeight w:val="584"/>
        </w:trPr>
        <w:tc>
          <w:tcPr>
            <w:tcW w:w="4259" w:type="dxa"/>
          </w:tcPr>
          <w:p w14:paraId="4BDB9964" w14:textId="018B0FEC" w:rsidR="00F2360A" w:rsidRPr="00B06967" w:rsidRDefault="00B35057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Je</w:t>
            </w:r>
            <w:r w:rsidR="00F2360A" w:rsidRPr="00B06967">
              <w:rPr>
                <w:rFonts w:ascii="Calibri" w:eastAsia="Calibri" w:hAnsi="Calibri" w:cs="Calibri"/>
                <w:lang w:val="nb-NO"/>
              </w:rPr>
              <w:t xml:space="preserve">g har fått </w:t>
            </w:r>
            <w:r w:rsidRPr="00B06967">
              <w:rPr>
                <w:rFonts w:ascii="Calibri" w:eastAsia="Calibri" w:hAnsi="Calibri" w:cs="Calibri"/>
                <w:lang w:val="nb-NO"/>
              </w:rPr>
              <w:t>veiledning hver uke</w:t>
            </w:r>
            <w:r w:rsidR="00F2360A" w:rsidRPr="00B06967">
              <w:rPr>
                <w:rFonts w:ascii="Calibri" w:eastAsia="Calibri" w:hAnsi="Calibri" w:cs="Calibri"/>
                <w:lang w:val="nb-NO"/>
              </w:rPr>
              <w:t xml:space="preserve"> av praksis</w:t>
            </w:r>
            <w:r w:rsidRPr="00B06967">
              <w:rPr>
                <w:rFonts w:ascii="Calibri" w:eastAsia="Calibri" w:hAnsi="Calibri" w:cs="Calibri"/>
                <w:lang w:val="nb-NO"/>
              </w:rPr>
              <w:t>veileder</w:t>
            </w:r>
          </w:p>
        </w:tc>
        <w:tc>
          <w:tcPr>
            <w:tcW w:w="3092" w:type="dxa"/>
          </w:tcPr>
          <w:p w14:paraId="42987848" w14:textId="77777777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06967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B06967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06967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6E4B2BA9" w14:textId="77777777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54D6D380" w14:textId="77777777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B06967" w14:paraId="08C68917" w14:textId="77777777" w:rsidTr="10F3C54C">
        <w:trPr>
          <w:trHeight w:val="584"/>
        </w:trPr>
        <w:tc>
          <w:tcPr>
            <w:tcW w:w="4259" w:type="dxa"/>
          </w:tcPr>
          <w:p w14:paraId="5CB55360" w14:textId="719FF7AC" w:rsidR="00F2360A" w:rsidRPr="00B06967" w:rsidRDefault="00B35057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Je</w:t>
            </w:r>
            <w:r w:rsidR="00F2360A" w:rsidRPr="00B06967">
              <w:rPr>
                <w:rFonts w:ascii="Calibri" w:eastAsia="Calibri" w:hAnsi="Calibri" w:cs="Calibri"/>
                <w:lang w:val="nb-NO"/>
              </w:rPr>
              <w:t>g har fått tilbakemelding på mål og plan, og gjennomført midtve</w:t>
            </w:r>
            <w:r w:rsidR="00DD6B08" w:rsidRPr="00B06967">
              <w:rPr>
                <w:rFonts w:ascii="Calibri" w:eastAsia="Calibri" w:hAnsi="Calibri" w:cs="Calibri"/>
                <w:lang w:val="nb-NO"/>
              </w:rPr>
              <w:t>i</w:t>
            </w:r>
            <w:r w:rsidR="00F2360A" w:rsidRPr="00B06967">
              <w:rPr>
                <w:rFonts w:ascii="Calibri" w:eastAsia="Calibri" w:hAnsi="Calibri" w:cs="Calibri"/>
                <w:lang w:val="nb-NO"/>
              </w:rPr>
              <w:t>ssamtale med kontaktlær</w:t>
            </w:r>
            <w:r w:rsidRPr="00B06967">
              <w:rPr>
                <w:rFonts w:ascii="Calibri" w:eastAsia="Calibri" w:hAnsi="Calibri" w:cs="Calibri"/>
                <w:lang w:val="nb-NO"/>
              </w:rPr>
              <w:t>e</w:t>
            </w:r>
            <w:r w:rsidR="00F2360A" w:rsidRPr="00B06967">
              <w:rPr>
                <w:rFonts w:ascii="Calibri" w:eastAsia="Calibri" w:hAnsi="Calibri" w:cs="Calibri"/>
                <w:lang w:val="nb-NO"/>
              </w:rPr>
              <w:t>r</w:t>
            </w:r>
          </w:p>
        </w:tc>
        <w:tc>
          <w:tcPr>
            <w:tcW w:w="3092" w:type="dxa"/>
          </w:tcPr>
          <w:p w14:paraId="334C7C71" w14:textId="77777777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06967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B06967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06967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184ECA7A" w14:textId="77777777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21BA727A" w14:textId="77777777" w:rsidR="00F2360A" w:rsidRPr="00B06967" w:rsidRDefault="00F2360A" w:rsidP="002F6D6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6E5297AB" w14:textId="77777777" w:rsidR="002D1723" w:rsidRPr="00B06967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p w14:paraId="0A202817" w14:textId="77777777" w:rsidR="00F2360A" w:rsidRPr="00B06967" w:rsidRDefault="00F2360A" w:rsidP="00731F23">
      <w:pPr>
        <w:shd w:val="clear" w:color="auto" w:fill="E2EFD9" w:themeFill="accent6" w:themeFillTint="33"/>
        <w:spacing w:after="160" w:line="259" w:lineRule="auto"/>
        <w:rPr>
          <w:rFonts w:ascii="Calibri" w:eastAsia="Calibri" w:hAnsi="Calibri" w:cs="Times New Roman"/>
          <w:sz w:val="2"/>
          <w:szCs w:val="2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F2360A" w:rsidRPr="000D2600" w14:paraId="438BB480" w14:textId="77777777" w:rsidTr="10F3C54C">
        <w:tc>
          <w:tcPr>
            <w:tcW w:w="10490" w:type="dxa"/>
            <w:gridSpan w:val="3"/>
            <w:shd w:val="clear" w:color="auto" w:fill="E2EFD9" w:themeFill="accent6" w:themeFillTint="33"/>
          </w:tcPr>
          <w:p w14:paraId="0EAEBD0C" w14:textId="34039B75" w:rsidR="00F2360A" w:rsidRPr="00B06967" w:rsidRDefault="00F2360A" w:rsidP="10F3C54C">
            <w:pPr>
              <w:shd w:val="clear" w:color="auto" w:fill="E2EFD9" w:themeFill="accent6" w:themeFillTint="33"/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</w:pPr>
            <w:r w:rsidRPr="10F3C54C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 xml:space="preserve">Vurdering av oppnådd læringsutbytte i praksis </w:t>
            </w:r>
          </w:p>
          <w:p w14:paraId="7777A1EB" w14:textId="544C871F" w:rsidR="00F2360A" w:rsidRPr="00B06967" w:rsidRDefault="0064636B" w:rsidP="10F3C54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nb-NO"/>
              </w:rPr>
              <w:t>(</w:t>
            </w:r>
            <w:r w:rsidR="10F3C54C" w:rsidRPr="10F3C54C">
              <w:rPr>
                <w:rFonts w:ascii="Calibri" w:eastAsia="Calibri" w:hAnsi="Calibri" w:cs="Calibri"/>
                <w:color w:val="000000" w:themeColor="text1"/>
                <w:lang w:val="nb-NO"/>
              </w:rPr>
              <w:t>Studenten skriver egenvurdering knyttet til læringsutbyttene. Praksisveileder sett kryss for progresjon i rubrikkene til høyre, og skriver sine kommentarer i de åpne feltene</w:t>
            </w:r>
            <w:r>
              <w:rPr>
                <w:rFonts w:ascii="Calibri" w:eastAsia="Calibri" w:hAnsi="Calibri" w:cs="Calibri"/>
                <w:color w:val="000000" w:themeColor="text1"/>
                <w:lang w:val="nb-NO"/>
              </w:rPr>
              <w:t>)</w:t>
            </w:r>
            <w:r w:rsidR="10F3C54C" w:rsidRPr="10F3C54C">
              <w:rPr>
                <w:rFonts w:ascii="Calibri" w:eastAsia="Calibri" w:hAnsi="Calibri" w:cs="Calibri"/>
                <w:color w:val="000000" w:themeColor="text1"/>
                <w:lang w:val="nb-NO"/>
              </w:rPr>
              <w:t>.</w:t>
            </w:r>
          </w:p>
        </w:tc>
      </w:tr>
      <w:tr w:rsidR="00F2360A" w:rsidRPr="0064636B" w14:paraId="1A242F8A" w14:textId="77777777" w:rsidTr="10F3C54C">
        <w:tc>
          <w:tcPr>
            <w:tcW w:w="10490" w:type="dxa"/>
            <w:gridSpan w:val="3"/>
            <w:shd w:val="clear" w:color="auto" w:fill="E2EFD9" w:themeFill="accent6" w:themeFillTint="33"/>
          </w:tcPr>
          <w:p w14:paraId="61985D5A" w14:textId="77777777" w:rsidR="00F2360A" w:rsidRPr="00B06967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  <w:r w:rsidRPr="00B06967">
              <w:rPr>
                <w:rFonts w:ascii="Calibri" w:eastAsia="Calibri" w:hAnsi="Calibri" w:cs="Calibri"/>
                <w:b/>
                <w:lang w:val="nb-NO"/>
              </w:rPr>
              <w:t>Læringsutbytter kunnskap:</w:t>
            </w:r>
          </w:p>
          <w:p w14:paraId="2D423125" w14:textId="4A909131" w:rsidR="00F2360A" w:rsidRPr="00B06967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  <w:proofErr w:type="gramStart"/>
            <w:r w:rsidRPr="00B06967">
              <w:rPr>
                <w:rFonts w:ascii="Calibri" w:eastAsia="Calibri" w:hAnsi="Calibri" w:cs="Calibri"/>
                <w:b/>
                <w:lang w:val="nb-NO"/>
              </w:rPr>
              <w:t>Studenten</w:t>
            </w:r>
            <w:r w:rsidR="000A4396">
              <w:rPr>
                <w:rFonts w:ascii="Calibri" w:eastAsia="Calibri" w:hAnsi="Calibri" w:cs="Calibri"/>
                <w:b/>
                <w:lang w:val="nb-NO"/>
              </w:rPr>
              <w:t>…</w:t>
            </w:r>
            <w:proofErr w:type="gramEnd"/>
          </w:p>
          <w:p w14:paraId="3C908D89" w14:textId="098CBD65" w:rsidR="00070BA2" w:rsidRPr="00070BA2" w:rsidRDefault="00070BA2" w:rsidP="00070BA2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070BA2">
              <w:rPr>
                <w:rFonts w:ascii="Calibri" w:eastAsia="Calibri" w:hAnsi="Calibri" w:cs="Calibri"/>
                <w:color w:val="000000" w:themeColor="text1"/>
                <w:lang w:val="nb-NO"/>
              </w:rPr>
              <w:t>kan drøfte hvordan personers aktivitet, deltakelse og helse påvirker hverandre og inngår i samspill med omgivelsene gjennom livsløpet</w:t>
            </w:r>
            <w:r w:rsidR="00604B78">
              <w:rPr>
                <w:rFonts w:ascii="Calibri" w:eastAsia="Calibri" w:hAnsi="Calibri" w:cs="Calibri"/>
                <w:color w:val="000000" w:themeColor="text1"/>
                <w:lang w:val="nb-NO"/>
              </w:rPr>
              <w:t>.</w:t>
            </w:r>
          </w:p>
          <w:p w14:paraId="1092A447" w14:textId="062964BA" w:rsidR="00070BA2" w:rsidRPr="00070BA2" w:rsidRDefault="00070BA2" w:rsidP="00070BA2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070BA2">
              <w:rPr>
                <w:rFonts w:ascii="Calibri" w:eastAsia="Calibri" w:hAnsi="Calibri" w:cs="Calibri"/>
                <w:color w:val="000000" w:themeColor="text1"/>
                <w:lang w:val="nb-NO"/>
              </w:rPr>
              <w:t>har bred kunnskap om ergoterapeutiske arbeidsprosesser og -metoder som fremmer aktivitet og deltakelse</w:t>
            </w:r>
            <w:r w:rsidR="00604B78">
              <w:rPr>
                <w:rFonts w:ascii="Calibri" w:eastAsia="Calibri" w:hAnsi="Calibri" w:cs="Calibri"/>
                <w:color w:val="000000" w:themeColor="text1"/>
                <w:lang w:val="nb-NO"/>
              </w:rPr>
              <w:t>.</w:t>
            </w:r>
          </w:p>
          <w:p w14:paraId="14FBC794" w14:textId="7D09F43B" w:rsidR="00DC1AA7" w:rsidRPr="00F04159" w:rsidRDefault="00070BA2" w:rsidP="00DC1AA7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070BA2">
              <w:rPr>
                <w:rFonts w:ascii="Calibri" w:eastAsia="Calibri" w:hAnsi="Calibri" w:cs="Calibri"/>
                <w:color w:val="000000" w:themeColor="text1"/>
                <w:lang w:val="nb-NO"/>
              </w:rPr>
              <w:t>kan reflektere over hvordan aktivitetsanalyse kan anvendes innovativt i utvikling av tjenester (nasjonal LUB)</w:t>
            </w:r>
            <w:r w:rsidR="00604B78">
              <w:rPr>
                <w:rFonts w:ascii="Calibri" w:eastAsia="Calibri" w:hAnsi="Calibri" w:cs="Calibri"/>
                <w:color w:val="000000" w:themeColor="text1"/>
                <w:lang w:val="nb-NO"/>
              </w:rPr>
              <w:t>.</w:t>
            </w:r>
          </w:p>
        </w:tc>
      </w:tr>
      <w:tr w:rsidR="00B82B0F" w:rsidRPr="000D2600" w14:paraId="2BDE96A4" w14:textId="77777777" w:rsidTr="10F3C54C">
        <w:tc>
          <w:tcPr>
            <w:tcW w:w="10490" w:type="dxa"/>
            <w:gridSpan w:val="3"/>
            <w:shd w:val="clear" w:color="auto" w:fill="auto"/>
          </w:tcPr>
          <w:p w14:paraId="0DD7863F" w14:textId="77777777" w:rsidR="00B82B0F" w:rsidRDefault="00B82B0F" w:rsidP="00B82B0F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61CDB">
              <w:rPr>
                <w:rFonts w:ascii="Calibri" w:eastAsia="Calibri" w:hAnsi="Calibri" w:cs="Calibri"/>
                <w:lang w:val="nb-NO"/>
              </w:rPr>
              <w:t>Studenten sin egenvurdering før midtveisvurdering:</w:t>
            </w:r>
          </w:p>
          <w:p w14:paraId="3076390A" w14:textId="77777777" w:rsidR="00F55C81" w:rsidRDefault="00F55C81" w:rsidP="00B82B0F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07AA507E" w14:textId="2045CA7F" w:rsidR="00F55C81" w:rsidRPr="00B06967" w:rsidRDefault="00F55C81" w:rsidP="00B82B0F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</w:tc>
      </w:tr>
      <w:tr w:rsidR="00F2360A" w:rsidRPr="00B06967" w14:paraId="2011436C" w14:textId="77777777" w:rsidTr="10F3C54C">
        <w:trPr>
          <w:trHeight w:val="268"/>
        </w:trPr>
        <w:tc>
          <w:tcPr>
            <w:tcW w:w="6623" w:type="dxa"/>
            <w:vMerge w:val="restart"/>
          </w:tcPr>
          <w:p w14:paraId="0B65EFCB" w14:textId="77777777" w:rsidR="00D17D3F" w:rsidRPr="00CD1294" w:rsidRDefault="00D17D3F" w:rsidP="00D17D3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midtveisvurdering (kryss av og kommenter)</w:t>
            </w:r>
            <w:r w:rsidRPr="00CD1294">
              <w:rPr>
                <w:rFonts w:ascii="Calibri" w:eastAsia="Calibri" w:hAnsi="Calibri" w:cs="Calibri"/>
                <w:lang w:val="nb-NO"/>
              </w:rPr>
              <w:t>:</w:t>
            </w:r>
          </w:p>
          <w:p w14:paraId="0447BAAD" w14:textId="77777777" w:rsidR="00104A16" w:rsidRPr="00B06967" w:rsidRDefault="00104A16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5365B3C" w14:textId="77777777" w:rsidR="00053AEF" w:rsidRDefault="00053AEF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9409280" w14:textId="6E3EAB16" w:rsidR="001175FB" w:rsidRPr="00B06967" w:rsidRDefault="001175FB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3D4142BE" w14:textId="40D748B1" w:rsidR="00F2360A" w:rsidRPr="00B0696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Forvent</w:t>
            </w:r>
            <w:r w:rsidR="00AE5ACF" w:rsidRPr="00B06967">
              <w:rPr>
                <w:rFonts w:ascii="Calibri" w:eastAsia="Calibri" w:hAnsi="Calibri" w:cs="Calibri"/>
                <w:lang w:val="nb-NO"/>
              </w:rPr>
              <w:t>et</w:t>
            </w:r>
            <w:r w:rsidRPr="00B06967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</w:tcPr>
          <w:p w14:paraId="0BAA51D0" w14:textId="45736F37" w:rsidR="00F2360A" w:rsidRPr="00B0696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Ikke forvent</w:t>
            </w:r>
            <w:r w:rsidR="00AE5ACF" w:rsidRPr="00B06967">
              <w:rPr>
                <w:rFonts w:ascii="Calibri" w:eastAsia="Calibri" w:hAnsi="Calibri" w:cs="Calibri"/>
                <w:lang w:val="nb-NO"/>
              </w:rPr>
              <w:t>et</w:t>
            </w:r>
            <w:r w:rsidRPr="00B06967">
              <w:rPr>
                <w:rFonts w:ascii="Calibri" w:eastAsia="Calibri" w:hAnsi="Calibri" w:cs="Calibri"/>
                <w:lang w:val="nb-NO"/>
              </w:rPr>
              <w:t xml:space="preserve"> progresjon</w:t>
            </w:r>
            <w:r w:rsidRPr="00B06967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F2360A" w:rsidRPr="00B06967" w14:paraId="400AA96D" w14:textId="77777777" w:rsidTr="10F3C54C">
        <w:trPr>
          <w:trHeight w:val="268"/>
        </w:trPr>
        <w:tc>
          <w:tcPr>
            <w:tcW w:w="6623" w:type="dxa"/>
            <w:vMerge/>
          </w:tcPr>
          <w:p w14:paraId="51545C2D" w14:textId="77777777" w:rsidR="00F2360A" w:rsidRPr="00B0696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2C61114D" w14:textId="77777777" w:rsidR="00F2360A" w:rsidRPr="00B0696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22E1807B" w14:textId="77777777" w:rsidR="00F2360A" w:rsidRPr="00B0696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B06967" w14:paraId="38C7D238" w14:textId="77777777" w:rsidTr="10F3C54C">
        <w:trPr>
          <w:trHeight w:val="268"/>
        </w:trPr>
        <w:tc>
          <w:tcPr>
            <w:tcW w:w="10490" w:type="dxa"/>
            <w:gridSpan w:val="3"/>
          </w:tcPr>
          <w:p w14:paraId="721919BD" w14:textId="77777777" w:rsidR="00763291" w:rsidRPr="00CD1294" w:rsidRDefault="00763291" w:rsidP="0076329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Studenten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egenvurdering før sluttvurdering: </w:t>
            </w:r>
          </w:p>
          <w:p w14:paraId="1C3F0E65" w14:textId="77777777" w:rsidR="00F2360A" w:rsidRPr="00B0696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43ECE9C" w14:textId="77777777" w:rsidR="00104A16" w:rsidRPr="00B06967" w:rsidRDefault="00104A16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A2B4377" w14:textId="3A17F5D5" w:rsidR="00104A16" w:rsidRPr="00B06967" w:rsidRDefault="00104A16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B06967" w14:paraId="078CD51F" w14:textId="77777777" w:rsidTr="10F3C54C">
        <w:trPr>
          <w:trHeight w:val="276"/>
        </w:trPr>
        <w:tc>
          <w:tcPr>
            <w:tcW w:w="6623" w:type="dxa"/>
            <w:vMerge w:val="restart"/>
          </w:tcPr>
          <w:p w14:paraId="6412FFC2" w14:textId="77777777" w:rsidR="00F55C81" w:rsidRPr="00CD1294" w:rsidRDefault="00F55C81" w:rsidP="00F55C81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sluttvurdering (kryss av):</w:t>
            </w:r>
          </w:p>
          <w:p w14:paraId="7FAEDD0C" w14:textId="77777777" w:rsidR="009F0755" w:rsidRPr="00B06967" w:rsidRDefault="009F0755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F20ED2C" w14:textId="77777777" w:rsidR="00F2360A" w:rsidRPr="00B0696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5609DA4" w14:textId="4156F5EC" w:rsidR="001175FB" w:rsidRPr="00B06967" w:rsidRDefault="001175FB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068C560D" w14:textId="77777777" w:rsidR="00F2360A" w:rsidRPr="00B0696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2101" w:type="dxa"/>
          </w:tcPr>
          <w:p w14:paraId="50CDF069" w14:textId="3F6DBAAE" w:rsidR="00F2360A" w:rsidRPr="00B0696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Ikke oppnådd læringsutbytte</w:t>
            </w:r>
            <w:r w:rsidRPr="00B06967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F2360A" w:rsidRPr="00B06967" w14:paraId="065445F9" w14:textId="77777777" w:rsidTr="10F3C54C">
        <w:trPr>
          <w:trHeight w:val="276"/>
        </w:trPr>
        <w:tc>
          <w:tcPr>
            <w:tcW w:w="6623" w:type="dxa"/>
            <w:vMerge/>
          </w:tcPr>
          <w:p w14:paraId="40D8CC18" w14:textId="77777777" w:rsidR="00F2360A" w:rsidRPr="00B0696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581A99A5" w14:textId="77777777" w:rsidR="00F2360A" w:rsidRPr="00B0696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0F85427C" w14:textId="77777777" w:rsidR="00F2360A" w:rsidRPr="00B06967" w:rsidRDefault="00F2360A" w:rsidP="00F2360A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7287242D" w14:textId="1CDD5949" w:rsidR="008631A1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  <w:bookmarkStart w:id="0" w:name="_Hlk86842289"/>
    </w:p>
    <w:p w14:paraId="78EA025C" w14:textId="77777777" w:rsidR="00F04159" w:rsidRPr="00B06967" w:rsidRDefault="00F04159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B06967" w14:paraId="020E8E87" w14:textId="77777777" w:rsidTr="00731F23">
        <w:trPr>
          <w:trHeight w:val="266"/>
        </w:trPr>
        <w:tc>
          <w:tcPr>
            <w:tcW w:w="10490" w:type="dxa"/>
            <w:gridSpan w:val="3"/>
            <w:shd w:val="clear" w:color="auto" w:fill="E2EFD9" w:themeFill="accent6" w:themeFillTint="33"/>
          </w:tcPr>
          <w:p w14:paraId="4DF9D5A3" w14:textId="77777777" w:rsidR="00A61E06" w:rsidRPr="00B06967" w:rsidRDefault="00A61E06" w:rsidP="00B63F29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lang w:val="nb-NO"/>
              </w:rPr>
            </w:pPr>
            <w:r w:rsidRPr="00B06967">
              <w:rPr>
                <w:rFonts w:ascii="Calibri" w:eastAsia="Calibri" w:hAnsi="Calibri" w:cs="Times New Roman"/>
                <w:b/>
                <w:bCs/>
                <w:lang w:val="nb-NO"/>
              </w:rPr>
              <w:lastRenderedPageBreak/>
              <w:t>Læringsutbytte ferdighet</w:t>
            </w:r>
          </w:p>
          <w:p w14:paraId="0485A0B7" w14:textId="0EE2A3E2" w:rsidR="00A61E06" w:rsidRPr="00B06967" w:rsidRDefault="00A61E06" w:rsidP="00B63F29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lang w:val="nb-NO"/>
              </w:rPr>
            </w:pPr>
            <w:proofErr w:type="gramStart"/>
            <w:r w:rsidRPr="00B06967">
              <w:rPr>
                <w:rFonts w:ascii="Calibri" w:eastAsia="Calibri" w:hAnsi="Calibri" w:cs="Times New Roman"/>
                <w:b/>
                <w:bCs/>
                <w:lang w:val="nb-NO"/>
              </w:rPr>
              <w:t>Studenten</w:t>
            </w:r>
            <w:r w:rsidR="000A4396">
              <w:rPr>
                <w:rFonts w:ascii="Calibri" w:eastAsia="Calibri" w:hAnsi="Calibri" w:cs="Times New Roman"/>
                <w:b/>
                <w:bCs/>
                <w:lang w:val="nb-NO"/>
              </w:rPr>
              <w:t>…</w:t>
            </w:r>
            <w:proofErr w:type="gramEnd"/>
          </w:p>
          <w:p w14:paraId="0532363C" w14:textId="77777777" w:rsidR="00601213" w:rsidRPr="00601213" w:rsidRDefault="00601213" w:rsidP="00601213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601213">
              <w:rPr>
                <w:rFonts w:ascii="Calibri" w:eastAsia="Calibri" w:hAnsi="Calibri" w:cs="Calibri"/>
                <w:color w:val="000000" w:themeColor="text1"/>
                <w:lang w:val="nb-NO"/>
              </w:rPr>
              <w:t xml:space="preserve">kan mestre ergoterapeutiske arbeidsmodeller </w:t>
            </w:r>
          </w:p>
          <w:p w14:paraId="72573F89" w14:textId="77777777" w:rsidR="00601213" w:rsidRPr="00601213" w:rsidRDefault="00601213" w:rsidP="00601213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601213">
              <w:rPr>
                <w:rFonts w:ascii="Calibri" w:eastAsia="Calibri" w:hAnsi="Calibri" w:cs="Calibri"/>
                <w:color w:val="000000" w:themeColor="text1"/>
                <w:lang w:val="nb-NO"/>
              </w:rPr>
              <w:t>kan gjennomføre systematisk aktivitetsanalyse på individ/gruppe/systemnivå, og utvikle tiltak for å muliggjøre deltakelse (nasjonal LUB)</w:t>
            </w:r>
          </w:p>
          <w:p w14:paraId="182D5D43" w14:textId="77777777" w:rsidR="00601213" w:rsidRPr="00601213" w:rsidRDefault="00601213" w:rsidP="00601213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601213">
              <w:rPr>
                <w:rFonts w:ascii="Calibri" w:eastAsia="Calibri" w:hAnsi="Calibri" w:cs="Calibri"/>
                <w:color w:val="000000" w:themeColor="text1"/>
                <w:lang w:val="nb-NO"/>
              </w:rPr>
              <w:t>kan anvende faglig kunnskap om tilpasning av aktiviteter, og i samarbeid med tjenestemottaker anvende aktiviteter metodisk for å fremme aktivitetsutførelse</w:t>
            </w:r>
          </w:p>
          <w:p w14:paraId="1F5F9BCC" w14:textId="77777777" w:rsidR="00601213" w:rsidRPr="00601213" w:rsidRDefault="00601213" w:rsidP="00601213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601213">
              <w:rPr>
                <w:rFonts w:ascii="Calibri" w:eastAsia="Calibri" w:hAnsi="Calibri" w:cs="Calibri"/>
                <w:color w:val="000000" w:themeColor="text1"/>
                <w:lang w:val="nb-NO"/>
              </w:rPr>
              <w:t>*kan finne og henvise til lovverk som er relevant for ergoterapeutisk profesjonsutøvelse</w:t>
            </w:r>
          </w:p>
          <w:p w14:paraId="31E8AD63" w14:textId="77777777" w:rsidR="00601213" w:rsidRPr="00601213" w:rsidRDefault="00601213" w:rsidP="00601213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601213">
              <w:rPr>
                <w:rFonts w:ascii="Calibri" w:eastAsia="Calibri" w:hAnsi="Calibri" w:cs="Calibri"/>
                <w:color w:val="000000" w:themeColor="text1"/>
                <w:lang w:val="nb-NO"/>
              </w:rPr>
              <w:t>*kan identifisere, reflektere over og anvende terapeutisk og etisk kompetanse i møte med brukere, pasienter, pårørende og relevant personell</w:t>
            </w:r>
          </w:p>
          <w:p w14:paraId="4650855B" w14:textId="77777777" w:rsidR="00601213" w:rsidRPr="00601213" w:rsidRDefault="00601213" w:rsidP="00601213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601213">
              <w:rPr>
                <w:rFonts w:ascii="Calibri" w:eastAsia="Calibri" w:hAnsi="Calibri" w:cs="Calibri"/>
                <w:color w:val="000000" w:themeColor="text1"/>
                <w:lang w:val="nb-NO"/>
              </w:rPr>
              <w:t xml:space="preserve">kan anvende faglig kunnskap om meningsfull aktivitet for å fremme helse for personer i habilitering, rehabilitering, behandling og </w:t>
            </w:r>
            <w:proofErr w:type="spellStart"/>
            <w:r w:rsidRPr="00601213">
              <w:rPr>
                <w:rFonts w:ascii="Calibri" w:eastAsia="Calibri" w:hAnsi="Calibri" w:cs="Calibri"/>
                <w:color w:val="000000" w:themeColor="text1"/>
                <w:lang w:val="nb-NO"/>
              </w:rPr>
              <w:t>palliasjon</w:t>
            </w:r>
            <w:proofErr w:type="spellEnd"/>
          </w:p>
          <w:p w14:paraId="1A18DE76" w14:textId="77777777" w:rsidR="00601213" w:rsidRPr="00601213" w:rsidRDefault="00601213" w:rsidP="00601213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601213">
              <w:rPr>
                <w:rFonts w:ascii="Calibri" w:eastAsia="Calibri" w:hAnsi="Calibri" w:cs="Calibri"/>
                <w:color w:val="000000" w:themeColor="text1"/>
                <w:lang w:val="nb-NO"/>
              </w:rPr>
              <w:t>kan anvende relevant faglig kunnskap om barn, unge, voksne eller eldre, og personers og pårørendes erfaringskompetanse, i terapeutisk samhandling</w:t>
            </w:r>
          </w:p>
          <w:p w14:paraId="7389A1BC" w14:textId="4A971FF0" w:rsidR="00A61E06" w:rsidRPr="00601213" w:rsidRDefault="00601213" w:rsidP="00601213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601213">
              <w:rPr>
                <w:rFonts w:ascii="Calibri" w:eastAsia="Calibri" w:hAnsi="Calibri" w:cs="Calibri"/>
                <w:color w:val="000000" w:themeColor="text1"/>
                <w:lang w:val="nb-NO"/>
              </w:rPr>
              <w:t>*kan anvende ny faglig kunnskap og ta faglige vurderinger, avgjørelser og handlinger i tråd med kunnskapsbasert praksis  </w:t>
            </w:r>
          </w:p>
        </w:tc>
      </w:tr>
      <w:tr w:rsidR="00014F69" w:rsidRPr="000D2600" w14:paraId="1CEF936F" w14:textId="77777777" w:rsidTr="005623F6">
        <w:trPr>
          <w:trHeight w:val="266"/>
        </w:trPr>
        <w:tc>
          <w:tcPr>
            <w:tcW w:w="10490" w:type="dxa"/>
            <w:gridSpan w:val="3"/>
          </w:tcPr>
          <w:p w14:paraId="25FC288A" w14:textId="77777777" w:rsidR="00014F69" w:rsidRDefault="00014F69" w:rsidP="00014F69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61CDB">
              <w:rPr>
                <w:rFonts w:ascii="Calibri" w:eastAsia="Calibri" w:hAnsi="Calibri" w:cs="Calibri"/>
                <w:lang w:val="nb-NO"/>
              </w:rPr>
              <w:t>Studenten sin egenvurdering før midtveisvurdering:</w:t>
            </w:r>
          </w:p>
          <w:p w14:paraId="19B0E0A0" w14:textId="77777777" w:rsidR="00014F69" w:rsidRDefault="00014F69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57391A8" w14:textId="77777777" w:rsidR="00014F69" w:rsidRDefault="00014F69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5EE60B6" w14:textId="77777777" w:rsidR="00880FE2" w:rsidRDefault="00880FE2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0F7C93A" w14:textId="2DA7B598" w:rsidR="00880FE2" w:rsidRPr="00B06967" w:rsidRDefault="00880FE2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B06967" w14:paraId="590EBFE2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75E182C2" w14:textId="77777777" w:rsidR="00014F69" w:rsidRPr="00CD1294" w:rsidRDefault="00014F69" w:rsidP="00014F6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midtveisvurdering (kryss av og kommenter)</w:t>
            </w:r>
            <w:r w:rsidRPr="00CD1294">
              <w:rPr>
                <w:rFonts w:ascii="Calibri" w:eastAsia="Calibri" w:hAnsi="Calibri" w:cs="Calibri"/>
                <w:lang w:val="nb-NO"/>
              </w:rPr>
              <w:t>:</w:t>
            </w:r>
          </w:p>
          <w:p w14:paraId="520FCD71" w14:textId="77777777" w:rsidR="00344406" w:rsidRPr="00B06967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BCDC0DF" w14:textId="77777777" w:rsidR="00344406" w:rsidRPr="00B06967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503C97F" w14:textId="77777777" w:rsidR="00344406" w:rsidRPr="00B06967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0487B89" w14:textId="77777777" w:rsidR="00053AEF" w:rsidRPr="00B06967" w:rsidRDefault="00053AEF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37E93CF" w14:textId="1D55E1CF" w:rsidR="00344406" w:rsidRPr="00B06967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29F9199C" w14:textId="73FB76B2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Forvent</w:t>
            </w:r>
            <w:r w:rsidR="009D44BA" w:rsidRPr="00B06967">
              <w:rPr>
                <w:rFonts w:ascii="Calibri" w:eastAsia="Calibri" w:hAnsi="Calibri" w:cs="Calibri"/>
                <w:lang w:val="nb-NO"/>
              </w:rPr>
              <w:t>et</w:t>
            </w:r>
            <w:r w:rsidRPr="00B06967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</w:tcPr>
          <w:p w14:paraId="545842FD" w14:textId="70392FD8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Ikke forvent</w:t>
            </w:r>
            <w:r w:rsidR="009D44BA" w:rsidRPr="00B06967">
              <w:rPr>
                <w:rFonts w:ascii="Calibri" w:eastAsia="Calibri" w:hAnsi="Calibri" w:cs="Calibri"/>
                <w:lang w:val="nb-NO"/>
              </w:rPr>
              <w:t xml:space="preserve">et </w:t>
            </w:r>
            <w:r w:rsidRPr="00B06967">
              <w:rPr>
                <w:rFonts w:ascii="Calibri" w:eastAsia="Calibri" w:hAnsi="Calibri" w:cs="Calibri"/>
                <w:lang w:val="nb-NO"/>
              </w:rPr>
              <w:t>progresjon</w:t>
            </w:r>
            <w:r w:rsidRPr="00B06967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B06967" w14:paraId="56F74A5D" w14:textId="77777777" w:rsidTr="00592116">
        <w:trPr>
          <w:trHeight w:val="266"/>
        </w:trPr>
        <w:tc>
          <w:tcPr>
            <w:tcW w:w="6623" w:type="dxa"/>
            <w:vMerge/>
          </w:tcPr>
          <w:p w14:paraId="25E42CB3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3D93A293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63D0A92F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B06967" w14:paraId="32685E63" w14:textId="77777777" w:rsidTr="00592116">
        <w:trPr>
          <w:trHeight w:val="266"/>
        </w:trPr>
        <w:tc>
          <w:tcPr>
            <w:tcW w:w="10490" w:type="dxa"/>
            <w:gridSpan w:val="3"/>
          </w:tcPr>
          <w:p w14:paraId="5BD9B42F" w14:textId="77777777" w:rsidR="00014F69" w:rsidRPr="00CD1294" w:rsidRDefault="00014F69" w:rsidP="00014F6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Studenten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egenvurdering før sluttvurdering: </w:t>
            </w:r>
          </w:p>
          <w:p w14:paraId="74203E59" w14:textId="1404DB57" w:rsidR="00CB7846" w:rsidRPr="00B06967" w:rsidRDefault="00CB784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95F4797" w14:textId="490DC5E0" w:rsidR="00CB7846" w:rsidRPr="00B06967" w:rsidRDefault="00CB784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C11D2F0" w14:textId="77777777" w:rsidR="00CB7846" w:rsidRPr="00B06967" w:rsidRDefault="00CB784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CCBD2F1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B06967" w14:paraId="6DB6C21C" w14:textId="77777777" w:rsidTr="00592116">
        <w:trPr>
          <w:trHeight w:val="488"/>
        </w:trPr>
        <w:tc>
          <w:tcPr>
            <w:tcW w:w="6623" w:type="dxa"/>
            <w:vMerge w:val="restart"/>
          </w:tcPr>
          <w:p w14:paraId="1529BA6F" w14:textId="77777777" w:rsidR="00014F69" w:rsidRPr="00CD1294" w:rsidRDefault="00014F69" w:rsidP="00014F69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sluttvurdering (kryss av):</w:t>
            </w:r>
          </w:p>
          <w:p w14:paraId="6C36ACD6" w14:textId="77777777" w:rsidR="00344406" w:rsidRPr="00B06967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27834AA" w14:textId="77777777" w:rsidR="00344406" w:rsidRPr="00B06967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40A8BD1" w14:textId="08918A6D" w:rsidR="00344406" w:rsidRPr="00B06967" w:rsidRDefault="003444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33A2B4CE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2101" w:type="dxa"/>
          </w:tcPr>
          <w:p w14:paraId="03FF218D" w14:textId="31D96A6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Ikke oppnådd læringsutbytte</w:t>
            </w:r>
            <w:r w:rsidRPr="00B06967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B06967" w14:paraId="12B25DDE" w14:textId="77777777" w:rsidTr="00592116">
        <w:trPr>
          <w:trHeight w:val="399"/>
        </w:trPr>
        <w:tc>
          <w:tcPr>
            <w:tcW w:w="6623" w:type="dxa"/>
            <w:vMerge/>
          </w:tcPr>
          <w:p w14:paraId="1741AC9A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4D87504F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5B20C1A9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4D846812" w14:textId="2751FE19" w:rsidR="00A61E06" w:rsidRPr="00B06967" w:rsidRDefault="00A61E06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p w14:paraId="0F8DC825" w14:textId="5BFFB891" w:rsidR="008631A1" w:rsidRPr="00B06967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p w14:paraId="5EDFC72D" w14:textId="77777777" w:rsidR="008631A1" w:rsidRPr="00B06967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0D2600" w14:paraId="1720FFAD" w14:textId="77777777" w:rsidTr="00A92081">
        <w:trPr>
          <w:trHeight w:val="944"/>
        </w:trPr>
        <w:tc>
          <w:tcPr>
            <w:tcW w:w="10490" w:type="dxa"/>
            <w:gridSpan w:val="3"/>
            <w:shd w:val="clear" w:color="auto" w:fill="E2EFD9" w:themeFill="accent6" w:themeFillTint="33"/>
          </w:tcPr>
          <w:bookmarkEnd w:id="0"/>
          <w:p w14:paraId="60450930" w14:textId="77777777" w:rsidR="00A61E06" w:rsidRPr="00B06967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color w:val="000000"/>
                <w:lang w:val="nb-NO"/>
              </w:rPr>
            </w:pPr>
            <w:r w:rsidRPr="00B06967">
              <w:rPr>
                <w:rFonts w:ascii="Calibri" w:eastAsia="Calibri" w:hAnsi="Calibri" w:cs="Times New Roman"/>
                <w:b/>
                <w:bCs/>
                <w:color w:val="000000"/>
                <w:lang w:val="nb-NO"/>
              </w:rPr>
              <w:t>Læringsutbytter generell kompetanse</w:t>
            </w:r>
          </w:p>
          <w:p w14:paraId="537E6BD9" w14:textId="09AF9B05" w:rsidR="00A61E06" w:rsidRPr="00B06967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lang w:val="nb-NO"/>
              </w:rPr>
            </w:pPr>
            <w:proofErr w:type="gramStart"/>
            <w:r w:rsidRPr="00B06967">
              <w:rPr>
                <w:rFonts w:ascii="Calibri" w:eastAsia="Calibri" w:hAnsi="Calibri" w:cs="Times New Roman"/>
                <w:b/>
                <w:bCs/>
                <w:color w:val="000000"/>
                <w:lang w:val="nb-NO"/>
              </w:rPr>
              <w:t>Studenten</w:t>
            </w:r>
            <w:r w:rsidR="000A4396">
              <w:rPr>
                <w:rFonts w:ascii="Calibri" w:eastAsia="Calibri" w:hAnsi="Calibri" w:cs="Times New Roman"/>
                <w:b/>
                <w:bCs/>
                <w:color w:val="000000"/>
                <w:lang w:val="nb-NO"/>
              </w:rPr>
              <w:t>…</w:t>
            </w:r>
            <w:proofErr w:type="gramEnd"/>
          </w:p>
          <w:p w14:paraId="16CFDDB6" w14:textId="77777777" w:rsidR="000A4396" w:rsidRPr="000A4396" w:rsidRDefault="000A4396" w:rsidP="000A4396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0A4396">
              <w:rPr>
                <w:rFonts w:ascii="Calibri" w:eastAsia="Calibri" w:hAnsi="Calibri" w:cs="Calibri"/>
                <w:color w:val="000000" w:themeColor="text1"/>
                <w:lang w:val="nb-NO"/>
              </w:rPr>
              <w:t>*har kunnskap om og følger ergoterapeutenes yrkesetiske retningslinjer for å fremme personers rett til aktivitet og deltakelse</w:t>
            </w:r>
          </w:p>
          <w:p w14:paraId="3F79594C" w14:textId="77777777" w:rsidR="000A4396" w:rsidRPr="000A4396" w:rsidRDefault="000A4396" w:rsidP="000A4396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0A4396">
              <w:rPr>
                <w:rFonts w:ascii="Calibri" w:eastAsia="Calibri" w:hAnsi="Calibri" w:cs="Calibri"/>
                <w:color w:val="000000" w:themeColor="text1"/>
                <w:lang w:val="nb-NO"/>
              </w:rPr>
              <w:t>kan formidle og dokumentere ergoterapeutisk profesjonsutøvelse til brukere og samarbeidspartnere</w:t>
            </w:r>
          </w:p>
          <w:p w14:paraId="2D638BB5" w14:textId="77777777" w:rsidR="000A4396" w:rsidRPr="000A4396" w:rsidRDefault="000A4396" w:rsidP="000A4396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0A4396">
              <w:rPr>
                <w:rFonts w:ascii="Calibri" w:eastAsia="Calibri" w:hAnsi="Calibri" w:cs="Calibri"/>
                <w:color w:val="000000" w:themeColor="text1"/>
                <w:lang w:val="nb-NO"/>
              </w:rPr>
              <w:t>*kan planlegge og samhandle både tverrfaglig, tverrprofesjonelt, tverrsektorielt og på tvers av virksomheter</w:t>
            </w:r>
            <w:r w:rsidRPr="005D4141">
              <w:rPr>
                <w:rFonts w:ascii="Arial" w:eastAsia="Times New Roman" w:hAnsi="Arial" w:cs="Arial"/>
                <w:color w:val="131114"/>
                <w:spacing w:val="6"/>
                <w:sz w:val="27"/>
                <w:szCs w:val="27"/>
                <w:lang w:eastAsia="nb-NO"/>
              </w:rPr>
              <w:t xml:space="preserve"> </w:t>
            </w:r>
            <w:r w:rsidRPr="000A4396">
              <w:rPr>
                <w:rFonts w:ascii="Calibri" w:eastAsia="Calibri" w:hAnsi="Calibri" w:cs="Calibri"/>
                <w:color w:val="000000" w:themeColor="text1"/>
                <w:lang w:val="nb-NO"/>
              </w:rPr>
              <w:t>og nivåer, og initiere slik samhandling</w:t>
            </w:r>
          </w:p>
          <w:p w14:paraId="5EF36316" w14:textId="77777777" w:rsidR="000A4396" w:rsidRPr="000A4396" w:rsidRDefault="000A4396" w:rsidP="000A4396">
            <w:pPr>
              <w:pStyle w:val="Listeavsnitt"/>
              <w:numPr>
                <w:ilvl w:val="0"/>
                <w:numId w:val="39"/>
              </w:numPr>
              <w:spacing w:after="0" w:line="0" w:lineRule="atLeast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0A4396">
              <w:rPr>
                <w:rFonts w:ascii="Calibri" w:eastAsia="Calibri" w:hAnsi="Calibri" w:cs="Calibri"/>
                <w:color w:val="000000" w:themeColor="text1"/>
                <w:lang w:val="nb-NO"/>
              </w:rPr>
              <w:t>*kan planlegge og gjennomføre behandling eller tjenester som sikrer brukeres og pårørendes medvirkning og rettigheter</w:t>
            </w:r>
          </w:p>
          <w:p w14:paraId="2B19C82C" w14:textId="6061B6FD" w:rsidR="00A61E06" w:rsidRPr="000A4396" w:rsidRDefault="000A4396" w:rsidP="000A4396">
            <w:pPr>
              <w:numPr>
                <w:ilvl w:val="0"/>
                <w:numId w:val="35"/>
              </w:numPr>
              <w:spacing w:before="100" w:beforeAutospacing="1" w:after="100" w:afterAutospacing="1" w:line="240" w:lineRule="auto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000A4396">
              <w:rPr>
                <w:rFonts w:ascii="Calibri" w:eastAsia="Calibri" w:hAnsi="Calibri" w:cs="Calibri"/>
                <w:color w:val="000000" w:themeColor="text1"/>
                <w:lang w:val="nb-NO"/>
              </w:rPr>
              <w:lastRenderedPageBreak/>
              <w:t>*kan vurdere og forebygge risiko for uønskede hendelser og kjenner til metoder for å følge dette opp systematisk</w:t>
            </w:r>
          </w:p>
        </w:tc>
      </w:tr>
      <w:tr w:rsidR="00880FE2" w:rsidRPr="000D2600" w14:paraId="64C78863" w14:textId="77777777" w:rsidTr="00293BC3">
        <w:trPr>
          <w:trHeight w:val="266"/>
        </w:trPr>
        <w:tc>
          <w:tcPr>
            <w:tcW w:w="10490" w:type="dxa"/>
            <w:gridSpan w:val="3"/>
          </w:tcPr>
          <w:p w14:paraId="1801E6FB" w14:textId="77777777" w:rsidR="00880FE2" w:rsidRDefault="00880FE2" w:rsidP="00880FE2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61CDB">
              <w:rPr>
                <w:rFonts w:ascii="Calibri" w:eastAsia="Calibri" w:hAnsi="Calibri" w:cs="Calibri"/>
                <w:lang w:val="nb-NO"/>
              </w:rPr>
              <w:lastRenderedPageBreak/>
              <w:t>Studenten sin egenvurdering før midtveisvurdering:</w:t>
            </w:r>
          </w:p>
          <w:p w14:paraId="3F0B445B" w14:textId="77777777" w:rsidR="00D260C7" w:rsidRDefault="00D260C7" w:rsidP="00880FE2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41689922" w14:textId="77777777" w:rsidR="00880FE2" w:rsidRPr="00B06967" w:rsidRDefault="00880FE2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B06967" w14:paraId="02FB7ADF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38C77537" w14:textId="77777777" w:rsidR="00880FE2" w:rsidRPr="00CD1294" w:rsidRDefault="00880FE2" w:rsidP="00880FE2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midtveisvurdering (kryss av og kommenter)</w:t>
            </w:r>
            <w:r w:rsidRPr="00CD1294">
              <w:rPr>
                <w:rFonts w:ascii="Calibri" w:eastAsia="Calibri" w:hAnsi="Calibri" w:cs="Calibri"/>
                <w:lang w:val="nb-NO"/>
              </w:rPr>
              <w:t>:</w:t>
            </w:r>
          </w:p>
          <w:p w14:paraId="7966CB6F" w14:textId="77777777" w:rsidR="009F0755" w:rsidRPr="00B06967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7FD5275" w14:textId="220A1F7D" w:rsidR="009F0755" w:rsidRPr="00B06967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7C513EB2" w14:textId="3B14827D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Forvent</w:t>
            </w:r>
            <w:r w:rsidR="009D44BA" w:rsidRPr="00B06967">
              <w:rPr>
                <w:rFonts w:ascii="Calibri" w:eastAsia="Calibri" w:hAnsi="Calibri" w:cs="Calibri"/>
                <w:lang w:val="nb-NO"/>
              </w:rPr>
              <w:t>et</w:t>
            </w:r>
            <w:r w:rsidRPr="00B06967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</w:tcPr>
          <w:p w14:paraId="53DF3DF4" w14:textId="3EDF8AB6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Ikke forven</w:t>
            </w:r>
            <w:r w:rsidR="005113A4" w:rsidRPr="00B06967">
              <w:rPr>
                <w:rFonts w:ascii="Calibri" w:eastAsia="Calibri" w:hAnsi="Calibri" w:cs="Calibri"/>
                <w:lang w:val="nb-NO"/>
              </w:rPr>
              <w:t>t</w:t>
            </w:r>
            <w:r w:rsidR="009D44BA" w:rsidRPr="00B06967">
              <w:rPr>
                <w:rFonts w:ascii="Calibri" w:eastAsia="Calibri" w:hAnsi="Calibri" w:cs="Calibri"/>
                <w:lang w:val="nb-NO"/>
              </w:rPr>
              <w:t>e</w:t>
            </w:r>
            <w:r w:rsidR="00780A56" w:rsidRPr="00B06967">
              <w:rPr>
                <w:rFonts w:ascii="Calibri" w:eastAsia="Calibri" w:hAnsi="Calibri" w:cs="Calibri"/>
                <w:lang w:val="nb-NO"/>
              </w:rPr>
              <w:t>t</w:t>
            </w:r>
          </w:p>
          <w:p w14:paraId="3658AD42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progresjon</w:t>
            </w:r>
            <w:r w:rsidRPr="00B06967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B06967" w14:paraId="7F20D5F9" w14:textId="77777777" w:rsidTr="00592116">
        <w:trPr>
          <w:trHeight w:val="266"/>
        </w:trPr>
        <w:tc>
          <w:tcPr>
            <w:tcW w:w="6623" w:type="dxa"/>
            <w:vMerge/>
          </w:tcPr>
          <w:p w14:paraId="04A571D7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5A0CFAC1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3EFCB10B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B06967" w14:paraId="6098A484" w14:textId="77777777" w:rsidTr="00592116">
        <w:trPr>
          <w:trHeight w:val="266"/>
        </w:trPr>
        <w:tc>
          <w:tcPr>
            <w:tcW w:w="10490" w:type="dxa"/>
            <w:gridSpan w:val="3"/>
          </w:tcPr>
          <w:p w14:paraId="0301DE58" w14:textId="77777777" w:rsidR="00880FE2" w:rsidRPr="00CD1294" w:rsidRDefault="00880FE2" w:rsidP="00880FE2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CD1294">
              <w:rPr>
                <w:rFonts w:ascii="Calibri" w:eastAsia="Calibri" w:hAnsi="Calibri" w:cs="Calibri"/>
                <w:lang w:val="nb-NO"/>
              </w:rPr>
              <w:t>Studenten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 egenvurdering før sluttvurdering: </w:t>
            </w:r>
          </w:p>
          <w:p w14:paraId="03F2DBE6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D07D58E" w14:textId="19253159" w:rsidR="009F0755" w:rsidRPr="00B06967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B06967" w14:paraId="75FF60FA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1A583F0C" w14:textId="77777777" w:rsidR="00880FE2" w:rsidRPr="00CD1294" w:rsidRDefault="00880FE2" w:rsidP="00880FE2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Praksisveileder sin sluttvurdering (kryss av):</w:t>
            </w:r>
          </w:p>
          <w:p w14:paraId="34134FC5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63E80DFC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Oppnådd læringsutbytte</w:t>
            </w:r>
          </w:p>
        </w:tc>
        <w:tc>
          <w:tcPr>
            <w:tcW w:w="2101" w:type="dxa"/>
          </w:tcPr>
          <w:p w14:paraId="586D5915" w14:textId="3F299D03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Ikke oppnådd læringsutbytte</w:t>
            </w:r>
            <w:r w:rsidRPr="00B06967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A61E06" w:rsidRPr="00B06967" w14:paraId="7CF7752D" w14:textId="77777777" w:rsidTr="00592116">
        <w:trPr>
          <w:trHeight w:val="547"/>
        </w:trPr>
        <w:tc>
          <w:tcPr>
            <w:tcW w:w="6623" w:type="dxa"/>
            <w:vMerge/>
          </w:tcPr>
          <w:p w14:paraId="61385BAB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</w:tcPr>
          <w:p w14:paraId="4A218AE8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</w:tcPr>
          <w:p w14:paraId="03DAD3AE" w14:textId="77777777" w:rsidR="00A61E06" w:rsidRPr="00B06967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3C573DAD" w14:textId="77777777" w:rsidR="00A61E06" w:rsidRPr="00B06967" w:rsidRDefault="00A61E06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0D2600" w14:paraId="30EDEA7F" w14:textId="77777777" w:rsidTr="10F3C54C">
        <w:trPr>
          <w:trHeight w:val="488"/>
        </w:trPr>
        <w:tc>
          <w:tcPr>
            <w:tcW w:w="10490" w:type="dxa"/>
            <w:gridSpan w:val="3"/>
            <w:shd w:val="clear" w:color="auto" w:fill="E2EFD9" w:themeFill="accent6" w:themeFillTint="33"/>
          </w:tcPr>
          <w:p w14:paraId="4780C2C4" w14:textId="0491133A" w:rsidR="0060457E" w:rsidRPr="00B06967" w:rsidRDefault="616636D5" w:rsidP="05F6CFD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</w:pPr>
            <w:r w:rsidRPr="10F3C54C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He</w:t>
            </w:r>
            <w:r w:rsidR="00780A56" w:rsidRPr="10F3C54C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lhetlig</w:t>
            </w:r>
            <w:r w:rsidRPr="10F3C54C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 vurdering av studenten </w:t>
            </w:r>
            <w:r w:rsidR="00780A56" w:rsidRPr="10F3C54C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–</w:t>
            </w:r>
            <w:r w:rsidRPr="10F3C54C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 midtve</w:t>
            </w:r>
            <w:r w:rsidR="00780A56" w:rsidRPr="10F3C54C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i</w:t>
            </w:r>
            <w:r w:rsidRPr="10F3C54C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svurdering</w:t>
            </w:r>
          </w:p>
          <w:p w14:paraId="31BCBEBB" w14:textId="2390E249" w:rsidR="0060457E" w:rsidRPr="00B06967" w:rsidRDefault="00C502EC" w:rsidP="10F3C54C">
            <w:pPr>
              <w:spacing w:after="0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(</w:t>
            </w:r>
            <w:r w:rsidR="10F3C54C" w:rsidRPr="10F3C54C">
              <w:rPr>
                <w:rFonts w:ascii="Calibri" w:eastAsia="Calibri" w:hAnsi="Calibri" w:cs="Calibri"/>
                <w:lang w:val="nb-NO"/>
              </w:rPr>
              <w:t>Fylles ut av praksisveileder</w:t>
            </w:r>
            <w:r>
              <w:rPr>
                <w:rFonts w:ascii="Calibri" w:eastAsia="Calibri" w:hAnsi="Calibri" w:cs="Calibri"/>
                <w:lang w:val="nb-NO"/>
              </w:rPr>
              <w:t>)</w:t>
            </w:r>
            <w:r w:rsidR="10F3C54C" w:rsidRPr="10F3C54C"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60457E" w:rsidRPr="00B06967" w14:paraId="204F253E" w14:textId="77777777" w:rsidTr="10F3C54C">
        <w:trPr>
          <w:trHeight w:val="530"/>
        </w:trPr>
        <w:tc>
          <w:tcPr>
            <w:tcW w:w="10490" w:type="dxa"/>
            <w:gridSpan w:val="3"/>
          </w:tcPr>
          <w:p w14:paraId="3249C675" w14:textId="77777777" w:rsidR="0060457E" w:rsidRPr="00B06967" w:rsidRDefault="0060457E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34F3272" w14:textId="66291BE5" w:rsidR="0060457E" w:rsidRPr="00B06967" w:rsidRDefault="0060457E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Fr</w:t>
            </w:r>
            <w:r w:rsidR="00780A56" w:rsidRPr="00B06967">
              <w:rPr>
                <w:rFonts w:ascii="Calibri" w:eastAsia="Calibri" w:hAnsi="Calibri" w:cs="Calibri"/>
                <w:lang w:val="nb-NO"/>
              </w:rPr>
              <w:t>a</w:t>
            </w:r>
            <w:r w:rsidRPr="00B06967">
              <w:rPr>
                <w:rFonts w:ascii="Calibri" w:eastAsia="Calibri" w:hAnsi="Calibri" w:cs="Calibri"/>
                <w:lang w:val="nb-NO"/>
              </w:rPr>
              <w:t>vær i praksis halvve</w:t>
            </w:r>
            <w:r w:rsidR="00780A56" w:rsidRPr="00B06967">
              <w:rPr>
                <w:rFonts w:ascii="Calibri" w:eastAsia="Calibri" w:hAnsi="Calibri" w:cs="Calibri"/>
                <w:lang w:val="nb-NO"/>
              </w:rPr>
              <w:t>i</w:t>
            </w:r>
            <w:r w:rsidRPr="00B06967">
              <w:rPr>
                <w:rFonts w:ascii="Calibri" w:eastAsia="Calibri" w:hAnsi="Calibri" w:cs="Calibri"/>
                <w:lang w:val="nb-NO"/>
              </w:rPr>
              <w:t xml:space="preserve">s i </w:t>
            </w:r>
            <w:proofErr w:type="gramStart"/>
            <w:r w:rsidRPr="00B06967">
              <w:rPr>
                <w:rFonts w:ascii="Calibri" w:eastAsia="Calibri" w:hAnsi="Calibri" w:cs="Calibri"/>
                <w:lang w:val="nb-NO"/>
              </w:rPr>
              <w:t xml:space="preserve">praksisperioden:   </w:t>
            </w:r>
            <w:proofErr w:type="gramEnd"/>
            <w:r w:rsidRPr="00B06967">
              <w:rPr>
                <w:rFonts w:ascii="Calibri" w:eastAsia="Calibri" w:hAnsi="Calibri" w:cs="Calibri"/>
                <w:lang w:val="nb-NO"/>
              </w:rPr>
              <w:t xml:space="preserve">  __________ dager</w:t>
            </w:r>
          </w:p>
        </w:tc>
      </w:tr>
      <w:tr w:rsidR="00943024" w:rsidRPr="00B06967" w14:paraId="038DE308" w14:textId="77777777" w:rsidTr="10F3C54C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2616A4" w14:textId="77777777" w:rsidR="00D260C7" w:rsidRDefault="00D260C7" w:rsidP="00D260C7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B84751E" w14:textId="325BE16E" w:rsidR="00943024" w:rsidRPr="00B06967" w:rsidRDefault="00D260C7" w:rsidP="00D260C7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 xml:space="preserve">Skikkethetsvurdering er gjennomført midtveis i </w:t>
            </w:r>
            <w:proofErr w:type="gramStart"/>
            <w:r>
              <w:rPr>
                <w:rFonts w:ascii="Calibri" w:eastAsia="Calibri" w:hAnsi="Calibri" w:cs="Calibri"/>
                <w:lang w:val="nb-NO"/>
              </w:rPr>
              <w:t xml:space="preserve">praksisperioden:   </w:t>
            </w:r>
            <w:proofErr w:type="gramEnd"/>
            <w:r>
              <w:rPr>
                <w:rFonts w:ascii="Calibri" w:eastAsia="Calibri" w:hAnsi="Calibri" w:cs="Calibri"/>
                <w:lang w:val="nb-NO"/>
              </w:rPr>
              <w:t xml:space="preserve">    </w:t>
            </w:r>
            <w:r w:rsidRPr="00CD1294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D1294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CD1294">
              <w:rPr>
                <w:rFonts w:ascii="Calibri" w:eastAsia="Calibri" w:hAnsi="Calibri" w:cs="Calibri"/>
                <w:lang w:val="nb-NO"/>
              </w:rPr>
              <w:t xml:space="preserve">                    </w:t>
            </w:r>
          </w:p>
        </w:tc>
      </w:tr>
      <w:tr w:rsidR="0060457E" w:rsidRPr="00B06967" w14:paraId="5937AECD" w14:textId="77777777" w:rsidTr="10F3C54C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726870E3" w:rsidR="0060457E" w:rsidRPr="00B06967" w:rsidRDefault="0060457E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På bakgrunn av e</w:t>
            </w:r>
            <w:r w:rsidR="00780A56" w:rsidRPr="00B06967">
              <w:rPr>
                <w:rFonts w:ascii="Calibri" w:eastAsia="Calibri" w:hAnsi="Calibri" w:cs="Calibri"/>
                <w:lang w:val="nb-NO"/>
              </w:rPr>
              <w:t>n</w:t>
            </w:r>
            <w:r w:rsidRPr="00B06967">
              <w:rPr>
                <w:rFonts w:ascii="Calibri" w:eastAsia="Calibri" w:hAnsi="Calibri" w:cs="Calibri"/>
                <w:lang w:val="nb-NO"/>
              </w:rPr>
              <w:t xml:space="preserve"> he</w:t>
            </w:r>
            <w:r w:rsidR="00780A56" w:rsidRPr="00B06967">
              <w:rPr>
                <w:rFonts w:ascii="Calibri" w:eastAsia="Calibri" w:hAnsi="Calibri" w:cs="Calibri"/>
                <w:lang w:val="nb-NO"/>
              </w:rPr>
              <w:t>lhetlig</w:t>
            </w:r>
            <w:r w:rsidRPr="00B06967">
              <w:rPr>
                <w:rFonts w:ascii="Calibri" w:eastAsia="Calibri" w:hAnsi="Calibri" w:cs="Calibri"/>
                <w:lang w:val="nb-NO"/>
              </w:rPr>
              <w:t xml:space="preserve"> vurdering av studenten si</w:t>
            </w:r>
            <w:r w:rsidR="00780A56" w:rsidRPr="00B06967">
              <w:rPr>
                <w:rFonts w:ascii="Calibri" w:eastAsia="Calibri" w:hAnsi="Calibri" w:cs="Calibri"/>
                <w:lang w:val="nb-NO"/>
              </w:rPr>
              <w:t>n</w:t>
            </w:r>
            <w:r w:rsidRPr="00B06967">
              <w:rPr>
                <w:rFonts w:ascii="Calibri" w:eastAsia="Calibri" w:hAnsi="Calibri" w:cs="Calibri"/>
                <w:lang w:val="nb-NO"/>
              </w:rPr>
              <w:t xml:space="preserve"> prestasjon fram til midtve</w:t>
            </w:r>
            <w:r w:rsidR="00780A56" w:rsidRPr="00B06967">
              <w:rPr>
                <w:rFonts w:ascii="Calibri" w:eastAsia="Calibri" w:hAnsi="Calibri" w:cs="Calibri"/>
                <w:lang w:val="nb-NO"/>
              </w:rPr>
              <w:t>i</w:t>
            </w:r>
            <w:r w:rsidRPr="00B06967">
              <w:rPr>
                <w:rFonts w:ascii="Calibri" w:eastAsia="Calibri" w:hAnsi="Calibri" w:cs="Calibri"/>
                <w:lang w:val="nb-NO"/>
              </w:rPr>
              <w:t>svurdering, er det e</w:t>
            </w:r>
            <w:r w:rsidR="00780A56" w:rsidRPr="00B06967">
              <w:rPr>
                <w:rFonts w:ascii="Calibri" w:eastAsia="Calibri" w:hAnsi="Calibri" w:cs="Calibri"/>
                <w:lang w:val="nb-NO"/>
              </w:rPr>
              <w:t>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57242F48" w:rsidR="0060457E" w:rsidRPr="00B06967" w:rsidRDefault="0060457E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forvent</w:t>
            </w:r>
            <w:r w:rsidR="00780A56" w:rsidRPr="00B06967">
              <w:rPr>
                <w:rFonts w:ascii="Calibri" w:eastAsia="Calibri" w:hAnsi="Calibri" w:cs="Calibri"/>
                <w:lang w:val="nb-NO"/>
              </w:rPr>
              <w:t>et</w:t>
            </w:r>
            <w:r w:rsidRPr="00B06967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0D64C5D9" w:rsidR="0060457E" w:rsidRPr="00B06967" w:rsidRDefault="0060457E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ikke forvent</w:t>
            </w:r>
            <w:r w:rsidR="00780A56" w:rsidRPr="00B06967">
              <w:rPr>
                <w:rFonts w:ascii="Calibri" w:eastAsia="Calibri" w:hAnsi="Calibri" w:cs="Calibri"/>
                <w:lang w:val="nb-NO"/>
              </w:rPr>
              <w:t>et</w:t>
            </w:r>
            <w:r w:rsidRPr="00B06967">
              <w:rPr>
                <w:rFonts w:ascii="Calibri" w:eastAsia="Calibri" w:hAnsi="Calibri" w:cs="Calibri"/>
                <w:lang w:val="nb-NO"/>
              </w:rPr>
              <w:t xml:space="preserve"> progresjon*</w:t>
            </w:r>
          </w:p>
        </w:tc>
      </w:tr>
      <w:tr w:rsidR="0060457E" w:rsidRPr="00B06967" w14:paraId="5DC11DF4" w14:textId="77777777" w:rsidTr="10F3C54C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B06967" w:rsidRDefault="0060457E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B06967" w:rsidRDefault="0060457E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B06967" w:rsidRDefault="0060457E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60457E" w:rsidRPr="00B06967" w14:paraId="6DFC34DA" w14:textId="77777777" w:rsidTr="10F3C54C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54A70D7B" w14:textId="6E668C96" w:rsidR="0060457E" w:rsidRPr="00B06967" w:rsidRDefault="0060457E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Utfyll</w:t>
            </w:r>
            <w:r w:rsidR="00780A56" w:rsidRPr="00B06967">
              <w:rPr>
                <w:rFonts w:ascii="Calibri" w:eastAsia="Calibri" w:hAnsi="Calibri" w:cs="Calibri"/>
                <w:lang w:val="nb-NO"/>
              </w:rPr>
              <w:t>ende</w:t>
            </w:r>
            <w:r w:rsidRPr="00B06967">
              <w:rPr>
                <w:rFonts w:ascii="Calibri" w:eastAsia="Calibri" w:hAnsi="Calibri" w:cs="Calibri"/>
                <w:lang w:val="nb-NO"/>
              </w:rPr>
              <w:t xml:space="preserve"> kommentar ved ikke forvent</w:t>
            </w:r>
            <w:r w:rsidR="00780A56" w:rsidRPr="00B06967">
              <w:rPr>
                <w:rFonts w:ascii="Calibri" w:eastAsia="Calibri" w:hAnsi="Calibri" w:cs="Calibri"/>
                <w:lang w:val="nb-NO"/>
              </w:rPr>
              <w:t>et</w:t>
            </w:r>
            <w:r w:rsidRPr="00B06967">
              <w:rPr>
                <w:rFonts w:ascii="Calibri" w:eastAsia="Calibri" w:hAnsi="Calibri" w:cs="Calibri"/>
                <w:lang w:val="nb-NO"/>
              </w:rPr>
              <w:t xml:space="preserve"> progresjon med grunng</w:t>
            </w:r>
            <w:r w:rsidR="00780A56" w:rsidRPr="00B06967">
              <w:rPr>
                <w:rFonts w:ascii="Calibri" w:eastAsia="Calibri" w:hAnsi="Calibri" w:cs="Calibri"/>
                <w:lang w:val="nb-NO"/>
              </w:rPr>
              <w:t>iving</w:t>
            </w:r>
            <w:r w:rsidRPr="00B06967">
              <w:rPr>
                <w:rFonts w:ascii="Calibri" w:eastAsia="Calibri" w:hAnsi="Calibri" w:cs="Calibri"/>
                <w:lang w:val="nb-NO"/>
              </w:rPr>
              <w:t xml:space="preserve"> for vurdering: </w:t>
            </w:r>
          </w:p>
          <w:p w14:paraId="27BCFA7B" w14:textId="77777777" w:rsidR="0060457E" w:rsidRPr="00B06967" w:rsidRDefault="0060457E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7E20F83" w14:textId="77777777" w:rsidR="0060457E" w:rsidRPr="00B06967" w:rsidRDefault="0060457E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679CB5D" w14:textId="77777777" w:rsidR="0060457E" w:rsidRPr="00B06967" w:rsidRDefault="0060457E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1F06269" w14:textId="77777777" w:rsidR="0060457E" w:rsidRPr="00B06967" w:rsidRDefault="0060457E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7B0E3EF3" w14:textId="77777777" w:rsidR="00F2360A" w:rsidRPr="00B06967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  <w:lang w:val="nb-NO"/>
        </w:rPr>
      </w:pPr>
      <w:r w:rsidRPr="00B06967">
        <w:rPr>
          <w:rFonts w:ascii="Calibri" w:eastAsia="Calibri" w:hAnsi="Calibri" w:cs="Verdana"/>
          <w:lang w:val="nb-NO"/>
        </w:rPr>
        <w:t>*</w:t>
      </w:r>
      <w:r w:rsidRPr="00B06967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 xml:space="preserve"> I Forskrift om studium og eksamen ved </w:t>
      </w:r>
      <w:proofErr w:type="spellStart"/>
      <w:r w:rsidRPr="00B06967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>Høgskulen</w:t>
      </w:r>
      <w:proofErr w:type="spellEnd"/>
      <w:r w:rsidRPr="00B06967">
        <w:rPr>
          <w:rFonts w:ascii="Calibri" w:eastAsia="Calibri" w:hAnsi="Calibri" w:cs="Verdana"/>
          <w:b/>
          <w:bCs/>
          <w:color w:val="000000"/>
          <w:sz w:val="18"/>
          <w:szCs w:val="18"/>
          <w:lang w:val="nb-NO"/>
        </w:rPr>
        <w:t xml:space="preserve"> på Vestlandet står følgende, ved tvil om bestått praksis </w:t>
      </w:r>
    </w:p>
    <w:p w14:paraId="6C91F3ED" w14:textId="77777777" w:rsidR="00F2360A" w:rsidRPr="00B06967" w:rsidRDefault="000D2600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r>
        <w:fldChar w:fldCharType="begin"/>
      </w:r>
      <w:r w:rsidRPr="000D2600">
        <w:rPr>
          <w:lang w:val="nb-NO"/>
        </w:rPr>
        <w:instrText>HYPERLINK "https://lovdata.no/dokument/SF/forskrift/2019-05-09-1000" \l "KAPITTEL_10"</w:instrText>
      </w:r>
      <w:r>
        <w:fldChar w:fldCharType="separate"/>
      </w:r>
      <w:r w:rsidR="00F2360A" w:rsidRPr="00B06967"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  <w:t>§ 10-7</w:t>
      </w:r>
      <w:r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  <w:fldChar w:fldCharType="end"/>
      </w:r>
      <w:r w:rsidR="00F2360A" w:rsidRPr="00B06967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 (1) Når det oppstår tvil om studenten vil nå måla for læringsutbyttet og bestå praksis, og tvilen oppstår før studenten er halvveis i praksisperioden, skal studenten få skriftlig varsel. (2) Varselet skal presisere hvilke deler av læringsutbyttet studenten ikke har oppnådd så langt i praksis. I varselet skal det òg gå frem hvordan studenten kan oppnå og vise oppnådd læringsutbytte for å bestå praksis. For mer informasjon se - </w:t>
      </w:r>
      <w:r>
        <w:fldChar w:fldCharType="begin"/>
      </w:r>
      <w:r w:rsidRPr="000D2600">
        <w:rPr>
          <w:lang w:val="nb-NO"/>
        </w:rPr>
        <w:instrText>HYPERLINK "https://www.hvl.no/student/praksis/helseogsosial/ikke-bestatt-praksis/"</w:instrText>
      </w:r>
      <w:r>
        <w:fldChar w:fldCharType="separate"/>
      </w:r>
      <w:r w:rsidR="00F2360A" w:rsidRPr="00B06967"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  <w:t>Retningslinjer i HVL ved tvil om bestått praksis</w:t>
      </w:r>
      <w:r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  <w:fldChar w:fldCharType="end"/>
      </w:r>
    </w:p>
    <w:p w14:paraId="7664135C" w14:textId="77777777" w:rsidR="00F2360A" w:rsidRPr="00B06967" w:rsidRDefault="00F2360A" w:rsidP="00F2360A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F2360A" w:rsidRPr="00C502EC" w14:paraId="72948D2E" w14:textId="77777777" w:rsidTr="10F3C54C">
        <w:trPr>
          <w:trHeight w:val="488"/>
        </w:trPr>
        <w:tc>
          <w:tcPr>
            <w:tcW w:w="10490" w:type="dxa"/>
            <w:gridSpan w:val="4"/>
            <w:shd w:val="clear" w:color="auto" w:fill="E2EFD9" w:themeFill="accent6" w:themeFillTint="33"/>
          </w:tcPr>
          <w:p w14:paraId="4312091D" w14:textId="69AD6ADB" w:rsidR="00F2360A" w:rsidRPr="00B06967" w:rsidRDefault="00F2360A" w:rsidP="10F3C54C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10F3C54C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He</w:t>
            </w:r>
            <w:r w:rsidR="2B0B5155" w:rsidRPr="10F3C54C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 xml:space="preserve">lhetlig </w:t>
            </w:r>
            <w:r w:rsidRPr="10F3C54C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vurdering av studenten – sluttvurdering</w:t>
            </w:r>
          </w:p>
          <w:p w14:paraId="7847B917" w14:textId="7BEC13E0" w:rsidR="00F2360A" w:rsidRPr="00B06967" w:rsidRDefault="00C502EC" w:rsidP="10F3C54C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(</w:t>
            </w:r>
            <w:r w:rsidR="10F3C54C" w:rsidRPr="10F3C54C">
              <w:rPr>
                <w:rFonts w:ascii="Calibri" w:eastAsia="Calibri" w:hAnsi="Calibri" w:cs="Calibri"/>
                <w:lang w:val="nb-NO"/>
              </w:rPr>
              <w:t>Fylles ut av praksisveileder. Både student og praksisveileder signerer</w:t>
            </w:r>
            <w:r>
              <w:rPr>
                <w:rFonts w:ascii="Calibri" w:eastAsia="Calibri" w:hAnsi="Calibri" w:cs="Calibri"/>
                <w:lang w:val="nb-NO"/>
              </w:rPr>
              <w:t>)</w:t>
            </w:r>
            <w:r w:rsidR="10F3C54C" w:rsidRPr="10F3C54C"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F2360A" w:rsidRPr="00B06967" w14:paraId="4B8B40E5" w14:textId="77777777" w:rsidTr="10F3C54C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F91838" w14:textId="0FB20E0D" w:rsidR="00F2360A" w:rsidRPr="00B06967" w:rsidRDefault="00A2639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 xml:space="preserve">Studenten </w:t>
            </w:r>
            <w:r w:rsidR="00F2360A" w:rsidRPr="00B06967">
              <w:rPr>
                <w:rFonts w:ascii="Calibri" w:eastAsia="Calibri" w:hAnsi="Calibri" w:cs="Calibri"/>
                <w:lang w:val="nb-NO"/>
              </w:rPr>
              <w:t>har vært til st</w:t>
            </w:r>
            <w:r w:rsidR="00FD2100" w:rsidRPr="00B06967">
              <w:rPr>
                <w:rFonts w:ascii="Calibri" w:eastAsia="Calibri" w:hAnsi="Calibri" w:cs="Calibri"/>
                <w:lang w:val="nb-NO"/>
              </w:rPr>
              <w:t>ede</w:t>
            </w:r>
            <w:r w:rsidR="00F2360A" w:rsidRPr="00B06967">
              <w:rPr>
                <w:rFonts w:ascii="Calibri" w:eastAsia="Calibri" w:hAnsi="Calibri" w:cs="Calibri"/>
                <w:lang w:val="nb-NO"/>
              </w:rPr>
              <w:t xml:space="preserve"> minimum 90 % av tid</w:t>
            </w:r>
            <w:r w:rsidR="00FD2100" w:rsidRPr="00B06967">
              <w:rPr>
                <w:rFonts w:ascii="Calibri" w:eastAsia="Calibri" w:hAnsi="Calibri" w:cs="Calibri"/>
                <w:lang w:val="nb-NO"/>
              </w:rPr>
              <w:t>en</w:t>
            </w:r>
            <w:r w:rsidR="00F2360A" w:rsidRPr="00B06967">
              <w:rPr>
                <w:rFonts w:ascii="Calibri" w:eastAsia="Calibri" w:hAnsi="Calibri" w:cs="Calibri"/>
                <w:lang w:val="nb-NO"/>
              </w:rPr>
              <w:t xml:space="preserve"> i hele praksisperioden.</w:t>
            </w:r>
          </w:p>
          <w:p w14:paraId="3A22F596" w14:textId="56708656" w:rsidR="00F2360A" w:rsidRPr="00B06967" w:rsidRDefault="00F2360A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Fr</w:t>
            </w:r>
            <w:r w:rsidR="00FD2100" w:rsidRPr="00B06967">
              <w:rPr>
                <w:rFonts w:ascii="Calibri" w:eastAsia="Calibri" w:hAnsi="Calibri" w:cs="Calibri"/>
                <w:lang w:val="nb-NO"/>
              </w:rPr>
              <w:t>a</w:t>
            </w:r>
            <w:r w:rsidRPr="00B06967">
              <w:rPr>
                <w:rFonts w:ascii="Calibri" w:eastAsia="Calibri" w:hAnsi="Calibri" w:cs="Calibri"/>
                <w:lang w:val="nb-NO"/>
              </w:rPr>
              <w:t>vær      ___</w:t>
            </w:r>
            <w:proofErr w:type="gramStart"/>
            <w:r w:rsidRPr="00B06967">
              <w:rPr>
                <w:rFonts w:ascii="Calibri" w:eastAsia="Calibri" w:hAnsi="Calibri" w:cs="Calibri"/>
                <w:lang w:val="nb-NO"/>
              </w:rPr>
              <w:t>_  dag</w:t>
            </w:r>
            <w:r w:rsidR="00FD2100" w:rsidRPr="00B06967">
              <w:rPr>
                <w:rFonts w:ascii="Calibri" w:eastAsia="Calibri" w:hAnsi="Calibri" w:cs="Calibri"/>
                <w:lang w:val="nb-NO"/>
              </w:rPr>
              <w:t>e</w:t>
            </w:r>
            <w:r w:rsidRPr="00B06967">
              <w:rPr>
                <w:rFonts w:ascii="Calibri" w:eastAsia="Calibri" w:hAnsi="Calibri" w:cs="Calibri"/>
                <w:lang w:val="nb-NO"/>
              </w:rPr>
              <w:t>r</w:t>
            </w:r>
            <w:proofErr w:type="gramEnd"/>
            <w:r w:rsidRPr="00B06967">
              <w:rPr>
                <w:rFonts w:ascii="Calibri" w:eastAsia="Calibri" w:hAnsi="Calibri" w:cs="Calibri"/>
                <w:lang w:val="nb-NO"/>
              </w:rPr>
              <w:t xml:space="preserve"> ____tim</w:t>
            </w:r>
            <w:r w:rsidR="00FD2100" w:rsidRPr="00B06967">
              <w:rPr>
                <w:rFonts w:ascii="Calibri" w:eastAsia="Calibri" w:hAnsi="Calibri" w:cs="Calibri"/>
                <w:lang w:val="nb-NO"/>
              </w:rPr>
              <w:t>e</w:t>
            </w:r>
            <w:r w:rsidRPr="00B06967">
              <w:rPr>
                <w:rFonts w:ascii="Calibri" w:eastAsia="Calibri" w:hAnsi="Calibri" w:cs="Calibri"/>
                <w:lang w:val="nb-NO"/>
              </w:rPr>
              <w:t>r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43BC7" w14:textId="77777777" w:rsidR="00F2360A" w:rsidRPr="00B06967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E63BA6" w14:textId="35DE8741" w:rsidR="00F2360A" w:rsidRPr="00B06967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 xml:space="preserve">Ikke godkjent          </w:t>
            </w:r>
          </w:p>
        </w:tc>
      </w:tr>
      <w:tr w:rsidR="00F2360A" w:rsidRPr="00B06967" w14:paraId="2EC978E1" w14:textId="77777777" w:rsidTr="10F3C54C">
        <w:trPr>
          <w:trHeight w:val="270"/>
        </w:trPr>
        <w:tc>
          <w:tcPr>
            <w:tcW w:w="6623" w:type="dxa"/>
            <w:gridSpan w:val="2"/>
            <w:vMerge/>
          </w:tcPr>
          <w:p w14:paraId="3845791E" w14:textId="77777777" w:rsidR="00F2360A" w:rsidRPr="00B06967" w:rsidRDefault="00F2360A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444B43" w14:textId="77777777" w:rsidR="00F2360A" w:rsidRPr="00B06967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08419A" w14:textId="77777777" w:rsidR="00F2360A" w:rsidRPr="00B06967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B06967" w14:paraId="79750ED1" w14:textId="77777777" w:rsidTr="10F3C54C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2F119B" w14:textId="77777777" w:rsidR="00F2360A" w:rsidRPr="00B06967" w:rsidRDefault="00F2360A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Mål og plan er gjennomfør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C30DD2" w14:textId="77777777" w:rsidR="00F2360A" w:rsidRPr="00B06967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F61911" w14:textId="77777777" w:rsidR="00F2360A" w:rsidRPr="00B06967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 xml:space="preserve">Ikke Gjennomført     </w:t>
            </w:r>
          </w:p>
          <w:p w14:paraId="4F2C819C" w14:textId="77777777" w:rsidR="00F2360A" w:rsidRPr="00B06967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F2360A" w:rsidRPr="00B06967" w14:paraId="3AED72A0" w14:textId="77777777" w:rsidTr="10F3C54C">
        <w:trPr>
          <w:trHeight w:val="270"/>
        </w:trPr>
        <w:tc>
          <w:tcPr>
            <w:tcW w:w="6623" w:type="dxa"/>
            <w:gridSpan w:val="2"/>
            <w:vMerge/>
          </w:tcPr>
          <w:p w14:paraId="1AC65D44" w14:textId="77777777" w:rsidR="00F2360A" w:rsidRPr="00B06967" w:rsidRDefault="00F2360A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F4BE90" w14:textId="77777777" w:rsidR="00F2360A" w:rsidRPr="00B06967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3F7161" w14:textId="77777777" w:rsidR="00F2360A" w:rsidRPr="00B06967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12DC3" w:rsidRPr="00B06967" w14:paraId="0DD33C1C" w14:textId="77777777" w:rsidTr="10F3C54C">
        <w:trPr>
          <w:trHeight w:val="270"/>
        </w:trPr>
        <w:tc>
          <w:tcPr>
            <w:tcW w:w="6623" w:type="dxa"/>
            <w:gridSpan w:val="2"/>
            <w:vMerge w:val="restart"/>
          </w:tcPr>
          <w:p w14:paraId="3EFE644C" w14:textId="7A17E337" w:rsidR="00412DC3" w:rsidRPr="00B06967" w:rsidRDefault="00812D3A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 xml:space="preserve">Aktivitetsanalyse er gjennomført og diskutert med praksisveileder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5A938C" w14:textId="1516FCC5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Gjennomført</w:t>
            </w: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EBD6CD" w14:textId="180DE915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 xml:space="preserve">Ikke Gjennomført    </w:t>
            </w:r>
          </w:p>
          <w:p w14:paraId="6DDB36D3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12DC3" w:rsidRPr="00B06967" w14:paraId="3903BF4B" w14:textId="77777777" w:rsidTr="10F3C54C">
        <w:trPr>
          <w:trHeight w:val="270"/>
        </w:trPr>
        <w:tc>
          <w:tcPr>
            <w:tcW w:w="6623" w:type="dxa"/>
            <w:gridSpan w:val="2"/>
            <w:vMerge/>
          </w:tcPr>
          <w:p w14:paraId="39290101" w14:textId="77777777" w:rsidR="00412DC3" w:rsidRPr="00B06967" w:rsidRDefault="00412DC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185A0D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43AAFF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12DC3" w:rsidRPr="00B06967" w14:paraId="72D93B20" w14:textId="77777777" w:rsidTr="10F3C54C">
        <w:trPr>
          <w:trHeight w:val="270"/>
        </w:trPr>
        <w:tc>
          <w:tcPr>
            <w:tcW w:w="6623" w:type="dxa"/>
            <w:gridSpan w:val="2"/>
            <w:vMerge w:val="restart"/>
          </w:tcPr>
          <w:p w14:paraId="34791AB1" w14:textId="04A0CBDD" w:rsidR="00412DC3" w:rsidRPr="00B06967" w:rsidRDefault="00812D3A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Minimum tre læringssituasjoner (LS-PLEX) er gjennomført og refleksjonsnotat er skrevet til</w:t>
            </w:r>
            <w:r w:rsidR="00C643FA">
              <w:rPr>
                <w:rFonts w:ascii="Calibri" w:eastAsia="Calibri" w:hAnsi="Calibri" w:cs="Calibri"/>
                <w:lang w:val="nb-NO"/>
              </w:rPr>
              <w:t xml:space="preserve"> en (1) av </w:t>
            </w:r>
            <w:r w:rsidRPr="00B06967">
              <w:rPr>
                <w:rFonts w:ascii="Calibri" w:eastAsia="Calibri" w:hAnsi="Calibri" w:cs="Calibri"/>
                <w:lang w:val="nb-NO"/>
              </w:rPr>
              <w:t>de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01BEF6" w14:textId="0571D9E8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Gjennomført</w:t>
            </w: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C14868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 xml:space="preserve">Ikke Gjennomført     </w:t>
            </w:r>
          </w:p>
          <w:p w14:paraId="4F07A1DB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12DC3" w:rsidRPr="00B06967" w14:paraId="1F86D68D" w14:textId="77777777" w:rsidTr="10F3C54C">
        <w:trPr>
          <w:trHeight w:val="270"/>
        </w:trPr>
        <w:tc>
          <w:tcPr>
            <w:tcW w:w="6623" w:type="dxa"/>
            <w:gridSpan w:val="2"/>
            <w:vMerge/>
          </w:tcPr>
          <w:p w14:paraId="0BB1A639" w14:textId="77777777" w:rsidR="00412DC3" w:rsidRPr="00B06967" w:rsidRDefault="00412DC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429A0C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1C80D2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12DC3" w:rsidRPr="00B06967" w14:paraId="28A84A57" w14:textId="77777777" w:rsidTr="10F3C54C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533C8A" w14:textId="279625A0" w:rsidR="00412DC3" w:rsidRPr="00B06967" w:rsidRDefault="00412DC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TVEPS eller TPS-fagnotat</w:t>
            </w:r>
            <w:r w:rsidR="0040711D" w:rsidRPr="00B06967">
              <w:rPr>
                <w:rFonts w:ascii="Calibri" w:eastAsia="Calibri" w:hAnsi="Calibri" w:cs="Calibri"/>
                <w:lang w:val="nb-NO"/>
              </w:rPr>
              <w:t xml:space="preserve"> er gjennomfør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4660DD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FEB2E3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 xml:space="preserve">Ikke Gjennomført     </w:t>
            </w:r>
          </w:p>
          <w:p w14:paraId="12217593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12DC3" w:rsidRPr="00B06967" w14:paraId="05A7169C" w14:textId="77777777" w:rsidTr="10F3C54C">
        <w:trPr>
          <w:trHeight w:val="270"/>
        </w:trPr>
        <w:tc>
          <w:tcPr>
            <w:tcW w:w="6623" w:type="dxa"/>
            <w:gridSpan w:val="2"/>
            <w:vMerge/>
          </w:tcPr>
          <w:p w14:paraId="5B38BF73" w14:textId="77777777" w:rsidR="00412DC3" w:rsidRPr="00B06967" w:rsidRDefault="00412DC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15826F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39A620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12DC3" w:rsidRPr="00B06967" w14:paraId="2E942234" w14:textId="77777777" w:rsidTr="10F3C54C">
        <w:trPr>
          <w:trHeight w:val="135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08560" w14:textId="2D35174A" w:rsidR="00412DC3" w:rsidRPr="000A7F47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0A7F47">
              <w:rPr>
                <w:rFonts w:ascii="Calibri" w:eastAsia="Calibri" w:hAnsi="Calibri" w:cs="Calibri"/>
              </w:rPr>
              <w:t xml:space="preserve">Kritisk vurdering av og presentasjon av artikkel relevant for </w:t>
            </w:r>
            <w:proofErr w:type="spellStart"/>
            <w:r w:rsidRPr="000A7F47">
              <w:rPr>
                <w:rFonts w:ascii="Calibri" w:eastAsia="Calibri" w:hAnsi="Calibri" w:cs="Calibri"/>
              </w:rPr>
              <w:t>praksisstedet</w:t>
            </w:r>
            <w:proofErr w:type="spellEnd"/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D96DF2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5BADFD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 xml:space="preserve">Ikke Gjennomført     </w:t>
            </w:r>
          </w:p>
          <w:p w14:paraId="622E8AEA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12DC3" w:rsidRPr="00B06967" w14:paraId="790DDF05" w14:textId="77777777" w:rsidTr="10F3C54C">
        <w:trPr>
          <w:trHeight w:val="135"/>
        </w:trPr>
        <w:tc>
          <w:tcPr>
            <w:tcW w:w="6623" w:type="dxa"/>
            <w:gridSpan w:val="2"/>
            <w:vMerge/>
          </w:tcPr>
          <w:p w14:paraId="03F0EDA6" w14:textId="77777777" w:rsidR="00412DC3" w:rsidRPr="00B06967" w:rsidRDefault="00412DC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D9BB17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EB4DA0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12DC3" w:rsidRPr="00B06967" w14:paraId="70212F2B" w14:textId="77777777" w:rsidTr="10F3C54C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1EA5D7D4" w:rsidR="00412DC3" w:rsidRPr="00B06967" w:rsidRDefault="00412DC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På bakgrunn av en helhetlig vurdering av studenten sin prestasjon i praksis vurderes praksisperioden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18F8589" w14:textId="35BAAD16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A02952A" w14:textId="75BCFFAB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 xml:space="preserve">Ikke godkjent </w:t>
            </w:r>
          </w:p>
        </w:tc>
      </w:tr>
      <w:tr w:rsidR="00412DC3" w:rsidRPr="00B06967" w14:paraId="4A112932" w14:textId="77777777" w:rsidTr="10F3C54C">
        <w:trPr>
          <w:trHeight w:val="547"/>
        </w:trPr>
        <w:tc>
          <w:tcPr>
            <w:tcW w:w="6623" w:type="dxa"/>
            <w:gridSpan w:val="2"/>
            <w:vMerge/>
          </w:tcPr>
          <w:p w14:paraId="441B6654" w14:textId="77777777" w:rsidR="00412DC3" w:rsidRPr="00B06967" w:rsidRDefault="00412DC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77777777" w:rsidR="00412DC3" w:rsidRPr="00B06967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1F3407" w:rsidRPr="000A7F47" w14:paraId="214CD7F1" w14:textId="77777777" w:rsidTr="10F3C54C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04972273" w14:textId="77777777" w:rsidR="001F3407" w:rsidRDefault="001F3407" w:rsidP="001F3407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D5CEF15" w14:textId="40E5AB28" w:rsidR="001F3407" w:rsidRPr="00B06967" w:rsidRDefault="001F3407" w:rsidP="001F3407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E13400">
              <w:rPr>
                <w:rFonts w:ascii="Calibri" w:eastAsia="Calibri" w:hAnsi="Calibri" w:cs="Calibri"/>
                <w:lang w:val="nb-NO"/>
              </w:rPr>
              <w:t xml:space="preserve">Skikkethetsvurdering er gjennomført ved </w:t>
            </w:r>
            <w:proofErr w:type="gramStart"/>
            <w:r w:rsidRPr="00E13400">
              <w:rPr>
                <w:rFonts w:ascii="Calibri" w:eastAsia="Calibri" w:hAnsi="Calibri" w:cs="Calibri"/>
                <w:lang w:val="nb-NO"/>
              </w:rPr>
              <w:t>slutt</w:t>
            </w:r>
            <w:r w:rsidR="00001584">
              <w:rPr>
                <w:rFonts w:ascii="Calibri" w:eastAsia="Calibri" w:hAnsi="Calibri" w:cs="Calibri"/>
                <w:lang w:val="nb-NO"/>
              </w:rPr>
              <w:t>vurdering</w:t>
            </w:r>
            <w:r w:rsidRPr="00E13400">
              <w:rPr>
                <w:rFonts w:ascii="Calibri" w:eastAsia="Calibri" w:hAnsi="Calibri" w:cs="Calibri"/>
                <w:lang w:val="nb-NO"/>
              </w:rPr>
              <w:t xml:space="preserve">:   </w:t>
            </w:r>
            <w:proofErr w:type="gramEnd"/>
            <w:r w:rsidRPr="00E13400">
              <w:rPr>
                <w:rFonts w:ascii="Calibri" w:eastAsia="Calibri" w:hAnsi="Calibri" w:cs="Calibri"/>
                <w:lang w:val="nb-NO"/>
              </w:rPr>
              <w:t xml:space="preserve">    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3400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E13400">
              <w:rPr>
                <w:rFonts w:ascii="Calibri" w:eastAsia="Calibri" w:hAnsi="Calibri" w:cs="Calibri"/>
                <w:lang w:val="nb-NO"/>
              </w:rPr>
              <w:t xml:space="preserve">         </w:t>
            </w:r>
          </w:p>
        </w:tc>
      </w:tr>
      <w:tr w:rsidR="00412DC3" w:rsidRPr="000D2600" w14:paraId="4CC34403" w14:textId="77777777" w:rsidTr="10F3C54C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0F663CC8" w14:textId="7F189D4B" w:rsidR="00412DC3" w:rsidRPr="00B06967" w:rsidRDefault="00412DC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B06967">
              <w:rPr>
                <w:rFonts w:ascii="Calibri" w:eastAsia="Calibri" w:hAnsi="Calibri" w:cs="Calibri"/>
                <w:lang w:val="nb-NO"/>
              </w:rPr>
              <w:t xml:space="preserve">Hva </w:t>
            </w:r>
            <w:r w:rsidR="00073771" w:rsidRPr="00B06967">
              <w:rPr>
                <w:rFonts w:ascii="Calibri" w:eastAsia="Calibri" w:hAnsi="Calibri" w:cs="Calibri"/>
                <w:lang w:val="nb-NO"/>
              </w:rPr>
              <w:t xml:space="preserve">anbefales </w:t>
            </w:r>
            <w:r w:rsidRPr="00B06967">
              <w:rPr>
                <w:rFonts w:ascii="Calibri" w:eastAsia="Calibri" w:hAnsi="Calibri" w:cs="Calibri"/>
                <w:lang w:val="nb-NO"/>
              </w:rPr>
              <w:t>studenten å jobbe videre med:</w:t>
            </w:r>
          </w:p>
          <w:p w14:paraId="6036816C" w14:textId="7A15AA20" w:rsidR="00412DC3" w:rsidRPr="00B06967" w:rsidRDefault="00412DC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686BC76" w14:textId="3C03BEDD" w:rsidR="00412DC3" w:rsidRPr="00B06967" w:rsidRDefault="00412DC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6BE02D7" w14:textId="77777777" w:rsidR="00B06967" w:rsidRPr="00B06967" w:rsidRDefault="00B06967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DA84B86" w14:textId="7C66348F" w:rsidR="00412DC3" w:rsidRPr="00B06967" w:rsidRDefault="00412DC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A9DA01A" w14:textId="1C13D2D9" w:rsidR="00412DC3" w:rsidRPr="00B06967" w:rsidRDefault="00412DC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F8C9AA9" w14:textId="77777777" w:rsidR="00412DC3" w:rsidRPr="00B06967" w:rsidRDefault="00412DC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60FF1FD" w14:textId="77777777" w:rsidR="00412DC3" w:rsidRPr="00B06967" w:rsidRDefault="00412DC3" w:rsidP="00053AEF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12DC3" w:rsidRPr="00B06967" w14:paraId="4AA68CF4" w14:textId="77777777" w:rsidTr="10F3C54C">
        <w:trPr>
          <w:trHeight w:val="488"/>
        </w:trPr>
        <w:tc>
          <w:tcPr>
            <w:tcW w:w="4536" w:type="dxa"/>
            <w:shd w:val="clear" w:color="auto" w:fill="auto"/>
          </w:tcPr>
          <w:p w14:paraId="7A14FD67" w14:textId="77777777" w:rsidR="00412DC3" w:rsidRPr="00B06967" w:rsidRDefault="00412DC3" w:rsidP="00412DC3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B06967">
              <w:rPr>
                <w:rFonts w:ascii="Calibri" w:eastAsia="Calibri" w:hAnsi="Calibri" w:cs="Calibri"/>
                <w:bCs/>
                <w:lang w:val="nb-NO"/>
              </w:rPr>
              <w:t>Dato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124A6237" w14:textId="64B00571" w:rsidR="00412DC3" w:rsidRPr="00B06967" w:rsidRDefault="00412DC3" w:rsidP="00412DC3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B06967">
              <w:rPr>
                <w:rFonts w:ascii="Calibri" w:eastAsia="Calibri" w:hAnsi="Calibri" w:cs="Calibri"/>
                <w:bCs/>
                <w:lang w:val="nb-NO"/>
              </w:rPr>
              <w:t>Signaturer:</w:t>
            </w:r>
          </w:p>
        </w:tc>
      </w:tr>
      <w:tr w:rsidR="00412DC3" w:rsidRPr="00B06967" w14:paraId="17C6A105" w14:textId="77777777" w:rsidTr="10F3C54C">
        <w:trPr>
          <w:trHeight w:val="488"/>
        </w:trPr>
        <w:tc>
          <w:tcPr>
            <w:tcW w:w="4536" w:type="dxa"/>
            <w:shd w:val="clear" w:color="auto" w:fill="auto"/>
          </w:tcPr>
          <w:p w14:paraId="727A5696" w14:textId="77777777" w:rsidR="00412DC3" w:rsidRPr="00B06967" w:rsidRDefault="00412DC3" w:rsidP="00412DC3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B06967">
              <w:rPr>
                <w:rFonts w:ascii="Calibri" w:eastAsia="Calibri" w:hAnsi="Calibri" w:cs="Calibri"/>
                <w:bCs/>
                <w:lang w:val="nb-NO"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A58B28D" w14:textId="77777777" w:rsidR="00412DC3" w:rsidRPr="00B06967" w:rsidRDefault="00412DC3" w:rsidP="00412DC3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412DC3" w:rsidRPr="00B06967" w14:paraId="181A09F7" w14:textId="77777777" w:rsidTr="10F3C54C">
        <w:trPr>
          <w:trHeight w:val="488"/>
        </w:trPr>
        <w:tc>
          <w:tcPr>
            <w:tcW w:w="4536" w:type="dxa"/>
            <w:shd w:val="clear" w:color="auto" w:fill="auto"/>
          </w:tcPr>
          <w:p w14:paraId="3A1BEF78" w14:textId="4553750A" w:rsidR="00412DC3" w:rsidRPr="00B06967" w:rsidRDefault="00412DC3" w:rsidP="00412DC3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B06967">
              <w:rPr>
                <w:rFonts w:ascii="Calibri" w:eastAsia="Calibri" w:hAnsi="Calibri" w:cs="Calibri"/>
                <w:bCs/>
                <w:lang w:val="nb-NO"/>
              </w:rPr>
              <w:t>Praksisveileder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CBEA057" w14:textId="77777777" w:rsidR="00412DC3" w:rsidRPr="00B06967" w:rsidRDefault="00412DC3" w:rsidP="00412DC3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</w:tbl>
    <w:p w14:paraId="3CC867DF" w14:textId="4EEFEBA7" w:rsidR="00F2360A" w:rsidRPr="00B06967" w:rsidRDefault="00F2360A" w:rsidP="05F6CFD7">
      <w:pPr>
        <w:spacing w:after="160" w:line="259" w:lineRule="auto"/>
        <w:rPr>
          <w:rFonts w:ascii="Calibri" w:eastAsia="Calibri" w:hAnsi="Calibri" w:cs="Calibri"/>
          <w:sz w:val="24"/>
          <w:szCs w:val="24"/>
          <w:lang w:val="nb-NO"/>
        </w:rPr>
      </w:pPr>
      <w:r w:rsidRPr="00B06967">
        <w:rPr>
          <w:rFonts w:ascii="Calibri" w:eastAsia="Calibri" w:hAnsi="Calibri" w:cs="Calibri"/>
          <w:sz w:val="24"/>
          <w:szCs w:val="24"/>
          <w:lang w:val="nb-NO"/>
        </w:rPr>
        <w:t>Studenten er ansvarl</w:t>
      </w:r>
      <w:r w:rsidR="000E36F0" w:rsidRPr="00B06967">
        <w:rPr>
          <w:rFonts w:ascii="Calibri" w:eastAsia="Calibri" w:hAnsi="Calibri" w:cs="Calibri"/>
          <w:sz w:val="24"/>
          <w:szCs w:val="24"/>
          <w:lang w:val="nb-NO"/>
        </w:rPr>
        <w:t>i</w:t>
      </w:r>
      <w:r w:rsidRPr="00B06967">
        <w:rPr>
          <w:rFonts w:ascii="Calibri" w:eastAsia="Calibri" w:hAnsi="Calibri" w:cs="Calibri"/>
          <w:sz w:val="24"/>
          <w:szCs w:val="24"/>
          <w:lang w:val="nb-NO"/>
        </w:rPr>
        <w:t xml:space="preserve">g for å laste opp skjemaet i </w:t>
      </w:r>
      <w:proofErr w:type="spellStart"/>
      <w:r w:rsidRPr="00B06967">
        <w:rPr>
          <w:rFonts w:ascii="Calibri" w:eastAsia="Calibri" w:hAnsi="Calibri" w:cs="Calibri"/>
          <w:sz w:val="24"/>
          <w:szCs w:val="24"/>
          <w:lang w:val="nb-NO"/>
        </w:rPr>
        <w:t>WISEflow</w:t>
      </w:r>
      <w:proofErr w:type="spellEnd"/>
      <w:r w:rsidRPr="00B06967">
        <w:rPr>
          <w:rFonts w:ascii="Calibri" w:eastAsia="Calibri" w:hAnsi="Calibri" w:cs="Calibri"/>
          <w:sz w:val="24"/>
          <w:szCs w:val="24"/>
          <w:lang w:val="nb-NO"/>
        </w:rPr>
        <w:t xml:space="preserve"> inn</w:t>
      </w:r>
      <w:r w:rsidR="000E36F0" w:rsidRPr="00B06967"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B06967">
        <w:rPr>
          <w:rFonts w:ascii="Calibri" w:eastAsia="Calibri" w:hAnsi="Calibri" w:cs="Calibri"/>
          <w:sz w:val="24"/>
          <w:szCs w:val="24"/>
          <w:lang w:val="nb-NO"/>
        </w:rPr>
        <w:t xml:space="preserve">n en </w:t>
      </w:r>
      <w:r w:rsidR="000E36F0" w:rsidRPr="00B06967">
        <w:rPr>
          <w:rFonts w:ascii="Calibri" w:eastAsia="Calibri" w:hAnsi="Calibri" w:cs="Calibri"/>
          <w:sz w:val="24"/>
          <w:szCs w:val="24"/>
          <w:lang w:val="nb-NO"/>
        </w:rPr>
        <w:t>uke</w:t>
      </w:r>
      <w:r w:rsidRPr="00B06967">
        <w:rPr>
          <w:rFonts w:ascii="Calibri" w:eastAsia="Calibri" w:hAnsi="Calibri" w:cs="Calibri"/>
          <w:sz w:val="24"/>
          <w:szCs w:val="24"/>
          <w:lang w:val="nb-NO"/>
        </w:rPr>
        <w:t xml:space="preserve"> etter praksisslutt. </w:t>
      </w:r>
      <w:r w:rsidR="691CAB95" w:rsidRPr="00B06967">
        <w:rPr>
          <w:rFonts w:ascii="Calibri" w:eastAsia="Calibri" w:hAnsi="Calibri" w:cs="Calibri"/>
          <w:sz w:val="24"/>
          <w:szCs w:val="24"/>
          <w:lang w:val="nb-NO"/>
        </w:rPr>
        <w:t>Kontakt</w:t>
      </w:r>
      <w:r w:rsidRPr="00B06967">
        <w:rPr>
          <w:rFonts w:ascii="Calibri" w:eastAsia="Calibri" w:hAnsi="Calibri" w:cs="Calibri"/>
          <w:sz w:val="24"/>
          <w:szCs w:val="24"/>
          <w:lang w:val="nb-NO"/>
        </w:rPr>
        <w:t>lær</w:t>
      </w:r>
      <w:r w:rsidR="000E36F0" w:rsidRPr="00B06967"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B06967">
        <w:rPr>
          <w:rFonts w:ascii="Calibri" w:eastAsia="Calibri" w:hAnsi="Calibri" w:cs="Calibri"/>
          <w:sz w:val="24"/>
          <w:szCs w:val="24"/>
          <w:lang w:val="nb-NO"/>
        </w:rPr>
        <w:t>r registrerer resultat av vurdering</w:t>
      </w:r>
      <w:r w:rsidR="001D701B" w:rsidRPr="00B06967">
        <w:rPr>
          <w:rFonts w:ascii="Calibri" w:eastAsia="Calibri" w:hAnsi="Calibri" w:cs="Calibri"/>
          <w:sz w:val="24"/>
          <w:szCs w:val="24"/>
          <w:lang w:val="nb-NO"/>
        </w:rPr>
        <w:t>en</w:t>
      </w:r>
      <w:r w:rsidRPr="00B06967">
        <w:rPr>
          <w:rFonts w:ascii="Calibri" w:eastAsia="Calibri" w:hAnsi="Calibri" w:cs="Calibri"/>
          <w:sz w:val="24"/>
          <w:szCs w:val="24"/>
          <w:lang w:val="nb-NO"/>
        </w:rPr>
        <w:t xml:space="preserve"> i </w:t>
      </w:r>
      <w:proofErr w:type="spellStart"/>
      <w:r w:rsidRPr="00B06967">
        <w:rPr>
          <w:rFonts w:ascii="Calibri" w:eastAsia="Calibri" w:hAnsi="Calibri" w:cs="Calibri"/>
          <w:sz w:val="24"/>
          <w:szCs w:val="24"/>
          <w:lang w:val="nb-NO"/>
        </w:rPr>
        <w:t>WISEflow</w:t>
      </w:r>
      <w:proofErr w:type="spellEnd"/>
      <w:r w:rsidRPr="00B06967">
        <w:rPr>
          <w:rFonts w:ascii="Calibri" w:eastAsia="Calibri" w:hAnsi="Calibri" w:cs="Calibri"/>
          <w:sz w:val="24"/>
          <w:szCs w:val="24"/>
          <w:lang w:val="nb-NO"/>
        </w:rPr>
        <w:t xml:space="preserve"> inn</w:t>
      </w:r>
      <w:r w:rsidR="000E36F0" w:rsidRPr="00B06967"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B06967">
        <w:rPr>
          <w:rFonts w:ascii="Calibri" w:eastAsia="Calibri" w:hAnsi="Calibri" w:cs="Calibri"/>
          <w:sz w:val="24"/>
          <w:szCs w:val="24"/>
          <w:lang w:val="nb-NO"/>
        </w:rPr>
        <w:t xml:space="preserve">n to </w:t>
      </w:r>
      <w:r w:rsidR="000E36F0" w:rsidRPr="00B06967">
        <w:rPr>
          <w:rFonts w:ascii="Calibri" w:eastAsia="Calibri" w:hAnsi="Calibri" w:cs="Calibri"/>
          <w:sz w:val="24"/>
          <w:szCs w:val="24"/>
          <w:lang w:val="nb-NO"/>
        </w:rPr>
        <w:t xml:space="preserve">uker </w:t>
      </w:r>
      <w:r w:rsidRPr="00B06967">
        <w:rPr>
          <w:rFonts w:ascii="Calibri" w:eastAsia="Calibri" w:hAnsi="Calibri" w:cs="Calibri"/>
          <w:sz w:val="24"/>
          <w:szCs w:val="24"/>
          <w:lang w:val="nb-NO"/>
        </w:rPr>
        <w:t>etter praksisslutt.  Sensur registrer</w:t>
      </w:r>
      <w:r w:rsidR="000E36F0" w:rsidRPr="00B06967"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B06967">
        <w:rPr>
          <w:rFonts w:ascii="Calibri" w:eastAsia="Calibri" w:hAnsi="Calibri" w:cs="Calibri"/>
          <w:sz w:val="24"/>
          <w:szCs w:val="24"/>
          <w:lang w:val="nb-NO"/>
        </w:rPr>
        <w:t xml:space="preserve">s i </w:t>
      </w:r>
      <w:proofErr w:type="spellStart"/>
      <w:r w:rsidRPr="00B06967">
        <w:rPr>
          <w:rFonts w:ascii="Calibri" w:eastAsia="Calibri" w:hAnsi="Calibri" w:cs="Calibri"/>
          <w:sz w:val="24"/>
          <w:szCs w:val="24"/>
          <w:lang w:val="nb-NO"/>
        </w:rPr>
        <w:t>StudentWeb</w:t>
      </w:r>
      <w:proofErr w:type="spellEnd"/>
      <w:r w:rsidRPr="00B06967">
        <w:rPr>
          <w:rFonts w:ascii="Calibri" w:eastAsia="Calibri" w:hAnsi="Calibri" w:cs="Calibri"/>
          <w:sz w:val="24"/>
          <w:szCs w:val="24"/>
          <w:lang w:val="nb-NO"/>
        </w:rPr>
        <w:t xml:space="preserve"> 3 </w:t>
      </w:r>
      <w:r w:rsidR="000E36F0" w:rsidRPr="00B06967">
        <w:rPr>
          <w:rFonts w:ascii="Calibri" w:eastAsia="Calibri" w:hAnsi="Calibri" w:cs="Calibri"/>
          <w:sz w:val="24"/>
          <w:szCs w:val="24"/>
          <w:lang w:val="nb-NO"/>
        </w:rPr>
        <w:t>uker</w:t>
      </w:r>
      <w:r w:rsidRPr="00B06967">
        <w:rPr>
          <w:rFonts w:ascii="Calibri" w:eastAsia="Calibri" w:hAnsi="Calibri" w:cs="Calibri"/>
          <w:sz w:val="24"/>
          <w:szCs w:val="24"/>
          <w:lang w:val="nb-NO"/>
        </w:rPr>
        <w:t xml:space="preserve"> etter avslutt</w:t>
      </w:r>
      <w:r w:rsidR="000E36F0" w:rsidRPr="00B06967">
        <w:rPr>
          <w:rFonts w:ascii="Calibri" w:eastAsia="Calibri" w:hAnsi="Calibri" w:cs="Calibri"/>
          <w:sz w:val="24"/>
          <w:szCs w:val="24"/>
          <w:lang w:val="nb-NO"/>
        </w:rPr>
        <w:t>et</w:t>
      </w:r>
      <w:r w:rsidRPr="00B06967">
        <w:rPr>
          <w:rFonts w:ascii="Calibri" w:eastAsia="Calibri" w:hAnsi="Calibri" w:cs="Calibri"/>
          <w:sz w:val="24"/>
          <w:szCs w:val="24"/>
          <w:lang w:val="nb-NO"/>
        </w:rPr>
        <w:t xml:space="preserve"> praksisperiode.</w:t>
      </w:r>
    </w:p>
    <w:p w14:paraId="2C359A8E" w14:textId="564D9B94" w:rsidR="00F2360A" w:rsidRPr="00B06967" w:rsidRDefault="00F2360A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  <w:r w:rsidRPr="00B06967">
        <w:rPr>
          <w:rFonts w:ascii="Calibri" w:eastAsia="Calibri" w:hAnsi="Calibri" w:cs="Calibri"/>
          <w:b/>
          <w:sz w:val="28"/>
          <w:szCs w:val="28"/>
          <w:lang w:val="nb-NO"/>
        </w:rPr>
        <w:t>For mer informasjon om praksis s</w:t>
      </w:r>
      <w:r w:rsidR="000E36F0" w:rsidRPr="00B06967">
        <w:rPr>
          <w:rFonts w:ascii="Calibri" w:eastAsia="Calibri" w:hAnsi="Calibri" w:cs="Calibri"/>
          <w:b/>
          <w:sz w:val="28"/>
          <w:szCs w:val="28"/>
          <w:lang w:val="nb-NO"/>
        </w:rPr>
        <w:t>e</w:t>
      </w:r>
      <w:r w:rsidRPr="00B06967">
        <w:rPr>
          <w:rFonts w:ascii="Calibri" w:eastAsia="Calibri" w:hAnsi="Calibri" w:cs="Calibri"/>
          <w:b/>
          <w:sz w:val="28"/>
          <w:szCs w:val="28"/>
          <w:lang w:val="nb-NO"/>
        </w:rPr>
        <w:t xml:space="preserve"> </w:t>
      </w:r>
      <w:r w:rsidR="00066450" w:rsidRPr="00B06967">
        <w:rPr>
          <w:rFonts w:ascii="Calibri" w:eastAsia="Calibri" w:hAnsi="Calibri" w:cs="Calibri"/>
          <w:b/>
          <w:sz w:val="28"/>
          <w:szCs w:val="28"/>
          <w:lang w:val="nb-NO"/>
        </w:rPr>
        <w:t>p</w:t>
      </w:r>
      <w:r w:rsidRPr="00B06967">
        <w:rPr>
          <w:rFonts w:ascii="Calibri" w:eastAsia="Calibri" w:hAnsi="Calibri" w:cs="Calibri"/>
          <w:b/>
          <w:sz w:val="28"/>
          <w:szCs w:val="28"/>
          <w:lang w:val="nb-NO"/>
        </w:rPr>
        <w:t xml:space="preserve">raksisnettsidene for </w:t>
      </w:r>
      <w:r w:rsidR="009C7211" w:rsidRPr="00B06967">
        <w:rPr>
          <w:rFonts w:ascii="Calibri" w:eastAsia="Calibri" w:hAnsi="Calibri" w:cs="Calibri"/>
          <w:b/>
          <w:sz w:val="28"/>
          <w:szCs w:val="28"/>
          <w:lang w:val="nb-NO"/>
        </w:rPr>
        <w:t>ergoterapi</w:t>
      </w:r>
      <w:r w:rsidRPr="00B06967">
        <w:rPr>
          <w:rFonts w:ascii="Calibri" w:eastAsia="Calibri" w:hAnsi="Calibri" w:cs="Calibri"/>
          <w:b/>
          <w:sz w:val="28"/>
          <w:szCs w:val="28"/>
          <w:lang w:val="nb-NO"/>
        </w:rPr>
        <w:t xml:space="preserve">: </w:t>
      </w:r>
      <w:hyperlink r:id="rId11" w:history="1">
        <w:r w:rsidR="009C7211" w:rsidRPr="00B06967">
          <w:rPr>
            <w:rStyle w:val="Hyperkobling"/>
            <w:lang w:val="nb-NO"/>
          </w:rPr>
          <w:t>https://www.hvl.no/student/praksis/helseogsosial/ergoterapi/</w:t>
        </w:r>
      </w:hyperlink>
    </w:p>
    <w:p w14:paraId="35033BDA" w14:textId="77777777" w:rsidR="00F2360A" w:rsidRPr="00B06967" w:rsidRDefault="00F2360A" w:rsidP="00F2360A">
      <w:pPr>
        <w:spacing w:after="160" w:line="259" w:lineRule="auto"/>
        <w:rPr>
          <w:rFonts w:ascii="Calibri" w:eastAsia="Calibri" w:hAnsi="Calibri" w:cs="Times New Roman"/>
          <w:lang w:val="nb-NO"/>
        </w:rPr>
        <w:sectPr w:rsidR="00F2360A" w:rsidRPr="00B0696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81BD7EF" w14:textId="608B1F0F" w:rsidR="00F2360A" w:rsidRPr="00B06967" w:rsidRDefault="008631A1" w:rsidP="00F2360A">
      <w:pPr>
        <w:spacing w:after="160" w:line="259" w:lineRule="auto"/>
        <w:rPr>
          <w:rFonts w:ascii="Calibri" w:eastAsia="Calibri" w:hAnsi="Calibri" w:cs="Calibri"/>
          <w:b/>
          <w:sz w:val="32"/>
          <w:szCs w:val="24"/>
          <w:lang w:val="nb-NO"/>
        </w:rPr>
      </w:pPr>
      <w:r w:rsidRPr="00B06967">
        <w:rPr>
          <w:rFonts w:ascii="Times New Roman" w:eastAsia="Times New Roman" w:hAnsi="Times New Roman" w:cs="Times New Roman"/>
          <w:noProof/>
          <w:sz w:val="24"/>
          <w:szCs w:val="24"/>
          <w:lang w:val="nb-NO" w:eastAsia="nb-NO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191E8C" wp14:editId="373F36DC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90670" cy="419100"/>
                <wp:effectExtent l="0" t="0" r="24130" b="19050"/>
                <wp:wrapNone/>
                <wp:docPr id="290" name="Tekstboks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06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B6249" w14:textId="77777777" w:rsidR="00F2360A" w:rsidRPr="008631A1" w:rsidRDefault="00F2360A" w:rsidP="00F2360A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Skikkethetsvurdering i høyere utdanning</w:t>
                            </w:r>
                          </w:p>
                          <w:p w14:paraId="7D167FDB" w14:textId="77777777" w:rsidR="00F2360A" w:rsidRPr="007F13A0" w:rsidRDefault="00F2360A" w:rsidP="00F2360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25191E8C" id="_x0000_t202" coordsize="21600,21600" o:spt="202" path="m,l,21600r21600,l21600,xe">
                <v:stroke joinstyle="miter"/>
                <v:path gradientshapeok="t" o:connecttype="rect"/>
              </v:shapetype>
              <v:shape id="Tekstboks 290" o:spid="_x0000_s1026" type="#_x0000_t202" style="position:absolute;margin-left:0;margin-top:.75pt;width:322.1pt;height:33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">
                <v:textbox>
                  <w:txbxContent>
                    <w:p w14:paraId="6D9B6249" w14:textId="77777777" w:rsidR="00F2360A" w:rsidRPr="008631A1" w:rsidRDefault="00F2360A" w:rsidP="00F2360A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8631A1">
                        <w:rPr>
                          <w:b/>
                          <w:sz w:val="36"/>
                          <w:szCs w:val="36"/>
                        </w:rPr>
                        <w:t>Skikkethetsvurdering i høyere utdanning</w:t>
                      </w:r>
                    </w:p>
                    <w:p w14:paraId="7D167FDB" w14:textId="77777777" w:rsidR="00F2360A" w:rsidRPr="007F13A0" w:rsidRDefault="00F2360A" w:rsidP="00F2360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574137" w14:textId="77777777" w:rsidR="001567EA" w:rsidRPr="00B06967" w:rsidRDefault="001567E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</w:p>
    <w:p w14:paraId="5D83AFF1" w14:textId="5B09D002" w:rsidR="00F2360A" w:rsidRPr="00B06967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10F3C54C">
        <w:rPr>
          <w:rFonts w:ascii="Times New Roman" w:eastAsia="Times New Roman" w:hAnsi="Times New Roman" w:cs="Times New Roman"/>
          <w:lang w:val="nb-NO" w:eastAsia="nb-NO"/>
        </w:rPr>
        <w:t>På dette skjemaet skal praksisveileder krysse av i rubrikkene om aktuelt punkt er gjennomgått med studenten. Dette gjøres både ved midtveis- og sluttvurdering. I kommentarfeltet noteres eventuelle utfordringer som studenten har i forhold til aktuelt punkt og hva han/hun må arbeider videre med.</w:t>
      </w:r>
    </w:p>
    <w:tbl>
      <w:tblPr>
        <w:tblW w:w="1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53"/>
        <w:gridCol w:w="1985"/>
        <w:gridCol w:w="1912"/>
        <w:gridCol w:w="5000"/>
      </w:tblGrid>
      <w:tr w:rsidR="00F2360A" w:rsidRPr="000D2600" w14:paraId="13799896" w14:textId="77777777" w:rsidTr="10F3C54C">
        <w:trPr>
          <w:trHeight w:val="703"/>
        </w:trPr>
        <w:tc>
          <w:tcPr>
            <w:tcW w:w="5353" w:type="dxa"/>
            <w:shd w:val="clear" w:color="auto" w:fill="auto"/>
          </w:tcPr>
          <w:p w14:paraId="20018BBE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ikkethetsvurdering</w:t>
            </w:r>
          </w:p>
          <w:p w14:paraId="765AADAB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1985" w:type="dxa"/>
            <w:shd w:val="clear" w:color="auto" w:fill="auto"/>
          </w:tcPr>
          <w:p w14:paraId="0A1E3589" w14:textId="2BC4D888" w:rsidR="10F3C54C" w:rsidRDefault="10F3C54C" w:rsidP="10F3C54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</w:pPr>
            <w:r w:rsidRPr="10F3C54C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Midtveisvurdering</w:t>
            </w:r>
          </w:p>
          <w:p w14:paraId="261CB348" w14:textId="7DD59B8E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10F3C54C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>
              <w:br/>
            </w:r>
            <w:r w:rsidRPr="10F3C54C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JA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6A80CE4C" w:rsidR="00F2360A" w:rsidRPr="00B06967" w:rsidRDefault="10F3C54C" w:rsidP="10F3C54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</w:pPr>
            <w:r w:rsidRPr="10F3C54C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Sluttvurdering</w:t>
            </w:r>
          </w:p>
          <w:p w14:paraId="19D9A1CB" w14:textId="337E6233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10F3C54C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>
              <w:br/>
            </w:r>
            <w:r w:rsidRPr="10F3C54C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JA                 NEI</w:t>
            </w:r>
          </w:p>
        </w:tc>
        <w:tc>
          <w:tcPr>
            <w:tcW w:w="5000" w:type="dxa"/>
            <w:shd w:val="clear" w:color="auto" w:fill="auto"/>
          </w:tcPr>
          <w:p w14:paraId="4D209EFE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Kommentarer</w:t>
            </w:r>
          </w:p>
          <w:p w14:paraId="77806397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lang w:val="nb-NO" w:eastAsia="nb-NO"/>
              </w:rPr>
              <w:t>Hva bør studenten jobbe videre med</w:t>
            </w:r>
          </w:p>
        </w:tc>
      </w:tr>
      <w:tr w:rsidR="00F2360A" w:rsidRPr="000D2600" w14:paraId="6AED8268" w14:textId="77777777" w:rsidTr="10F3C54C">
        <w:trPr>
          <w:trHeight w:val="745"/>
        </w:trPr>
        <w:tc>
          <w:tcPr>
            <w:tcW w:w="5353" w:type="dxa"/>
            <w:shd w:val="clear" w:color="auto" w:fill="auto"/>
          </w:tcPr>
          <w:p w14:paraId="3ADF685E" w14:textId="7777777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1985" w:type="dxa"/>
            <w:shd w:val="clear" w:color="auto" w:fill="auto"/>
          </w:tcPr>
          <w:p w14:paraId="27B3A8A1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07CE4D77" id="Tekstboks 288" o:spid="_x0000_s1027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E37DKd4AAAAJAQAADwAAAAAAAAAAAAAAAABrBAAAZHJzL2Rvd25yZXYueG1sUEsFBgAAAAAEAAQA&#10;8wAAAHY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5FA79568" id="Tekstboks 307" o:spid="_x0000_s1028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30114130" id="Tekstboks 31" o:spid="_x0000_s1029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bXY0nd4AAAAJAQAADwAAAAAAAAAAAAAAAABuBAAAZHJzL2Rvd25yZXYueG1sUEsFBgAAAAAE&#10;AAQA8wAAAHkFAAAAAA=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22ED89F" id="Tekstboks 30" o:spid="_x0000_s1030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067D89B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D2600" w14:paraId="7F4F36FF" w14:textId="77777777" w:rsidTr="10F3C54C">
        <w:trPr>
          <w:trHeight w:val="986"/>
        </w:trPr>
        <w:tc>
          <w:tcPr>
            <w:tcW w:w="5353" w:type="dxa"/>
            <w:shd w:val="clear" w:color="auto" w:fill="auto"/>
          </w:tcPr>
          <w:p w14:paraId="34B0B04A" w14:textId="7777777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>Studenten viser manglende vilje eller evne til å samarbeide og etablere tillitsforhold og kommunisere med pasienter, klienter, brukere, pårørende og samarbeidspartnere.</w:t>
            </w:r>
          </w:p>
        </w:tc>
        <w:tc>
          <w:tcPr>
            <w:tcW w:w="1985" w:type="dxa"/>
            <w:shd w:val="clear" w:color="auto" w:fill="auto"/>
          </w:tcPr>
          <w:p w14:paraId="7967DEEC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40893268" id="Tekstboks 29" o:spid="_x0000_s1031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70110061" id="Tekstboks 28" o:spid="_x0000_s1032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14660A75" id="Tekstboks 12" o:spid="_x0000_s1033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41A65566" id="Tekstboks 13" o:spid="_x0000_s1034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BkF&#10;2lI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2A5D7A9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06967" w14:paraId="0CA64204" w14:textId="77777777" w:rsidTr="10F3C54C">
        <w:trPr>
          <w:trHeight w:val="514"/>
        </w:trPr>
        <w:tc>
          <w:tcPr>
            <w:tcW w:w="5353" w:type="dxa"/>
            <w:shd w:val="clear" w:color="auto" w:fill="auto"/>
          </w:tcPr>
          <w:p w14:paraId="1CFDD537" w14:textId="7777777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>Studenten viser truende eller krenkende atferd i studiesituasjonen</w:t>
            </w:r>
          </w:p>
        </w:tc>
        <w:tc>
          <w:tcPr>
            <w:tcW w:w="1985" w:type="dxa"/>
            <w:shd w:val="clear" w:color="auto" w:fill="auto"/>
          </w:tcPr>
          <w:p w14:paraId="50E96D21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47F9D5A" id="Tekstboks 7" o:spid="_x0000_s1035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y7K0&#10;pB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23ADC19A" id="Tekstboks 6" o:spid="_x0000_s1036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JIV&#10;l/ASAgAAJg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1133AD8A" id="Tekstboks 19" o:spid="_x0000_s1037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ECi+QY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252FED45" id="Tekstboks 18" o:spid="_x0000_s1038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7C93294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D2600" w14:paraId="03CA0249" w14:textId="77777777" w:rsidTr="10F3C54C">
        <w:trPr>
          <w:trHeight w:val="734"/>
        </w:trPr>
        <w:tc>
          <w:tcPr>
            <w:tcW w:w="5353" w:type="dxa"/>
            <w:shd w:val="clear" w:color="auto" w:fill="auto"/>
          </w:tcPr>
          <w:p w14:paraId="613F5CA8" w14:textId="7777777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1985" w:type="dxa"/>
            <w:shd w:val="clear" w:color="auto" w:fill="auto"/>
          </w:tcPr>
          <w:p w14:paraId="56D284A1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47E3A2A8" id="Tekstboks 8" o:spid="_x0000_s1039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7B05BEE1" id="Tekstboks 9" o:spid="_x0000_s1040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000A9B97" id="Tekstboks 20" o:spid="_x0000_s1041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TlWQ2d4AAAAJAQAADwAAAAAAAAAAAAAAAABuBAAAZHJzL2Rvd25yZXYueG1sUEsFBgAAAAAE&#10;AAQA8wAAAHkFAAAAAA==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37F5DC5F" id="Tekstboks 21" o:spid="_x0000_s1042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04A33236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D2600" w14:paraId="018E4A16" w14:textId="77777777" w:rsidTr="10F3C54C">
        <w:trPr>
          <w:trHeight w:val="745"/>
        </w:trPr>
        <w:tc>
          <w:tcPr>
            <w:tcW w:w="5353" w:type="dxa"/>
            <w:shd w:val="clear" w:color="auto" w:fill="auto"/>
          </w:tcPr>
          <w:p w14:paraId="77C654A0" w14:textId="7777777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1985" w:type="dxa"/>
            <w:shd w:val="clear" w:color="auto" w:fill="auto"/>
          </w:tcPr>
          <w:p w14:paraId="0EA9817A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0F0A3B1F" id="Tekstboks 10" o:spid="_x0000_s1043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85F09D3" id="Tekstboks 11" o:spid="_x0000_s1044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C28A517" id="Tekstboks 22" o:spid="_x0000_s1045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9D375EB" id="Tekstboks 23" o:spid="_x0000_s1046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38B7E30D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D2600" w14:paraId="31E9A3FC" w14:textId="77777777" w:rsidTr="10F3C54C">
        <w:trPr>
          <w:trHeight w:val="734"/>
        </w:trPr>
        <w:tc>
          <w:tcPr>
            <w:tcW w:w="5353" w:type="dxa"/>
            <w:shd w:val="clear" w:color="auto" w:fill="auto"/>
          </w:tcPr>
          <w:p w14:paraId="4ABCD1BC" w14:textId="7777777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1985" w:type="dxa"/>
            <w:shd w:val="clear" w:color="auto" w:fill="auto"/>
          </w:tcPr>
          <w:p w14:paraId="48C6E56D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20811060" id="Tekstboks 14" o:spid="_x0000_s1047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BN+wyneAAAACQEAAA8AAAAAAAAAAAAAAAAAbAQAAGRycy9kb3ducmV2LnhtbFBLBQYAAAAABAAE&#10;APMAAAB3BQAAAAA=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3743DD67" id="Tekstboks 15" o:spid="_x0000_s1048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07C489BD" id="Tekstboks 24" o:spid="_x0000_s1049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N8fcjt4AAAAJAQAADwAAAAAAAAAAAAAAAABuBAAAZHJzL2Rvd25yZXYueG1sUEsFBgAAAAAE&#10;AAQA8wAAAHkFAAAAAA==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7B6E3712" id="Tekstboks 25" o:spid="_x0000_s1050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015DDC6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D2600" w14:paraId="29B7EA37" w14:textId="77777777" w:rsidTr="10F3C54C">
        <w:trPr>
          <w:trHeight w:val="924"/>
        </w:trPr>
        <w:tc>
          <w:tcPr>
            <w:tcW w:w="5353" w:type="dxa"/>
            <w:shd w:val="clear" w:color="auto" w:fill="auto"/>
          </w:tcPr>
          <w:p w14:paraId="6B44D715" w14:textId="7777777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klienter eller brukere </w:t>
            </w:r>
          </w:p>
        </w:tc>
        <w:tc>
          <w:tcPr>
            <w:tcW w:w="1985" w:type="dxa"/>
            <w:shd w:val="clear" w:color="auto" w:fill="auto"/>
          </w:tcPr>
          <w:p w14:paraId="4AFC26FB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143C717B" id="Tekstboks 5" o:spid="_x0000_s1051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98344B5" id="Tekstboks 4" o:spid="_x0000_s1052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zI&#10;HxA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70B590F" id="Tekstboks 26" o:spid="_x0000_s1053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5F04463D" id="Tekstboks 27" o:spid="_x0000_s1054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6B5151B1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0D2600" w14:paraId="1328F3AE" w14:textId="77777777" w:rsidTr="10F3C54C">
        <w:trPr>
          <w:trHeight w:val="568"/>
        </w:trPr>
        <w:tc>
          <w:tcPr>
            <w:tcW w:w="5353" w:type="dxa"/>
            <w:shd w:val="clear" w:color="auto" w:fill="auto"/>
          </w:tcPr>
          <w:p w14:paraId="0FA0FDA6" w14:textId="7777777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>Studenten viser manglende vilje eller evne til å endre uakseptabel adferd i samsvar med veiledning.</w:t>
            </w:r>
          </w:p>
        </w:tc>
        <w:tc>
          <w:tcPr>
            <w:tcW w:w="1985" w:type="dxa"/>
            <w:shd w:val="clear" w:color="auto" w:fill="auto"/>
          </w:tcPr>
          <w:p w14:paraId="2E2F8F97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3656192B" id="Tekstboks 3" o:spid="_x0000_s1055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2BB989ED" id="Tekstboks 2" o:spid="_x0000_s1056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Ayv&#10;wCA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2BB90D05" id="Tekstboks 16" o:spid="_x0000_s1057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3hiu1h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19BC4830" id="Tekstboks 17" o:spid="_x0000_s1058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2D00CF99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B06967" w:rsidRDefault="006D6A0A" w:rsidP="008631A1">
      <w:pPr>
        <w:rPr>
          <w:lang w:val="nb-NO"/>
        </w:rPr>
      </w:pPr>
    </w:p>
    <w:sectPr w:rsidR="006D6A0A" w:rsidRPr="00B06967" w:rsidSect="00F2360A">
      <w:headerReference w:type="default" r:id="rId18"/>
      <w:footerReference w:type="default" r:id="rId19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C3E7B" w14:textId="77777777" w:rsidR="002A36AE" w:rsidRDefault="002A36AE" w:rsidP="002115CC">
      <w:pPr>
        <w:spacing w:after="0" w:line="240" w:lineRule="auto"/>
      </w:pPr>
      <w:r>
        <w:separator/>
      </w:r>
    </w:p>
  </w:endnote>
  <w:endnote w:type="continuationSeparator" w:id="0">
    <w:p w14:paraId="31215E2A" w14:textId="77777777" w:rsidR="002A36AE" w:rsidRDefault="002A36AE" w:rsidP="002115CC">
      <w:pPr>
        <w:spacing w:after="0" w:line="240" w:lineRule="auto"/>
      </w:pPr>
      <w:r>
        <w:continuationSeparator/>
      </w:r>
    </w:p>
  </w:endnote>
  <w:endnote w:type="continuationNotice" w:id="1">
    <w:p w14:paraId="204CAD8F" w14:textId="77777777" w:rsidR="002A36AE" w:rsidRDefault="002A36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6A71A" w14:textId="77777777" w:rsidR="008705E8" w:rsidRDefault="008705E8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924507"/>
      <w:docPartObj>
        <w:docPartGallery w:val="Page Numbers (Bottom of Page)"/>
        <w:docPartUnique/>
      </w:docPartObj>
    </w:sdtPr>
    <w:sdtEndPr/>
    <w:sdtContent>
      <w:p w14:paraId="2B01FC75" w14:textId="77777777" w:rsidR="00F2360A" w:rsidRDefault="00F2360A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63ED95E" w14:textId="77777777" w:rsidR="00F2360A" w:rsidRDefault="00F2360A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F0249" w14:textId="77777777" w:rsidR="008705E8" w:rsidRDefault="008705E8">
    <w:pPr>
      <w:pStyle w:val="Bunnteks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260960"/>
      <w:docPartObj>
        <w:docPartGallery w:val="Page Numbers (Bottom of Page)"/>
        <w:docPartUnique/>
      </w:docPartObj>
    </w:sdtPr>
    <w:sdtEndPr/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40C645E3" w:rsidR="00435816" w:rsidRDefault="0085691F">
    <w:pPr>
      <w:pStyle w:val="Bunntekst"/>
    </w:pPr>
    <w:r>
      <w:t>Vurderingsskjemaet er til internt bruk og skal ikke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34051" w14:textId="77777777" w:rsidR="002A36AE" w:rsidRDefault="002A36AE" w:rsidP="002115CC">
      <w:pPr>
        <w:spacing w:after="0" w:line="240" w:lineRule="auto"/>
      </w:pPr>
      <w:r>
        <w:separator/>
      </w:r>
    </w:p>
  </w:footnote>
  <w:footnote w:type="continuationSeparator" w:id="0">
    <w:p w14:paraId="072F643A" w14:textId="77777777" w:rsidR="002A36AE" w:rsidRDefault="002A36AE" w:rsidP="002115CC">
      <w:pPr>
        <w:spacing w:after="0" w:line="240" w:lineRule="auto"/>
      </w:pPr>
      <w:r>
        <w:continuationSeparator/>
      </w:r>
    </w:p>
  </w:footnote>
  <w:footnote w:type="continuationNotice" w:id="1">
    <w:p w14:paraId="5E01CAEC" w14:textId="77777777" w:rsidR="002A36AE" w:rsidRDefault="002A36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11EB4" w14:textId="77777777" w:rsidR="008705E8" w:rsidRDefault="008705E8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931D" w14:textId="77777777" w:rsidR="00F2360A" w:rsidRPr="003E5EB5" w:rsidRDefault="00F2360A" w:rsidP="00A503F5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</w:rPr>
    </w:pPr>
    <w:r>
      <w:rPr>
        <w:noProof/>
        <w:lang w:eastAsia="nb-NO"/>
      </w:rPr>
      <w:drawing>
        <wp:anchor distT="0" distB="0" distL="114300" distR="114300" simplePos="0" relativeHeight="251660288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808080"/>
        <w:sz w:val="18"/>
        <w:szCs w:val="18"/>
      </w:rPr>
      <w:t xml:space="preserve">                      </w:t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  <w:t xml:space="preserve">   </w:t>
    </w:r>
  </w:p>
  <w:p w14:paraId="06CE8692" w14:textId="77777777" w:rsidR="00F2360A" w:rsidRPr="003E5EB5" w:rsidRDefault="00F2360A" w:rsidP="00A503F5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</w:rPr>
    </w:pPr>
    <w:r w:rsidRPr="003E5EB5">
      <w:rPr>
        <w:rFonts w:ascii="Arial" w:hAnsi="Arial" w:cs="Arial"/>
        <w:color w:val="808080"/>
        <w:sz w:val="16"/>
        <w:szCs w:val="16"/>
      </w:rPr>
      <w:tab/>
    </w:r>
    <w:r w:rsidRPr="003E5EB5">
      <w:rPr>
        <w:rFonts w:ascii="Arial" w:hAnsi="Arial" w:cs="Arial"/>
        <w:color w:val="808080"/>
        <w:sz w:val="16"/>
        <w:szCs w:val="16"/>
      </w:rPr>
      <w:tab/>
      <w:t xml:space="preserve">                  </w:t>
    </w:r>
    <w:r w:rsidRPr="003E5EB5">
      <w:rPr>
        <w:rFonts w:ascii="Arial" w:hAnsi="Arial" w:cs="Arial"/>
        <w:color w:val="808080"/>
        <w:sz w:val="16"/>
        <w:szCs w:val="16"/>
      </w:rPr>
      <w:tab/>
      <w:t xml:space="preserve">              </w:t>
    </w:r>
  </w:p>
  <w:p w14:paraId="3C0D4A02" w14:textId="2E0AAADE" w:rsidR="00F2360A" w:rsidRDefault="00F2360A" w:rsidP="00A503F5">
    <w:pPr>
      <w:pStyle w:val="Topptekst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</w:rPr>
    </w:pPr>
    <w:r w:rsidRPr="003E5EB5">
      <w:rPr>
        <w:bCs/>
        <w:sz w:val="24"/>
        <w:szCs w:val="24"/>
      </w:rPr>
      <w:t>Institutt for helse</w:t>
    </w:r>
    <w:r>
      <w:rPr>
        <w:bCs/>
        <w:sz w:val="24"/>
        <w:szCs w:val="24"/>
      </w:rPr>
      <w:t xml:space="preserve"> og </w:t>
    </w:r>
    <w:r w:rsidR="00C25038">
      <w:rPr>
        <w:bCs/>
        <w:sz w:val="24"/>
        <w:szCs w:val="24"/>
      </w:rPr>
      <w:t>funksjon</w:t>
    </w:r>
    <w:r>
      <w:rPr>
        <w:bCs/>
        <w:sz w:val="24"/>
        <w:szCs w:val="24"/>
      </w:rPr>
      <w:tab/>
      <w:t xml:space="preserve">          </w:t>
    </w:r>
  </w:p>
  <w:p w14:paraId="64DD06B1" w14:textId="77777777" w:rsidR="00F2360A" w:rsidRDefault="00F2360A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7A17A" w14:textId="77777777" w:rsidR="008705E8" w:rsidRDefault="008705E8">
    <w:pPr>
      <w:pStyle w:val="Toppteks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4A05" w14:textId="77777777" w:rsidR="00435816" w:rsidRPr="00EE4EB5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808080"/>
        <w:sz w:val="18"/>
        <w:szCs w:val="18"/>
      </w:rPr>
      <w:t xml:space="preserve">                      </w:t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  <w:t xml:space="preserve">      </w:t>
    </w:r>
    <w:r w:rsidRPr="00EE4EB5">
      <w:rPr>
        <w:rFonts w:ascii="Arial" w:hAnsi="Arial" w:cs="Arial"/>
        <w:color w:val="808080"/>
        <w:sz w:val="16"/>
        <w:szCs w:val="16"/>
      </w:rPr>
      <w:t xml:space="preserve">Postboks 7030, 5020 Bergen │ </w:t>
    </w:r>
    <w:proofErr w:type="spellStart"/>
    <w:r w:rsidRPr="00EE4EB5">
      <w:rPr>
        <w:rFonts w:ascii="Arial" w:hAnsi="Arial" w:cs="Arial"/>
        <w:color w:val="808080"/>
        <w:sz w:val="16"/>
        <w:szCs w:val="16"/>
      </w:rPr>
      <w:t>Tlf</w:t>
    </w:r>
    <w:proofErr w:type="spellEnd"/>
    <w:r w:rsidRPr="00EE4EB5">
      <w:rPr>
        <w:rFonts w:ascii="Arial" w:hAnsi="Arial" w:cs="Arial"/>
        <w:color w:val="808080"/>
        <w:sz w:val="16"/>
        <w:szCs w:val="16"/>
      </w:rPr>
      <w:t xml:space="preserve">: 55 58 58 00 </w:t>
    </w:r>
  </w:p>
  <w:p w14:paraId="75447F79" w14:textId="7777777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</w:rPr>
    </w:pPr>
    <w:r w:rsidRPr="00EE4EB5">
      <w:rPr>
        <w:rFonts w:ascii="Arial" w:hAnsi="Arial" w:cs="Arial"/>
        <w:color w:val="808080"/>
        <w:sz w:val="16"/>
        <w:szCs w:val="16"/>
      </w:rPr>
      <w:tab/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    </w:t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E-post: post@hvl.no │www.hvl.no</w:t>
    </w:r>
  </w:p>
  <w:p w14:paraId="5FDB471B" w14:textId="7777777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 xml:space="preserve">Fakultet for helse – og </w:t>
    </w:r>
    <w:proofErr w:type="spellStart"/>
    <w:r w:rsidRPr="00EE4EB5">
      <w:rPr>
        <w:bCs/>
        <w:sz w:val="24"/>
        <w:szCs w:val="24"/>
        <w:lang w:val="nb-NO"/>
      </w:rPr>
      <w:t>sosialvitskap</w:t>
    </w:r>
    <w:proofErr w:type="spellEnd"/>
    <w:r w:rsidRPr="00EE4EB5">
      <w:rPr>
        <w:bCs/>
        <w:sz w:val="24"/>
        <w:szCs w:val="24"/>
        <w:lang w:val="nb-NO"/>
      </w:rPr>
      <w:t>, Institutt for helse og funksjon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8F6A82"/>
    <w:multiLevelType w:val="multilevel"/>
    <w:tmpl w:val="879AB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9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E893573"/>
    <w:multiLevelType w:val="multilevel"/>
    <w:tmpl w:val="52564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721214"/>
    <w:multiLevelType w:val="multilevel"/>
    <w:tmpl w:val="60A40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A434D1"/>
    <w:multiLevelType w:val="multilevel"/>
    <w:tmpl w:val="D55A9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172839"/>
    <w:multiLevelType w:val="multilevel"/>
    <w:tmpl w:val="A91C2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4E3072"/>
    <w:multiLevelType w:val="multilevel"/>
    <w:tmpl w:val="9BCC8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1C1FD7"/>
    <w:multiLevelType w:val="hybridMultilevel"/>
    <w:tmpl w:val="69A410A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8628CB"/>
    <w:multiLevelType w:val="hybridMultilevel"/>
    <w:tmpl w:val="43381A92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189466">
    <w:abstractNumId w:val="10"/>
  </w:num>
  <w:num w:numId="2" w16cid:durableId="1874540974">
    <w:abstractNumId w:val="34"/>
  </w:num>
  <w:num w:numId="3" w16cid:durableId="263345434">
    <w:abstractNumId w:val="31"/>
  </w:num>
  <w:num w:numId="4" w16cid:durableId="980766895">
    <w:abstractNumId w:val="2"/>
  </w:num>
  <w:num w:numId="5" w16cid:durableId="311375483">
    <w:abstractNumId w:val="14"/>
  </w:num>
  <w:num w:numId="6" w16cid:durableId="1537812179">
    <w:abstractNumId w:val="30"/>
  </w:num>
  <w:num w:numId="7" w16cid:durableId="1540975580">
    <w:abstractNumId w:val="25"/>
  </w:num>
  <w:num w:numId="8" w16cid:durableId="1599748391">
    <w:abstractNumId w:val="9"/>
  </w:num>
  <w:num w:numId="9" w16cid:durableId="2001303099">
    <w:abstractNumId w:val="38"/>
  </w:num>
  <w:num w:numId="10" w16cid:durableId="1848715188">
    <w:abstractNumId w:val="22"/>
  </w:num>
  <w:num w:numId="11" w16cid:durableId="143855403">
    <w:abstractNumId w:val="39"/>
  </w:num>
  <w:num w:numId="12" w16cid:durableId="1451558370">
    <w:abstractNumId w:val="5"/>
  </w:num>
  <w:num w:numId="13" w16cid:durableId="2052146845">
    <w:abstractNumId w:val="20"/>
  </w:num>
  <w:num w:numId="14" w16cid:durableId="2090538143">
    <w:abstractNumId w:val="21"/>
  </w:num>
  <w:num w:numId="15" w16cid:durableId="1790662053">
    <w:abstractNumId w:val="29"/>
  </w:num>
  <w:num w:numId="16" w16cid:durableId="84888888">
    <w:abstractNumId w:val="8"/>
  </w:num>
  <w:num w:numId="17" w16cid:durableId="895704055">
    <w:abstractNumId w:val="19"/>
  </w:num>
  <w:num w:numId="18" w16cid:durableId="1292906544">
    <w:abstractNumId w:val="6"/>
  </w:num>
  <w:num w:numId="19" w16cid:durableId="417755691">
    <w:abstractNumId w:val="17"/>
  </w:num>
  <w:num w:numId="20" w16cid:durableId="765729496">
    <w:abstractNumId w:val="33"/>
  </w:num>
  <w:num w:numId="21" w16cid:durableId="1983583016">
    <w:abstractNumId w:val="18"/>
  </w:num>
  <w:num w:numId="22" w16cid:durableId="808013777">
    <w:abstractNumId w:val="0"/>
  </w:num>
  <w:num w:numId="23" w16cid:durableId="1929190257">
    <w:abstractNumId w:val="3"/>
  </w:num>
  <w:num w:numId="24" w16cid:durableId="1435637926">
    <w:abstractNumId w:val="36"/>
  </w:num>
  <w:num w:numId="25" w16cid:durableId="11942240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46839186">
    <w:abstractNumId w:val="15"/>
  </w:num>
  <w:num w:numId="27" w16cid:durableId="679233391">
    <w:abstractNumId w:val="40"/>
  </w:num>
  <w:num w:numId="28" w16cid:durableId="127211759">
    <w:abstractNumId w:val="27"/>
  </w:num>
  <w:num w:numId="29" w16cid:durableId="264534505">
    <w:abstractNumId w:val="11"/>
  </w:num>
  <w:num w:numId="30" w16cid:durableId="1997948612">
    <w:abstractNumId w:val="7"/>
  </w:num>
  <w:num w:numId="31" w16cid:durableId="843592940">
    <w:abstractNumId w:val="4"/>
  </w:num>
  <w:num w:numId="32" w16cid:durableId="547303074">
    <w:abstractNumId w:val="37"/>
  </w:num>
  <w:num w:numId="33" w16cid:durableId="518738848">
    <w:abstractNumId w:val="28"/>
  </w:num>
  <w:num w:numId="34" w16cid:durableId="225604182">
    <w:abstractNumId w:val="1"/>
  </w:num>
  <w:num w:numId="35" w16cid:durableId="590939083">
    <w:abstractNumId w:val="32"/>
  </w:num>
  <w:num w:numId="36" w16cid:durableId="1734816320">
    <w:abstractNumId w:val="13"/>
  </w:num>
  <w:num w:numId="37" w16cid:durableId="855579864">
    <w:abstractNumId w:val="12"/>
  </w:num>
  <w:num w:numId="38" w16cid:durableId="598179219">
    <w:abstractNumId w:val="23"/>
  </w:num>
  <w:num w:numId="39" w16cid:durableId="1649286538">
    <w:abstractNumId w:val="35"/>
  </w:num>
  <w:num w:numId="40" w16cid:durableId="1666395316">
    <w:abstractNumId w:val="26"/>
  </w:num>
  <w:num w:numId="41" w16cid:durableId="81606857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mwqAUAPoY3ZCwAAAA="/>
  </w:docVars>
  <w:rsids>
    <w:rsidRoot w:val="00C166BF"/>
    <w:rsid w:val="00000ECC"/>
    <w:rsid w:val="00001584"/>
    <w:rsid w:val="0001130E"/>
    <w:rsid w:val="00013866"/>
    <w:rsid w:val="00014F69"/>
    <w:rsid w:val="00020DA9"/>
    <w:rsid w:val="0002546D"/>
    <w:rsid w:val="00025684"/>
    <w:rsid w:val="000330AF"/>
    <w:rsid w:val="00051BF2"/>
    <w:rsid w:val="00051DC4"/>
    <w:rsid w:val="00053AEF"/>
    <w:rsid w:val="00054AD8"/>
    <w:rsid w:val="000569A6"/>
    <w:rsid w:val="00057155"/>
    <w:rsid w:val="00060EC4"/>
    <w:rsid w:val="00066450"/>
    <w:rsid w:val="00067BB5"/>
    <w:rsid w:val="00070BA2"/>
    <w:rsid w:val="00071850"/>
    <w:rsid w:val="00073771"/>
    <w:rsid w:val="00082937"/>
    <w:rsid w:val="00090F36"/>
    <w:rsid w:val="00091544"/>
    <w:rsid w:val="000921B3"/>
    <w:rsid w:val="00093665"/>
    <w:rsid w:val="0009605E"/>
    <w:rsid w:val="000971BB"/>
    <w:rsid w:val="000A0473"/>
    <w:rsid w:val="000A4396"/>
    <w:rsid w:val="000A4A69"/>
    <w:rsid w:val="000A4EA8"/>
    <w:rsid w:val="000A50CD"/>
    <w:rsid w:val="000A6E61"/>
    <w:rsid w:val="000A7D1E"/>
    <w:rsid w:val="000A7F47"/>
    <w:rsid w:val="000B22D0"/>
    <w:rsid w:val="000C3D7D"/>
    <w:rsid w:val="000C50CC"/>
    <w:rsid w:val="000C6430"/>
    <w:rsid w:val="000C79F8"/>
    <w:rsid w:val="000D2600"/>
    <w:rsid w:val="000D3EE2"/>
    <w:rsid w:val="000E36F0"/>
    <w:rsid w:val="000E3E53"/>
    <w:rsid w:val="000E42F9"/>
    <w:rsid w:val="000E4681"/>
    <w:rsid w:val="000F2032"/>
    <w:rsid w:val="000F263D"/>
    <w:rsid w:val="000F2CCB"/>
    <w:rsid w:val="000F5D84"/>
    <w:rsid w:val="000F62D4"/>
    <w:rsid w:val="000F7BDA"/>
    <w:rsid w:val="001049DE"/>
    <w:rsid w:val="00104A16"/>
    <w:rsid w:val="0011106A"/>
    <w:rsid w:val="00113E72"/>
    <w:rsid w:val="001175FB"/>
    <w:rsid w:val="00121209"/>
    <w:rsid w:val="00124188"/>
    <w:rsid w:val="00125B32"/>
    <w:rsid w:val="00126638"/>
    <w:rsid w:val="00127C5F"/>
    <w:rsid w:val="0013041B"/>
    <w:rsid w:val="00136E59"/>
    <w:rsid w:val="001372E4"/>
    <w:rsid w:val="0014188A"/>
    <w:rsid w:val="00141D0D"/>
    <w:rsid w:val="00151DFB"/>
    <w:rsid w:val="001567EA"/>
    <w:rsid w:val="001640D5"/>
    <w:rsid w:val="00165211"/>
    <w:rsid w:val="00167794"/>
    <w:rsid w:val="00170BB9"/>
    <w:rsid w:val="001760B4"/>
    <w:rsid w:val="001768F8"/>
    <w:rsid w:val="00186C13"/>
    <w:rsid w:val="0019311E"/>
    <w:rsid w:val="0019335B"/>
    <w:rsid w:val="00193EB5"/>
    <w:rsid w:val="0019449F"/>
    <w:rsid w:val="00195F64"/>
    <w:rsid w:val="0019686E"/>
    <w:rsid w:val="00197473"/>
    <w:rsid w:val="001A4756"/>
    <w:rsid w:val="001A63CE"/>
    <w:rsid w:val="001A7D0C"/>
    <w:rsid w:val="001B2055"/>
    <w:rsid w:val="001B53A3"/>
    <w:rsid w:val="001B6337"/>
    <w:rsid w:val="001C04FD"/>
    <w:rsid w:val="001C0B1B"/>
    <w:rsid w:val="001C0E00"/>
    <w:rsid w:val="001C2485"/>
    <w:rsid w:val="001C75C0"/>
    <w:rsid w:val="001D2602"/>
    <w:rsid w:val="001D554D"/>
    <w:rsid w:val="001D5649"/>
    <w:rsid w:val="001D6407"/>
    <w:rsid w:val="001D701B"/>
    <w:rsid w:val="001E2767"/>
    <w:rsid w:val="001E2A70"/>
    <w:rsid w:val="001E6094"/>
    <w:rsid w:val="001E7450"/>
    <w:rsid w:val="001F0C0A"/>
    <w:rsid w:val="001F2DF1"/>
    <w:rsid w:val="001F3407"/>
    <w:rsid w:val="001F5D43"/>
    <w:rsid w:val="001F5F60"/>
    <w:rsid w:val="001F7833"/>
    <w:rsid w:val="00200386"/>
    <w:rsid w:val="002062C6"/>
    <w:rsid w:val="002115CC"/>
    <w:rsid w:val="0021386E"/>
    <w:rsid w:val="00213CA0"/>
    <w:rsid w:val="00223383"/>
    <w:rsid w:val="00223808"/>
    <w:rsid w:val="0023052A"/>
    <w:rsid w:val="00230B57"/>
    <w:rsid w:val="00235B67"/>
    <w:rsid w:val="0023665B"/>
    <w:rsid w:val="0023764A"/>
    <w:rsid w:val="002422A4"/>
    <w:rsid w:val="00244802"/>
    <w:rsid w:val="0025121F"/>
    <w:rsid w:val="00252042"/>
    <w:rsid w:val="00253A76"/>
    <w:rsid w:val="0026079C"/>
    <w:rsid w:val="00272EEA"/>
    <w:rsid w:val="00273B61"/>
    <w:rsid w:val="00284443"/>
    <w:rsid w:val="00285513"/>
    <w:rsid w:val="00296B71"/>
    <w:rsid w:val="002976DC"/>
    <w:rsid w:val="002A1113"/>
    <w:rsid w:val="002A36AE"/>
    <w:rsid w:val="002B0696"/>
    <w:rsid w:val="002B1D17"/>
    <w:rsid w:val="002B576E"/>
    <w:rsid w:val="002C0322"/>
    <w:rsid w:val="002C40C4"/>
    <w:rsid w:val="002C7F0F"/>
    <w:rsid w:val="002D1723"/>
    <w:rsid w:val="002D19E6"/>
    <w:rsid w:val="002D1BFF"/>
    <w:rsid w:val="002E37EC"/>
    <w:rsid w:val="002E3920"/>
    <w:rsid w:val="002E3C08"/>
    <w:rsid w:val="002F13DF"/>
    <w:rsid w:val="002F223F"/>
    <w:rsid w:val="002F6D61"/>
    <w:rsid w:val="003010F4"/>
    <w:rsid w:val="0030208B"/>
    <w:rsid w:val="00304611"/>
    <w:rsid w:val="003054BE"/>
    <w:rsid w:val="00306A12"/>
    <w:rsid w:val="00307C01"/>
    <w:rsid w:val="00323BE8"/>
    <w:rsid w:val="00325A2F"/>
    <w:rsid w:val="00332C9D"/>
    <w:rsid w:val="00334D9A"/>
    <w:rsid w:val="0034181B"/>
    <w:rsid w:val="0034422B"/>
    <w:rsid w:val="00344406"/>
    <w:rsid w:val="00344882"/>
    <w:rsid w:val="003525FB"/>
    <w:rsid w:val="00357EA1"/>
    <w:rsid w:val="00366448"/>
    <w:rsid w:val="00366BF3"/>
    <w:rsid w:val="00367E55"/>
    <w:rsid w:val="0037269B"/>
    <w:rsid w:val="0037339E"/>
    <w:rsid w:val="00374CE2"/>
    <w:rsid w:val="00384912"/>
    <w:rsid w:val="003861BC"/>
    <w:rsid w:val="00390E3D"/>
    <w:rsid w:val="00391892"/>
    <w:rsid w:val="0039396A"/>
    <w:rsid w:val="00395C48"/>
    <w:rsid w:val="0039610B"/>
    <w:rsid w:val="003A4D29"/>
    <w:rsid w:val="003A6200"/>
    <w:rsid w:val="003B1A56"/>
    <w:rsid w:val="003B44C9"/>
    <w:rsid w:val="003B5F2D"/>
    <w:rsid w:val="003B6CE5"/>
    <w:rsid w:val="003C0E20"/>
    <w:rsid w:val="003C1175"/>
    <w:rsid w:val="003C5DE7"/>
    <w:rsid w:val="003C605F"/>
    <w:rsid w:val="003D1457"/>
    <w:rsid w:val="003D62B5"/>
    <w:rsid w:val="003E178A"/>
    <w:rsid w:val="003F0FDA"/>
    <w:rsid w:val="00403821"/>
    <w:rsid w:val="0040711D"/>
    <w:rsid w:val="004110D1"/>
    <w:rsid w:val="00412BD9"/>
    <w:rsid w:val="00412DC3"/>
    <w:rsid w:val="00420C1C"/>
    <w:rsid w:val="00420E61"/>
    <w:rsid w:val="00424459"/>
    <w:rsid w:val="004346C0"/>
    <w:rsid w:val="00435816"/>
    <w:rsid w:val="00436A8F"/>
    <w:rsid w:val="00440D92"/>
    <w:rsid w:val="00443539"/>
    <w:rsid w:val="00456F60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7F6F"/>
    <w:rsid w:val="0049670D"/>
    <w:rsid w:val="004A1775"/>
    <w:rsid w:val="004A3A2F"/>
    <w:rsid w:val="004A4A3E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1CF1"/>
    <w:rsid w:val="004D2570"/>
    <w:rsid w:val="004E6CFC"/>
    <w:rsid w:val="004E6DAC"/>
    <w:rsid w:val="004F0BEC"/>
    <w:rsid w:val="004F3F15"/>
    <w:rsid w:val="004F6968"/>
    <w:rsid w:val="00501169"/>
    <w:rsid w:val="0050228D"/>
    <w:rsid w:val="0050572B"/>
    <w:rsid w:val="005113A4"/>
    <w:rsid w:val="005132A2"/>
    <w:rsid w:val="005156B6"/>
    <w:rsid w:val="005175B2"/>
    <w:rsid w:val="0052319D"/>
    <w:rsid w:val="00524B0A"/>
    <w:rsid w:val="005264D5"/>
    <w:rsid w:val="00527DED"/>
    <w:rsid w:val="00532EC7"/>
    <w:rsid w:val="00535FA8"/>
    <w:rsid w:val="005402C6"/>
    <w:rsid w:val="00541138"/>
    <w:rsid w:val="0054125F"/>
    <w:rsid w:val="005438BC"/>
    <w:rsid w:val="0055094F"/>
    <w:rsid w:val="00556A8C"/>
    <w:rsid w:val="00557A1A"/>
    <w:rsid w:val="00561AA9"/>
    <w:rsid w:val="00562E42"/>
    <w:rsid w:val="005672C9"/>
    <w:rsid w:val="0057165E"/>
    <w:rsid w:val="00573A74"/>
    <w:rsid w:val="005778AB"/>
    <w:rsid w:val="005A1268"/>
    <w:rsid w:val="005A59F3"/>
    <w:rsid w:val="005A5CC8"/>
    <w:rsid w:val="005A742C"/>
    <w:rsid w:val="005B0CA5"/>
    <w:rsid w:val="005C4CB3"/>
    <w:rsid w:val="005C7836"/>
    <w:rsid w:val="005D2148"/>
    <w:rsid w:val="005D4992"/>
    <w:rsid w:val="005D6CBF"/>
    <w:rsid w:val="005D77C9"/>
    <w:rsid w:val="005E0BAE"/>
    <w:rsid w:val="005F20F2"/>
    <w:rsid w:val="005F4911"/>
    <w:rsid w:val="005F667A"/>
    <w:rsid w:val="00601213"/>
    <w:rsid w:val="006044A0"/>
    <w:rsid w:val="0060457E"/>
    <w:rsid w:val="00604B78"/>
    <w:rsid w:val="006062D3"/>
    <w:rsid w:val="0061666F"/>
    <w:rsid w:val="00621362"/>
    <w:rsid w:val="006218B3"/>
    <w:rsid w:val="00625D38"/>
    <w:rsid w:val="00625EA6"/>
    <w:rsid w:val="00627097"/>
    <w:rsid w:val="006321A1"/>
    <w:rsid w:val="00640764"/>
    <w:rsid w:val="00643535"/>
    <w:rsid w:val="00644B3B"/>
    <w:rsid w:val="0064575D"/>
    <w:rsid w:val="0064636B"/>
    <w:rsid w:val="00647820"/>
    <w:rsid w:val="006537DD"/>
    <w:rsid w:val="0065647E"/>
    <w:rsid w:val="00663EC9"/>
    <w:rsid w:val="00665802"/>
    <w:rsid w:val="00666D53"/>
    <w:rsid w:val="00670698"/>
    <w:rsid w:val="0067158E"/>
    <w:rsid w:val="00671DE8"/>
    <w:rsid w:val="00684421"/>
    <w:rsid w:val="00685BEC"/>
    <w:rsid w:val="006871F5"/>
    <w:rsid w:val="00691DE4"/>
    <w:rsid w:val="00692771"/>
    <w:rsid w:val="00694F9C"/>
    <w:rsid w:val="006A130B"/>
    <w:rsid w:val="006A1A21"/>
    <w:rsid w:val="006A1B94"/>
    <w:rsid w:val="006A3A56"/>
    <w:rsid w:val="006A5E5B"/>
    <w:rsid w:val="006A7B50"/>
    <w:rsid w:val="006B03E5"/>
    <w:rsid w:val="006B03F6"/>
    <w:rsid w:val="006B1A37"/>
    <w:rsid w:val="006B1DC5"/>
    <w:rsid w:val="006B3AE8"/>
    <w:rsid w:val="006B3B0C"/>
    <w:rsid w:val="006B3DBD"/>
    <w:rsid w:val="006C1B6E"/>
    <w:rsid w:val="006C58EF"/>
    <w:rsid w:val="006D06BC"/>
    <w:rsid w:val="006D6A0A"/>
    <w:rsid w:val="006F1965"/>
    <w:rsid w:val="006F37A2"/>
    <w:rsid w:val="006F5A19"/>
    <w:rsid w:val="0070124D"/>
    <w:rsid w:val="00702318"/>
    <w:rsid w:val="00705D47"/>
    <w:rsid w:val="00710EAE"/>
    <w:rsid w:val="00711F83"/>
    <w:rsid w:val="00720CA6"/>
    <w:rsid w:val="00720EC0"/>
    <w:rsid w:val="00720FAC"/>
    <w:rsid w:val="00730D40"/>
    <w:rsid w:val="0073156B"/>
    <w:rsid w:val="00731F23"/>
    <w:rsid w:val="00733E17"/>
    <w:rsid w:val="00735888"/>
    <w:rsid w:val="00736623"/>
    <w:rsid w:val="00741A10"/>
    <w:rsid w:val="00741AAE"/>
    <w:rsid w:val="00743426"/>
    <w:rsid w:val="0074553B"/>
    <w:rsid w:val="00745C8B"/>
    <w:rsid w:val="00750524"/>
    <w:rsid w:val="0075615A"/>
    <w:rsid w:val="0076001B"/>
    <w:rsid w:val="00763291"/>
    <w:rsid w:val="0076386E"/>
    <w:rsid w:val="00780A56"/>
    <w:rsid w:val="00780BFF"/>
    <w:rsid w:val="00785268"/>
    <w:rsid w:val="00786C38"/>
    <w:rsid w:val="00792C05"/>
    <w:rsid w:val="007932A7"/>
    <w:rsid w:val="00794C5E"/>
    <w:rsid w:val="007A734F"/>
    <w:rsid w:val="007A7A70"/>
    <w:rsid w:val="007B26C8"/>
    <w:rsid w:val="007B3594"/>
    <w:rsid w:val="007B54FD"/>
    <w:rsid w:val="007B6A58"/>
    <w:rsid w:val="007C2D36"/>
    <w:rsid w:val="007C646F"/>
    <w:rsid w:val="007D0259"/>
    <w:rsid w:val="007D09F5"/>
    <w:rsid w:val="007D2B14"/>
    <w:rsid w:val="007D2D70"/>
    <w:rsid w:val="007D7ECF"/>
    <w:rsid w:val="007E6D33"/>
    <w:rsid w:val="007F0E87"/>
    <w:rsid w:val="007F0EBE"/>
    <w:rsid w:val="007F5350"/>
    <w:rsid w:val="00802EF5"/>
    <w:rsid w:val="00807255"/>
    <w:rsid w:val="008107DD"/>
    <w:rsid w:val="00810FE9"/>
    <w:rsid w:val="00812A50"/>
    <w:rsid w:val="00812D3A"/>
    <w:rsid w:val="00813793"/>
    <w:rsid w:val="008150DA"/>
    <w:rsid w:val="008238AD"/>
    <w:rsid w:val="00834BBD"/>
    <w:rsid w:val="00847D49"/>
    <w:rsid w:val="008508CD"/>
    <w:rsid w:val="00850C11"/>
    <w:rsid w:val="00852781"/>
    <w:rsid w:val="008529C7"/>
    <w:rsid w:val="00852AB1"/>
    <w:rsid w:val="0085691F"/>
    <w:rsid w:val="00857E0E"/>
    <w:rsid w:val="0086315E"/>
    <w:rsid w:val="008631A1"/>
    <w:rsid w:val="0086553E"/>
    <w:rsid w:val="008705E8"/>
    <w:rsid w:val="00871DF2"/>
    <w:rsid w:val="00872BF1"/>
    <w:rsid w:val="008742AA"/>
    <w:rsid w:val="00874955"/>
    <w:rsid w:val="0087650B"/>
    <w:rsid w:val="00880FE2"/>
    <w:rsid w:val="008818F4"/>
    <w:rsid w:val="008908DC"/>
    <w:rsid w:val="00892A1B"/>
    <w:rsid w:val="0089692C"/>
    <w:rsid w:val="00897B81"/>
    <w:rsid w:val="008A4E33"/>
    <w:rsid w:val="008A549B"/>
    <w:rsid w:val="008A775C"/>
    <w:rsid w:val="008B7F4D"/>
    <w:rsid w:val="008C060E"/>
    <w:rsid w:val="008C1C8F"/>
    <w:rsid w:val="008D2074"/>
    <w:rsid w:val="008D4AB2"/>
    <w:rsid w:val="008E0025"/>
    <w:rsid w:val="008E4793"/>
    <w:rsid w:val="008E4CB4"/>
    <w:rsid w:val="008F095F"/>
    <w:rsid w:val="008F14FE"/>
    <w:rsid w:val="008F45F1"/>
    <w:rsid w:val="008F4F67"/>
    <w:rsid w:val="008F68E4"/>
    <w:rsid w:val="008F6B17"/>
    <w:rsid w:val="008F74C1"/>
    <w:rsid w:val="009074EC"/>
    <w:rsid w:val="00910993"/>
    <w:rsid w:val="00912CC4"/>
    <w:rsid w:val="00914B5E"/>
    <w:rsid w:val="0091557B"/>
    <w:rsid w:val="00920DC4"/>
    <w:rsid w:val="00925284"/>
    <w:rsid w:val="00927E5D"/>
    <w:rsid w:val="009305C3"/>
    <w:rsid w:val="0093778C"/>
    <w:rsid w:val="00943024"/>
    <w:rsid w:val="00945079"/>
    <w:rsid w:val="00950DF9"/>
    <w:rsid w:val="009527C8"/>
    <w:rsid w:val="009619ED"/>
    <w:rsid w:val="00961BA6"/>
    <w:rsid w:val="009634D6"/>
    <w:rsid w:val="00963FAC"/>
    <w:rsid w:val="0096408A"/>
    <w:rsid w:val="009673CC"/>
    <w:rsid w:val="00970403"/>
    <w:rsid w:val="009726A8"/>
    <w:rsid w:val="00974E52"/>
    <w:rsid w:val="00977C25"/>
    <w:rsid w:val="00977DB0"/>
    <w:rsid w:val="00985672"/>
    <w:rsid w:val="00995C12"/>
    <w:rsid w:val="00997FA0"/>
    <w:rsid w:val="009A24F7"/>
    <w:rsid w:val="009A2BD7"/>
    <w:rsid w:val="009A58F5"/>
    <w:rsid w:val="009B111E"/>
    <w:rsid w:val="009B507C"/>
    <w:rsid w:val="009B6E8C"/>
    <w:rsid w:val="009C2D8A"/>
    <w:rsid w:val="009C7211"/>
    <w:rsid w:val="009D4436"/>
    <w:rsid w:val="009D44BA"/>
    <w:rsid w:val="009D657F"/>
    <w:rsid w:val="009D6E11"/>
    <w:rsid w:val="009D7197"/>
    <w:rsid w:val="009E0DDE"/>
    <w:rsid w:val="009F0755"/>
    <w:rsid w:val="009F31DB"/>
    <w:rsid w:val="009F6328"/>
    <w:rsid w:val="00A051E1"/>
    <w:rsid w:val="00A109DC"/>
    <w:rsid w:val="00A12BE5"/>
    <w:rsid w:val="00A136DB"/>
    <w:rsid w:val="00A22413"/>
    <w:rsid w:val="00A22EA2"/>
    <w:rsid w:val="00A2423E"/>
    <w:rsid w:val="00A245EF"/>
    <w:rsid w:val="00A26393"/>
    <w:rsid w:val="00A335E5"/>
    <w:rsid w:val="00A36C01"/>
    <w:rsid w:val="00A36D60"/>
    <w:rsid w:val="00A3738E"/>
    <w:rsid w:val="00A40F31"/>
    <w:rsid w:val="00A510CB"/>
    <w:rsid w:val="00A518B8"/>
    <w:rsid w:val="00A52FFB"/>
    <w:rsid w:val="00A55F68"/>
    <w:rsid w:val="00A61E06"/>
    <w:rsid w:val="00A65043"/>
    <w:rsid w:val="00A66972"/>
    <w:rsid w:val="00A70638"/>
    <w:rsid w:val="00A74144"/>
    <w:rsid w:val="00A76197"/>
    <w:rsid w:val="00A76CEE"/>
    <w:rsid w:val="00A81AAF"/>
    <w:rsid w:val="00A84CA4"/>
    <w:rsid w:val="00A92081"/>
    <w:rsid w:val="00A92AE0"/>
    <w:rsid w:val="00A949CC"/>
    <w:rsid w:val="00AB3F0E"/>
    <w:rsid w:val="00AC00C1"/>
    <w:rsid w:val="00AC2D15"/>
    <w:rsid w:val="00AC7C35"/>
    <w:rsid w:val="00AD3E91"/>
    <w:rsid w:val="00AD469D"/>
    <w:rsid w:val="00AD46B8"/>
    <w:rsid w:val="00AD502F"/>
    <w:rsid w:val="00AD697E"/>
    <w:rsid w:val="00AD740E"/>
    <w:rsid w:val="00AD77E6"/>
    <w:rsid w:val="00AE0AC1"/>
    <w:rsid w:val="00AE1DA7"/>
    <w:rsid w:val="00AE5ACF"/>
    <w:rsid w:val="00AF0CF3"/>
    <w:rsid w:val="00AF297A"/>
    <w:rsid w:val="00B04D27"/>
    <w:rsid w:val="00B0696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33D8"/>
    <w:rsid w:val="00B44DB4"/>
    <w:rsid w:val="00B45B02"/>
    <w:rsid w:val="00B47641"/>
    <w:rsid w:val="00B54F38"/>
    <w:rsid w:val="00B57912"/>
    <w:rsid w:val="00B6023D"/>
    <w:rsid w:val="00B63F29"/>
    <w:rsid w:val="00B67ADC"/>
    <w:rsid w:val="00B720CB"/>
    <w:rsid w:val="00B738DD"/>
    <w:rsid w:val="00B74AE3"/>
    <w:rsid w:val="00B82B0F"/>
    <w:rsid w:val="00B85F85"/>
    <w:rsid w:val="00B85FB9"/>
    <w:rsid w:val="00B871D3"/>
    <w:rsid w:val="00B90E1E"/>
    <w:rsid w:val="00B94FB3"/>
    <w:rsid w:val="00B96096"/>
    <w:rsid w:val="00BA07A9"/>
    <w:rsid w:val="00BA4B59"/>
    <w:rsid w:val="00BB332A"/>
    <w:rsid w:val="00BC087B"/>
    <w:rsid w:val="00BC54E4"/>
    <w:rsid w:val="00BD42A6"/>
    <w:rsid w:val="00BD4FC3"/>
    <w:rsid w:val="00BD5CE5"/>
    <w:rsid w:val="00BD6A49"/>
    <w:rsid w:val="00BE21EE"/>
    <w:rsid w:val="00BE418D"/>
    <w:rsid w:val="00BF0393"/>
    <w:rsid w:val="00BF1D2C"/>
    <w:rsid w:val="00BF3160"/>
    <w:rsid w:val="00BF660F"/>
    <w:rsid w:val="00C00522"/>
    <w:rsid w:val="00C00CC1"/>
    <w:rsid w:val="00C0656C"/>
    <w:rsid w:val="00C07D43"/>
    <w:rsid w:val="00C07DD5"/>
    <w:rsid w:val="00C14F20"/>
    <w:rsid w:val="00C15D30"/>
    <w:rsid w:val="00C163EF"/>
    <w:rsid w:val="00C166BF"/>
    <w:rsid w:val="00C20BCE"/>
    <w:rsid w:val="00C228DC"/>
    <w:rsid w:val="00C25038"/>
    <w:rsid w:val="00C271EC"/>
    <w:rsid w:val="00C27DC9"/>
    <w:rsid w:val="00C33A23"/>
    <w:rsid w:val="00C3404B"/>
    <w:rsid w:val="00C365B2"/>
    <w:rsid w:val="00C36C95"/>
    <w:rsid w:val="00C42BCE"/>
    <w:rsid w:val="00C45293"/>
    <w:rsid w:val="00C453D5"/>
    <w:rsid w:val="00C45903"/>
    <w:rsid w:val="00C502EC"/>
    <w:rsid w:val="00C5488F"/>
    <w:rsid w:val="00C55161"/>
    <w:rsid w:val="00C643FA"/>
    <w:rsid w:val="00C655BF"/>
    <w:rsid w:val="00C65DD4"/>
    <w:rsid w:val="00C7094F"/>
    <w:rsid w:val="00C77609"/>
    <w:rsid w:val="00C826DF"/>
    <w:rsid w:val="00C83953"/>
    <w:rsid w:val="00C84C75"/>
    <w:rsid w:val="00C852B0"/>
    <w:rsid w:val="00C9452A"/>
    <w:rsid w:val="00CA01AD"/>
    <w:rsid w:val="00CA282C"/>
    <w:rsid w:val="00CA3B8B"/>
    <w:rsid w:val="00CA7230"/>
    <w:rsid w:val="00CA7DA2"/>
    <w:rsid w:val="00CB04B9"/>
    <w:rsid w:val="00CB34D9"/>
    <w:rsid w:val="00CB3899"/>
    <w:rsid w:val="00CB67B1"/>
    <w:rsid w:val="00CB7846"/>
    <w:rsid w:val="00CC1FA8"/>
    <w:rsid w:val="00CC3D64"/>
    <w:rsid w:val="00CE026E"/>
    <w:rsid w:val="00CE1713"/>
    <w:rsid w:val="00CE7A56"/>
    <w:rsid w:val="00CF0A47"/>
    <w:rsid w:val="00CF12D8"/>
    <w:rsid w:val="00CF2F53"/>
    <w:rsid w:val="00CF3095"/>
    <w:rsid w:val="00D00033"/>
    <w:rsid w:val="00D054B7"/>
    <w:rsid w:val="00D11A02"/>
    <w:rsid w:val="00D13DB0"/>
    <w:rsid w:val="00D1570C"/>
    <w:rsid w:val="00D17D3F"/>
    <w:rsid w:val="00D2102F"/>
    <w:rsid w:val="00D23AC8"/>
    <w:rsid w:val="00D260C7"/>
    <w:rsid w:val="00D32AC3"/>
    <w:rsid w:val="00D379CA"/>
    <w:rsid w:val="00D40CA3"/>
    <w:rsid w:val="00D43459"/>
    <w:rsid w:val="00D47987"/>
    <w:rsid w:val="00D62661"/>
    <w:rsid w:val="00D7382C"/>
    <w:rsid w:val="00D7586F"/>
    <w:rsid w:val="00D81532"/>
    <w:rsid w:val="00D85A1D"/>
    <w:rsid w:val="00D93345"/>
    <w:rsid w:val="00D95D77"/>
    <w:rsid w:val="00DA2B65"/>
    <w:rsid w:val="00DB0A24"/>
    <w:rsid w:val="00DC1AA7"/>
    <w:rsid w:val="00DC4BC6"/>
    <w:rsid w:val="00DC52B1"/>
    <w:rsid w:val="00DC6CEB"/>
    <w:rsid w:val="00DD129F"/>
    <w:rsid w:val="00DD39EA"/>
    <w:rsid w:val="00DD3D52"/>
    <w:rsid w:val="00DD54C1"/>
    <w:rsid w:val="00DD6B08"/>
    <w:rsid w:val="00DD734D"/>
    <w:rsid w:val="00DE5D50"/>
    <w:rsid w:val="00DE79D6"/>
    <w:rsid w:val="00DF2AE7"/>
    <w:rsid w:val="00DF6DDB"/>
    <w:rsid w:val="00DF74EB"/>
    <w:rsid w:val="00E00D4B"/>
    <w:rsid w:val="00E01B61"/>
    <w:rsid w:val="00E01FE3"/>
    <w:rsid w:val="00E039BE"/>
    <w:rsid w:val="00E055A8"/>
    <w:rsid w:val="00E10AB1"/>
    <w:rsid w:val="00E21598"/>
    <w:rsid w:val="00E22EC8"/>
    <w:rsid w:val="00E25277"/>
    <w:rsid w:val="00E33753"/>
    <w:rsid w:val="00E4415F"/>
    <w:rsid w:val="00E465CF"/>
    <w:rsid w:val="00E4794A"/>
    <w:rsid w:val="00E50130"/>
    <w:rsid w:val="00E51B70"/>
    <w:rsid w:val="00E51F1B"/>
    <w:rsid w:val="00E533B8"/>
    <w:rsid w:val="00E5593E"/>
    <w:rsid w:val="00E65EC4"/>
    <w:rsid w:val="00E67EC4"/>
    <w:rsid w:val="00E70C3D"/>
    <w:rsid w:val="00E71CD2"/>
    <w:rsid w:val="00E758FD"/>
    <w:rsid w:val="00E7602F"/>
    <w:rsid w:val="00E80319"/>
    <w:rsid w:val="00E86F09"/>
    <w:rsid w:val="00E87244"/>
    <w:rsid w:val="00E87E2E"/>
    <w:rsid w:val="00E934FB"/>
    <w:rsid w:val="00E94AB4"/>
    <w:rsid w:val="00E96C4E"/>
    <w:rsid w:val="00EA418F"/>
    <w:rsid w:val="00EA45B0"/>
    <w:rsid w:val="00EA77DA"/>
    <w:rsid w:val="00EB3CAD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E4EB5"/>
    <w:rsid w:val="00EE5EDB"/>
    <w:rsid w:val="00EF5AAC"/>
    <w:rsid w:val="00F00076"/>
    <w:rsid w:val="00F01405"/>
    <w:rsid w:val="00F01AE7"/>
    <w:rsid w:val="00F04159"/>
    <w:rsid w:val="00F060A0"/>
    <w:rsid w:val="00F119C3"/>
    <w:rsid w:val="00F1297C"/>
    <w:rsid w:val="00F14081"/>
    <w:rsid w:val="00F20116"/>
    <w:rsid w:val="00F2360A"/>
    <w:rsid w:val="00F245CA"/>
    <w:rsid w:val="00F26CD3"/>
    <w:rsid w:val="00F270EC"/>
    <w:rsid w:val="00F363CC"/>
    <w:rsid w:val="00F37142"/>
    <w:rsid w:val="00F52F43"/>
    <w:rsid w:val="00F537C6"/>
    <w:rsid w:val="00F55C81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256B"/>
    <w:rsid w:val="00F7537D"/>
    <w:rsid w:val="00F753ED"/>
    <w:rsid w:val="00F80B07"/>
    <w:rsid w:val="00F81F3A"/>
    <w:rsid w:val="00F858E6"/>
    <w:rsid w:val="00F86E1D"/>
    <w:rsid w:val="00F91405"/>
    <w:rsid w:val="00FA1114"/>
    <w:rsid w:val="00FA1301"/>
    <w:rsid w:val="00FA35AE"/>
    <w:rsid w:val="00FA6B02"/>
    <w:rsid w:val="00FB09C0"/>
    <w:rsid w:val="00FB0BF9"/>
    <w:rsid w:val="00FB402D"/>
    <w:rsid w:val="00FC198D"/>
    <w:rsid w:val="00FC40EB"/>
    <w:rsid w:val="00FC4665"/>
    <w:rsid w:val="00FC798F"/>
    <w:rsid w:val="00FD00B1"/>
    <w:rsid w:val="00FD2100"/>
    <w:rsid w:val="00FD281C"/>
    <w:rsid w:val="00FD28C1"/>
    <w:rsid w:val="00FE03B0"/>
    <w:rsid w:val="00FE134A"/>
    <w:rsid w:val="00FF34E5"/>
    <w:rsid w:val="00FF7797"/>
    <w:rsid w:val="05F6CFD7"/>
    <w:rsid w:val="0AEFEC8B"/>
    <w:rsid w:val="10F3C54C"/>
    <w:rsid w:val="117D7B73"/>
    <w:rsid w:val="11A627BD"/>
    <w:rsid w:val="1819C22E"/>
    <w:rsid w:val="1ABE24F2"/>
    <w:rsid w:val="21143E19"/>
    <w:rsid w:val="22B00E7A"/>
    <w:rsid w:val="23C310F0"/>
    <w:rsid w:val="241822C3"/>
    <w:rsid w:val="27837F9D"/>
    <w:rsid w:val="2B0B5155"/>
    <w:rsid w:val="2BEECA53"/>
    <w:rsid w:val="324BEBA6"/>
    <w:rsid w:val="36F195F9"/>
    <w:rsid w:val="3AFD6D67"/>
    <w:rsid w:val="48D93E7A"/>
    <w:rsid w:val="4C7CA984"/>
    <w:rsid w:val="4C9BE4D3"/>
    <w:rsid w:val="51A07AB8"/>
    <w:rsid w:val="52113C06"/>
    <w:rsid w:val="52393193"/>
    <w:rsid w:val="616636D5"/>
    <w:rsid w:val="67932A47"/>
    <w:rsid w:val="691CAB95"/>
    <w:rsid w:val="6C28858D"/>
    <w:rsid w:val="7A5FE1CC"/>
    <w:rsid w:val="7CFFA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paragraph" w:styleId="Overskrift1">
    <w:name w:val="heading 1"/>
    <w:basedOn w:val="Normal"/>
    <w:link w:val="Overskrift1Tegn"/>
    <w:uiPriority w:val="9"/>
    <w:qFormat/>
    <w:rsid w:val="00000EC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nb-NO" w:eastAsia="nb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000ECC"/>
    <w:rPr>
      <w:rFonts w:ascii="Times New Roman" w:eastAsia="Times New Roman" w:hAnsi="Times New Roman" w:cs="Times New Roman"/>
      <w:b/>
      <w:bCs/>
      <w:kern w:val="36"/>
      <w:sz w:val="48"/>
      <w:szCs w:val="48"/>
      <w:lang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vl.no/student/praksis/helseogsosial/ergoterapi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e8a3a7-df7a-4a18-921a-24a6178e3667">
      <UserInfo>
        <DisplayName>Margaret Ljosnes Søvik</DisplayName>
        <AccountId>13</AccountId>
        <AccountType/>
      </UserInfo>
      <UserInfo>
        <DisplayName>Susanne Grødem Johnson</DisplayName>
        <AccountId>79</AccountId>
        <AccountType/>
      </UserInfo>
      <UserInfo>
        <DisplayName>Anne Helen Jacobsen</DisplayName>
        <AccountId>54</AccountId>
        <AccountType/>
      </UserInfo>
    </SharedWithUsers>
    <lcf76f155ced4ddcb4097134ff3c332f xmlns="b9cd5d1c-28d6-4d55-9eac-f97b5a3bd72b">
      <Terms xmlns="http://schemas.microsoft.com/office/infopath/2007/PartnerControls"/>
    </lcf76f155ced4ddcb4097134ff3c332f>
    <TaxCatchAll xmlns="2ae8a3a7-df7a-4a18-921a-24a6178e366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0CB099FE04284482E78E4F18C1228F" ma:contentTypeVersion="16" ma:contentTypeDescription="Opprett et nytt dokument." ma:contentTypeScope="" ma:versionID="73c5b432de90ce9f07970c90341b1836">
  <xsd:schema xmlns:xsd="http://www.w3.org/2001/XMLSchema" xmlns:xs="http://www.w3.org/2001/XMLSchema" xmlns:p="http://schemas.microsoft.com/office/2006/metadata/properties" xmlns:ns2="b9cd5d1c-28d6-4d55-9eac-f97b5a3bd72b" xmlns:ns3="2ae8a3a7-df7a-4a18-921a-24a6178e3667" targetNamespace="http://schemas.microsoft.com/office/2006/metadata/properties" ma:root="true" ma:fieldsID="4d4f023f119d17212052889d72b94d6b" ns2:_="" ns3:_="">
    <xsd:import namespace="b9cd5d1c-28d6-4d55-9eac-f97b5a3bd72b"/>
    <xsd:import namespace="2ae8a3a7-df7a-4a18-921a-24a6178e36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d5d1c-28d6-4d55-9eac-f97b5a3bd7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emerkelapper" ma:readOnly="false" ma:fieldId="{5cf76f15-5ced-4ddc-b409-7134ff3c332f}" ma:taxonomyMulti="true" ma:sspId="d5ac12ea-e064-4df2-9638-65326f4f9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8a3a7-df7a-4a18-921a-24a6178e36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387da83-53da-4198-ab23-d1a1c51ca219}" ma:internalName="TaxCatchAll" ma:showField="CatchAllData" ma:web="2ae8a3a7-df7a-4a18-921a-24a6178e36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CA155F-DACF-40F5-AD95-AD56AFBFDC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13D8EC-77E1-4EF9-8FCB-DCD77FEA6768}">
  <ds:schemaRefs>
    <ds:schemaRef ds:uri="http://schemas.microsoft.com/office/2006/metadata/properties"/>
    <ds:schemaRef ds:uri="http://schemas.microsoft.com/office/infopath/2007/PartnerControls"/>
    <ds:schemaRef ds:uri="2ae8a3a7-df7a-4a18-921a-24a6178e3667"/>
    <ds:schemaRef ds:uri="b9cd5d1c-28d6-4d55-9eac-f97b5a3bd72b"/>
  </ds:schemaRefs>
</ds:datastoreItem>
</file>

<file path=customXml/itemProps4.xml><?xml version="1.0" encoding="utf-8"?>
<ds:datastoreItem xmlns:ds="http://schemas.openxmlformats.org/officeDocument/2006/customXml" ds:itemID="{BF805DC4-8F98-4691-8320-E3F0A69F84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cd5d1c-28d6-4d55-9eac-f97b5a3bd72b"/>
    <ds:schemaRef ds:uri="2ae8a3a7-df7a-4a18-921a-24a6178e36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90</Words>
  <Characters>7367</Characters>
  <Application>Microsoft Office Word</Application>
  <DocSecurity>4</DocSecurity>
  <Lines>61</Lines>
  <Paragraphs>17</Paragraphs>
  <ScaleCrop>false</ScaleCrop>
  <Company/>
  <LinksUpToDate>false</LinksUpToDate>
  <CharactersWithSpaces>8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Alexandra Reksten Tufteland</cp:lastModifiedBy>
  <cp:revision>2</cp:revision>
  <cp:lastPrinted>2020-03-09T13:23:00Z</cp:lastPrinted>
  <dcterms:created xsi:type="dcterms:W3CDTF">2023-09-07T13:54:00Z</dcterms:created>
  <dcterms:modified xsi:type="dcterms:W3CDTF">2023-09-07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CB099FE04284482E78E4F18C1228F</vt:lpwstr>
  </property>
  <property fmtid="{D5CDD505-2E9C-101B-9397-08002B2CF9AE}" pid="3" name="MediaServiceImageTags">
    <vt:lpwstr/>
  </property>
  <property fmtid="{D5CDD505-2E9C-101B-9397-08002B2CF9AE}" pid="4" name="GrammarlyDocumentId">
    <vt:lpwstr>1be65f9fec9230683477f3e7fd8963131c786a298ce2bcf4951e577fea6f226a</vt:lpwstr>
  </property>
</Properties>
</file>